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22729E" w14:textId="732562E9" w:rsidR="00906D53" w:rsidRPr="00B57840" w:rsidRDefault="003B1B76" w:rsidP="00B57840">
      <w:pPr>
        <w:pStyle w:val="Footer"/>
      </w:pPr>
      <w:bookmarkStart w:id="0" w:name="_GoBack"/>
      <w:bookmarkEnd w:id="0"/>
      <w:r w:rsidRPr="00697CC2">
        <w:rPr>
          <w:rFonts w:asciiTheme="minorHAnsi" w:hAnsiTheme="minorHAnsi"/>
          <w:b/>
          <w:bCs/>
        </w:rPr>
        <w:t xml:space="preserve">TO STUDENTS </w:t>
      </w:r>
      <w:bookmarkStart w:id="1" w:name="_Hlk101365851"/>
      <w:r w:rsidR="00B57840" w:rsidRPr="003E42A3">
        <w:t>Note: Print a copy of this syllabus for easy reference about due dates, grading scale, and helpful links for student support. The syllabus is considered to be the ruling document, but dates could change for various reasons. If changes are made, you will be notified.</w:t>
      </w:r>
      <w:bookmarkEnd w:id="1"/>
    </w:p>
    <w:p w14:paraId="2193D91D" w14:textId="78B90A76" w:rsidR="006C4D89" w:rsidRPr="00B011E3" w:rsidRDefault="128D292F" w:rsidP="00BA4706">
      <w:pPr>
        <w:pStyle w:val="Title"/>
        <w:rPr>
          <w:rStyle w:val="TitleChar"/>
        </w:rPr>
      </w:pPr>
      <w:r w:rsidRPr="00B011E3">
        <w:rPr>
          <w:rStyle w:val="TitleChar"/>
          <w:bCs/>
        </w:rPr>
        <w:t>Course Syllabus</w:t>
      </w:r>
    </w:p>
    <w:p w14:paraId="3FFCEC7A" w14:textId="415B1C2E" w:rsidR="00317EB7" w:rsidRPr="008E1633" w:rsidRDefault="003431E4" w:rsidP="00244BAC">
      <w:pPr>
        <w:pStyle w:val="Heading1"/>
      </w:pPr>
      <w:bookmarkStart w:id="2" w:name="_Toc103335123"/>
      <w:r>
        <w:t xml:space="preserve">MA </w:t>
      </w:r>
      <w:r w:rsidR="000E0D66">
        <w:t>44</w:t>
      </w:r>
      <w:r w:rsidR="00F92A99">
        <w:t>1</w:t>
      </w:r>
      <w:r w:rsidR="000E0D66">
        <w:t>-1M</w:t>
      </w:r>
      <w:r>
        <w:t xml:space="preserve"> </w:t>
      </w:r>
      <w:bookmarkEnd w:id="2"/>
      <w:r w:rsidR="000E0D66">
        <w:t>Advanced Calculus 1</w:t>
      </w:r>
      <w:r>
        <w:tab/>
      </w:r>
    </w:p>
    <w:p w14:paraId="0AE0DE36" w14:textId="6683228D" w:rsidR="00D51FBC" w:rsidRPr="00D51FBC" w:rsidRDefault="00F92A99" w:rsidP="00D51FBC">
      <w:pPr>
        <w:pStyle w:val="Heading2"/>
      </w:pPr>
      <w:bookmarkStart w:id="3" w:name="_Toc103335124"/>
      <w:r>
        <w:t>Spring</w:t>
      </w:r>
      <w:r w:rsidR="003431E4">
        <w:t xml:space="preserve"> 202</w:t>
      </w:r>
      <w:bookmarkEnd w:id="3"/>
      <w:r>
        <w:t>3</w:t>
      </w:r>
    </w:p>
    <w:p w14:paraId="6508D979" w14:textId="47D66551" w:rsidR="006C4D89" w:rsidRPr="00E942C9" w:rsidRDefault="00351211" w:rsidP="00E65224">
      <w:pPr>
        <w:pStyle w:val="NormalIndented"/>
      </w:pPr>
      <w:bookmarkStart w:id="4" w:name="_Toc501451148"/>
      <w:r>
        <w:t xml:space="preserve">                               </w:t>
      </w:r>
      <w:r w:rsidR="0071124F">
        <w:rPr>
          <w:noProof/>
        </w:rPr>
        <mc:AlternateContent>
          <mc:Choice Requires="wpg">
            <w:drawing>
              <wp:inline distT="0" distB="0" distL="0" distR="0" wp14:anchorId="3B54D934" wp14:editId="1F916B3A">
                <wp:extent cx="3599180" cy="3108960"/>
                <wp:effectExtent l="0" t="0" r="0" b="0"/>
                <wp:docPr id="13" name="Group 13" descr="post it note, click and fill out"/>
                <wp:cNvGraphicFramePr/>
                <a:graphic xmlns:a="http://schemas.openxmlformats.org/drawingml/2006/main">
                  <a:graphicData uri="http://schemas.microsoft.com/office/word/2010/wordprocessingGroup">
                    <wpg:wgp>
                      <wpg:cNvGrpSpPr/>
                      <wpg:grpSpPr>
                        <a:xfrm>
                          <a:off x="0" y="0"/>
                          <a:ext cx="3599180" cy="3108960"/>
                          <a:chOff x="0" y="0"/>
                          <a:chExt cx="3599180" cy="3136265"/>
                        </a:xfrm>
                        <a:effectLst>
                          <a:outerShdw blurRad="50800" dist="38100" dir="5400000" algn="t" rotWithShape="0">
                            <a:prstClr val="black">
                              <a:alpha val="40000"/>
                            </a:prstClr>
                          </a:outerShdw>
                        </a:effectLst>
                      </wpg:grpSpPr>
                      <pic:pic xmlns:pic="http://schemas.openxmlformats.org/drawingml/2006/picture">
                        <pic:nvPicPr>
                          <pic:cNvPr id="12" name="Picture 12" descr="Post it note displaying fillable information for instructor name, email, phone, and office location."/>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99180" cy="3136265"/>
                          </a:xfrm>
                          <a:prstGeom prst="rect">
                            <a:avLst/>
                          </a:prstGeom>
                        </pic:spPr>
                      </pic:pic>
                      <wps:wsp>
                        <wps:cNvPr id="217" name="Text Box 2">
                          <a:extLst>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s:cNvPr>
                        <wps:cNvSpPr txBox="1">
                          <a:spLocks noChangeArrowheads="1"/>
                        </wps:cNvSpPr>
                        <wps:spPr bwMode="auto">
                          <a:xfrm rot="21276392">
                            <a:off x="504825" y="381000"/>
                            <a:ext cx="2437765" cy="2299335"/>
                          </a:xfrm>
                          <a:prstGeom prst="rect">
                            <a:avLst/>
                          </a:prstGeom>
                          <a:noFill/>
                          <a:ln w="9525">
                            <a:noFill/>
                            <a:miter lim="800000"/>
                            <a:headEnd/>
                            <a:tailEnd/>
                          </a:ln>
                        </wps:spPr>
                        <wps:txbx>
                          <w:txbxContent>
                            <w:p w14:paraId="0F1D7C10" w14:textId="77777777" w:rsidR="00587655" w:rsidRDefault="00587655" w:rsidP="00587655">
                              <w:pPr>
                                <w:pStyle w:val="Heading2"/>
                              </w:pPr>
                              <w:bookmarkStart w:id="5" w:name="_Hlk101168942"/>
                              <w:bookmarkStart w:id="6" w:name="_Toc102026960"/>
                              <w:bookmarkEnd w:id="5"/>
                            </w:p>
                            <w:p w14:paraId="4FFD1B9F" w14:textId="3E5F0E8A" w:rsidR="00587655" w:rsidRDefault="00587655" w:rsidP="00E65224">
                              <w:pPr>
                                <w:pStyle w:val="Heading2"/>
                              </w:pPr>
                              <w:bookmarkStart w:id="7" w:name="_Toc102475581"/>
                              <w:bookmarkStart w:id="8" w:name="_Toc103335125"/>
                              <w:r w:rsidRPr="00E65224">
                                <w:t>Instructor Name</w:t>
                              </w:r>
                              <w:bookmarkEnd w:id="6"/>
                              <w:r w:rsidRPr="00E65224">
                                <w:t>:</w:t>
                              </w:r>
                              <w:bookmarkEnd w:id="7"/>
                              <w:r w:rsidRPr="00E65224">
                                <w:t xml:space="preserve"> </w:t>
                              </w:r>
                              <w:r w:rsidR="003431E4">
                                <w:t>Shannon Starr</w:t>
                              </w:r>
                              <w:bookmarkEnd w:id="8"/>
                            </w:p>
                            <w:p w14:paraId="3C19763B" w14:textId="3969220C" w:rsidR="00587655" w:rsidRDefault="00587655" w:rsidP="00E65224">
                              <w:pPr>
                                <w:pStyle w:val="Heading2"/>
                              </w:pPr>
                              <w:bookmarkStart w:id="9" w:name="_Toc102475582"/>
                              <w:bookmarkStart w:id="10" w:name="_Toc103335126"/>
                              <w:r w:rsidRPr="00E65224">
                                <w:t>Email:</w:t>
                              </w:r>
                              <w:bookmarkEnd w:id="9"/>
                              <w:r w:rsidR="003431E4">
                                <w:t xml:space="preserve"> slstarr@uab.edu</w:t>
                              </w:r>
                              <w:bookmarkEnd w:id="10"/>
                            </w:p>
                            <w:p w14:paraId="37D99C9C" w14:textId="7D917651" w:rsidR="00587655" w:rsidRDefault="00587655" w:rsidP="00E65224">
                              <w:pPr>
                                <w:pStyle w:val="Heading2"/>
                              </w:pPr>
                              <w:bookmarkStart w:id="11" w:name="_Toc101126627"/>
                              <w:bookmarkStart w:id="12" w:name="_Toc102026962"/>
                              <w:bookmarkStart w:id="13" w:name="_Toc102475583"/>
                              <w:bookmarkStart w:id="14" w:name="_Toc103335127"/>
                              <w:r w:rsidRPr="00E65224">
                                <w:t>Phone</w:t>
                              </w:r>
                              <w:bookmarkEnd w:id="11"/>
                              <w:r w:rsidRPr="00E65224">
                                <w:t>:</w:t>
                              </w:r>
                              <w:bookmarkEnd w:id="12"/>
                              <w:bookmarkEnd w:id="13"/>
                              <w:r w:rsidR="002168CE">
                                <w:t xml:space="preserve"> 934-8557 (prefer email)</w:t>
                              </w:r>
                              <w:bookmarkEnd w:id="14"/>
                            </w:p>
                            <w:p w14:paraId="3259EB15" w14:textId="724B2057" w:rsidR="00587655" w:rsidRPr="00E65224" w:rsidRDefault="00587655" w:rsidP="00E65224">
                              <w:pPr>
                                <w:pStyle w:val="Heading2"/>
                              </w:pPr>
                              <w:bookmarkStart w:id="15" w:name="_Toc101126628"/>
                              <w:bookmarkStart w:id="16" w:name="_Toc102026963"/>
                              <w:bookmarkStart w:id="17" w:name="_Toc102475584"/>
                              <w:bookmarkStart w:id="18" w:name="_Toc103335128"/>
                              <w:r w:rsidRPr="00E65224">
                                <w:t>Office Location</w:t>
                              </w:r>
                              <w:bookmarkEnd w:id="15"/>
                              <w:bookmarkEnd w:id="16"/>
                              <w:r w:rsidRPr="00E65224">
                                <w:t>:</w:t>
                              </w:r>
                              <w:bookmarkEnd w:id="17"/>
                              <w:r w:rsidR="002168CE">
                                <w:t xml:space="preserve"> </w:t>
                              </w:r>
                              <w:r w:rsidR="00766578">
                                <w:t>University Hall 4008</w:t>
                              </w:r>
                              <w:bookmarkEnd w:id="18"/>
                            </w:p>
                            <w:p w14:paraId="4AB84B59" w14:textId="77777777" w:rsidR="00292B10" w:rsidRDefault="00292B10" w:rsidP="000404AE">
                              <w:pPr>
                                <w:pStyle w:val="Heading3"/>
                              </w:pPr>
                            </w:p>
                          </w:txbxContent>
                        </wps:txbx>
                        <wps:bodyPr rot="0" vert="horz" wrap="square" lIns="91440" tIns="45720" rIns="91440" bIns="45720" anchor="t" anchorCtr="0">
                          <a:noAutofit/>
                        </wps:bodyPr>
                      </wps:w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B54D934" id="Group 13" o:spid="_x0000_s1026" alt="post it note, click and fill out" style="width:283.4pt;height:244.8pt;mso-position-horizontal-relative:char;mso-position-vertical-relative:line" coordsize="35991,313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alt="Post it note displaying fillable information for instructor name, email, phone, and office location." style="position:absolute;width:35991;height:313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">
                  <v:imagedata r:id="rId12" o:title="Post it note displaying fillable information for instructor name, email, phone, and office location"/>
                </v:shape>
                <v:shapetype id="_x0000_t202" coordsize="21600,21600" o:spt="202" path="m,l,21600r21600,l21600,xe">
                  <v:stroke joinstyle="miter"/>
                  <v:path gradientshapeok="t" o:connecttype="rect"/>
                </v:shapetype>
                <v:shape id="_x0000_s1028" type="#_x0000_t202" alt="&quot;&quot;" style="position:absolute;left:5048;top:3810;width:24377;height:22993;rotation:-353466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" filled="f" stroked="f">
                  <v:textbox>
                    <w:txbxContent>
                      <w:p w14:paraId="0F1D7C10" w14:textId="77777777" w:rsidR="00587655" w:rsidRDefault="00587655" w:rsidP="00587655">
                        <w:pPr>
                          <w:pStyle w:val="Heading2"/>
                        </w:pPr>
                        <w:bookmarkStart w:id="18" w:name="_Hlk101168942"/>
                        <w:bookmarkStart w:id="19" w:name="_Toc102026960"/>
                        <w:bookmarkEnd w:id="18"/>
                      </w:p>
                      <w:p w14:paraId="4FFD1B9F" w14:textId="3E5F0E8A" w:rsidR="00587655" w:rsidRDefault="00587655" w:rsidP="00E65224">
                        <w:pPr>
                          <w:pStyle w:val="Heading2"/>
                        </w:pPr>
                        <w:bookmarkStart w:id="20" w:name="_Toc102475581"/>
                        <w:bookmarkStart w:id="21" w:name="_Toc103335125"/>
                        <w:r w:rsidRPr="00E65224">
                          <w:t>Instructor Name</w:t>
                        </w:r>
                        <w:bookmarkEnd w:id="19"/>
                        <w:r w:rsidRPr="00E65224">
                          <w:t>:</w:t>
                        </w:r>
                        <w:bookmarkEnd w:id="20"/>
                        <w:r w:rsidRPr="00E65224">
                          <w:t xml:space="preserve"> </w:t>
                        </w:r>
                        <w:r w:rsidR="003431E4">
                          <w:t>Shannon Starr</w:t>
                        </w:r>
                        <w:bookmarkEnd w:id="21"/>
                      </w:p>
                      <w:p w14:paraId="3C19763B" w14:textId="3969220C" w:rsidR="00587655" w:rsidRDefault="00587655" w:rsidP="00E65224">
                        <w:pPr>
                          <w:pStyle w:val="Heading2"/>
                        </w:pPr>
                        <w:bookmarkStart w:id="22" w:name="_Toc102475582"/>
                        <w:bookmarkStart w:id="23" w:name="_Toc103335126"/>
                        <w:r w:rsidRPr="00E65224">
                          <w:t>Email:</w:t>
                        </w:r>
                        <w:bookmarkEnd w:id="22"/>
                        <w:r w:rsidR="003431E4">
                          <w:t xml:space="preserve"> slstarr@uab.edu</w:t>
                        </w:r>
                        <w:bookmarkEnd w:id="23"/>
                      </w:p>
                      <w:p w14:paraId="37D99C9C" w14:textId="7D917651" w:rsidR="00587655" w:rsidRDefault="00587655" w:rsidP="00E65224">
                        <w:pPr>
                          <w:pStyle w:val="Heading2"/>
                        </w:pPr>
                        <w:bookmarkStart w:id="24" w:name="_Toc101126627"/>
                        <w:bookmarkStart w:id="25" w:name="_Toc102026962"/>
                        <w:bookmarkStart w:id="26" w:name="_Toc102475583"/>
                        <w:bookmarkStart w:id="27" w:name="_Toc103335127"/>
                        <w:r w:rsidRPr="00E65224">
                          <w:t>Phone</w:t>
                        </w:r>
                        <w:bookmarkEnd w:id="24"/>
                        <w:r w:rsidRPr="00E65224">
                          <w:t>:</w:t>
                        </w:r>
                        <w:bookmarkEnd w:id="25"/>
                        <w:bookmarkEnd w:id="26"/>
                        <w:r w:rsidR="002168CE">
                          <w:t xml:space="preserve"> 934-8557 (prefer email)</w:t>
                        </w:r>
                        <w:bookmarkEnd w:id="27"/>
                      </w:p>
                      <w:p w14:paraId="3259EB15" w14:textId="724B2057" w:rsidR="00587655" w:rsidRPr="00E65224" w:rsidRDefault="00587655" w:rsidP="00E65224">
                        <w:pPr>
                          <w:pStyle w:val="Heading2"/>
                        </w:pPr>
                        <w:bookmarkStart w:id="28" w:name="_Toc101126628"/>
                        <w:bookmarkStart w:id="29" w:name="_Toc102026963"/>
                        <w:bookmarkStart w:id="30" w:name="_Toc102475584"/>
                        <w:bookmarkStart w:id="31" w:name="_Toc103335128"/>
                        <w:r w:rsidRPr="00E65224">
                          <w:t>Office Location</w:t>
                        </w:r>
                        <w:bookmarkEnd w:id="28"/>
                        <w:bookmarkEnd w:id="29"/>
                        <w:r w:rsidRPr="00E65224">
                          <w:t>:</w:t>
                        </w:r>
                        <w:bookmarkEnd w:id="30"/>
                        <w:r w:rsidR="002168CE">
                          <w:t xml:space="preserve"> </w:t>
                        </w:r>
                        <w:r w:rsidR="00766578">
                          <w:t>University Hall 4008</w:t>
                        </w:r>
                        <w:bookmarkEnd w:id="31"/>
                      </w:p>
                      <w:p w14:paraId="4AB84B59" w14:textId="77777777" w:rsidR="00292B10" w:rsidRDefault="00292B10" w:rsidP="000404AE">
                        <w:pPr>
                          <w:pStyle w:val="Heading3"/>
                        </w:pPr>
                      </w:p>
                    </w:txbxContent>
                  </v:textbox>
                </v:shape>
                <w10:anchorlock/>
              </v:group>
            </w:pict>
          </mc:Fallback>
        </mc:AlternateContent>
      </w:r>
      <w:bookmarkEnd w:id="4"/>
    </w:p>
    <w:p w14:paraId="5E2700D5" w14:textId="26AF6092" w:rsidR="00FE2E83" w:rsidRPr="002C115C" w:rsidRDefault="00FE2E83" w:rsidP="000404AE">
      <w:pPr>
        <w:pStyle w:val="Heading2"/>
      </w:pPr>
      <w:bookmarkStart w:id="19" w:name="_Toc103335129"/>
      <w:bookmarkStart w:id="20" w:name="_Toc479833602"/>
      <w:r w:rsidRPr="002C115C">
        <w:t>Student Hours</w:t>
      </w:r>
      <w:r>
        <w:t xml:space="preserve"> (Office Hours)</w:t>
      </w:r>
      <w:bookmarkEnd w:id="19"/>
    </w:p>
    <w:p w14:paraId="62F501AF" w14:textId="59B1F827" w:rsidR="00BD2E97" w:rsidRPr="008B70DB" w:rsidRDefault="003844C4" w:rsidP="003245B1">
      <w:pPr>
        <w:pStyle w:val="NormalIndented"/>
        <w:ind w:left="0"/>
      </w:pPr>
      <w:r>
        <w:rPr>
          <w:noProof/>
        </w:rPr>
        <mc:AlternateContent>
          <mc:Choice Requires="wps">
            <w:drawing>
              <wp:inline distT="0" distB="0" distL="0" distR="0" wp14:anchorId="398C2E71" wp14:editId="3D5C6A2F">
                <wp:extent cx="2265680" cy="291465"/>
                <wp:effectExtent l="0" t="0" r="0" b="0"/>
                <wp:docPr id="44" name="Text Box 2" descr="Click to fill out the post-it not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5680" cy="291465"/>
                        </a:xfrm>
                        <a:prstGeom prst="rect">
                          <a:avLst/>
                        </a:prstGeom>
                        <a:noFill/>
                        <a:ln w="9525">
                          <a:noFill/>
                          <a:miter lim="800000"/>
                          <a:headEnd/>
                          <a:tailEnd/>
                        </a:ln>
                      </wps:spPr>
                      <wps:txbx>
                        <w:txbxContent>
                          <w:p w14:paraId="2F4C45C7" w14:textId="30108171" w:rsidR="003844C4" w:rsidRPr="003844C4" w:rsidRDefault="00C46D3E" w:rsidP="003844C4">
                            <w:pPr>
                              <w:spacing w:before="0" w:after="0"/>
                            </w:pPr>
                            <w:r>
                              <w:t>Mon, Wed</w:t>
                            </w:r>
                            <w:r w:rsidR="000E0D66">
                              <w:t xml:space="preserve">, Friday </w:t>
                            </w:r>
                            <w:r>
                              <w:t xml:space="preserve">: </w:t>
                            </w:r>
                            <w:r w:rsidR="000E0D66">
                              <w:t>1</w:t>
                            </w:r>
                            <w:r w:rsidR="00F92A99">
                              <w:t>2</w:t>
                            </w:r>
                            <w:r w:rsidR="005B3C9E">
                              <w:t>-</w:t>
                            </w:r>
                            <w:r w:rsidR="00F92A99">
                              <w:t>12:50</w:t>
                            </w:r>
                            <w:r w:rsidR="000E0D66">
                              <w:t>pm</w:t>
                            </w:r>
                          </w:p>
                        </w:txbxContent>
                      </wps:txbx>
                      <wps:bodyPr rot="0" vert="horz" wrap="square" lIns="91440" tIns="45720" rIns="91440" bIns="45720" anchor="t" anchorCtr="0">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98C2E71" id="_x0000_t202" coordsize="21600,21600" o:spt="202" path="m,l,21600r21600,l21600,xe">
                <v:stroke joinstyle="miter"/>
                <v:path gradientshapeok="t" o:connecttype="rect"/>
              </v:shapetype>
              <v:shape id="Text Box 2" o:spid="_x0000_s1029" type="#_x0000_t202" alt="Click to fill out the post-it note" style="width:178.4pt;height:22.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" filled="f" stroked="f">
                <v:textbox>
                  <w:txbxContent>
                    <w:p w14:paraId="2F4C45C7" w14:textId="30108171" w:rsidR="003844C4" w:rsidRPr="003844C4" w:rsidRDefault="00C46D3E" w:rsidP="003844C4">
                      <w:pPr>
                        <w:spacing w:before="0" w:after="0"/>
                      </w:pPr>
                      <w:r>
                        <w:t>Mon, Wed</w:t>
                      </w:r>
                      <w:r w:rsidR="000E0D66">
                        <w:t xml:space="preserve">, </w:t>
                      </w:r>
                      <w:proofErr w:type="gramStart"/>
                      <w:r w:rsidR="000E0D66">
                        <w:t xml:space="preserve">Friday </w:t>
                      </w:r>
                      <w:r>
                        <w:t>:</w:t>
                      </w:r>
                      <w:proofErr w:type="gramEnd"/>
                      <w:r>
                        <w:t xml:space="preserve"> </w:t>
                      </w:r>
                      <w:r w:rsidR="000E0D66">
                        <w:t>1</w:t>
                      </w:r>
                      <w:r w:rsidR="00F92A99">
                        <w:t>2</w:t>
                      </w:r>
                      <w:r w:rsidR="005B3C9E">
                        <w:t>-</w:t>
                      </w:r>
                      <w:r w:rsidR="00F92A99">
                        <w:t>12:50</w:t>
                      </w:r>
                      <w:r w:rsidR="000E0D66">
                        <w:t>pm</w:t>
                      </w:r>
                    </w:p>
                  </w:txbxContent>
                </v:textbox>
                <w10:anchorlock/>
              </v:shape>
            </w:pict>
          </mc:Fallback>
        </mc:AlternateContent>
      </w:r>
      <w:r w:rsidR="00C247DF" w:rsidRPr="00E871F0">
        <w:t>Email is the</w:t>
      </w:r>
      <w:r w:rsidR="007C2F30" w:rsidRPr="00E871F0">
        <w:t xml:space="preserve"> preferred method of contact if you have</w:t>
      </w:r>
      <w:r w:rsidR="00C247DF" w:rsidRPr="00E871F0">
        <w:t xml:space="preserve"> </w:t>
      </w:r>
      <w:r w:rsidR="007C2F30" w:rsidRPr="00E871F0">
        <w:t>questions</w:t>
      </w:r>
      <w:r w:rsidR="00C247DF" w:rsidRPr="00E871F0">
        <w:t>. Please expect a response within 24 hours</w:t>
      </w:r>
      <w:r w:rsidR="282E03D1" w:rsidRPr="00E871F0">
        <w:t xml:space="preserve"> </w:t>
      </w:r>
      <w:r w:rsidR="00C247DF" w:rsidRPr="00E871F0">
        <w:t>on weekdays</w:t>
      </w:r>
      <w:r w:rsidR="007C2F30" w:rsidRPr="00E871F0">
        <w:t xml:space="preserve"> and</w:t>
      </w:r>
      <w:r w:rsidR="00C247DF" w:rsidRPr="00E871F0">
        <w:t xml:space="preserve"> a slower response on weekends (OR Emails received after 5 pm on Friday will be returned Monday morning). Include </w:t>
      </w:r>
      <w:r w:rsidR="00C247DF" w:rsidRPr="00974EB0">
        <w:t>&lt;</w:t>
      </w:r>
      <w:r w:rsidR="00C247DF" w:rsidRPr="00974EB0">
        <w:rPr>
          <w:i/>
        </w:rPr>
        <w:t>prefix, course number, and section code</w:t>
      </w:r>
      <w:r w:rsidR="00C247DF" w:rsidRPr="00974EB0">
        <w:t>&gt;</w:t>
      </w:r>
      <w:r w:rsidR="00C247DF" w:rsidRPr="00E871F0">
        <w:t xml:space="preserve"> in the subject line of your email for a faster response.</w:t>
      </w:r>
      <w:r w:rsidR="007C2F30" w:rsidRPr="00E871F0">
        <w:t xml:space="preserve"> I am available to meet with you </w:t>
      </w:r>
      <w:r w:rsidR="00A9D905" w:rsidRPr="00E871F0">
        <w:t>in</w:t>
      </w:r>
      <w:r w:rsidR="599529DA" w:rsidRPr="00E871F0">
        <w:t xml:space="preserve"> </w:t>
      </w:r>
      <w:r w:rsidR="00A9D905" w:rsidRPr="00E871F0">
        <w:t xml:space="preserve">person or </w:t>
      </w:r>
      <w:r w:rsidR="007C2F30" w:rsidRPr="00E871F0">
        <w:t xml:space="preserve">virtually </w:t>
      </w:r>
      <w:r w:rsidR="00BE22DD" w:rsidRPr="00E871F0">
        <w:t>via Zoom by appointment</w:t>
      </w:r>
      <w:r w:rsidR="0053683D">
        <w:t xml:space="preserve">. </w:t>
      </w:r>
      <w:r w:rsidR="0053683D" w:rsidRPr="008B70DB">
        <w:t>I look forward to seeing you</w:t>
      </w:r>
      <w:r w:rsidR="00BE22DD" w:rsidRPr="008B70DB">
        <w:t xml:space="preserve"> </w:t>
      </w:r>
      <w:r w:rsidR="002C115C" w:rsidRPr="008B70DB">
        <w:t>during student</w:t>
      </w:r>
      <w:r w:rsidR="007C2F30" w:rsidRPr="008B70DB">
        <w:t xml:space="preserve"> hours (see below for my scheduled </w:t>
      </w:r>
      <w:r w:rsidR="00974EB0">
        <w:t>s</w:t>
      </w:r>
      <w:r w:rsidR="0053683D" w:rsidRPr="008B70DB">
        <w:t xml:space="preserve">tudent </w:t>
      </w:r>
      <w:r w:rsidR="007C2F30" w:rsidRPr="008B70DB">
        <w:t>hours).</w:t>
      </w:r>
    </w:p>
    <w:bookmarkEnd w:id="20"/>
    <w:p w14:paraId="7BE15FB2" w14:textId="2CF88782" w:rsidR="00C14B53" w:rsidRDefault="00C14B53" w:rsidP="00FE2E83">
      <w:pPr>
        <w:pStyle w:val="NormalIndented"/>
        <w:ind w:left="0"/>
      </w:pPr>
      <w:r w:rsidRPr="2D2BD164">
        <w:t xml:space="preserve">Office hours will be in </w:t>
      </w:r>
      <w:r w:rsidR="00A75B3A" w:rsidRPr="2D2BD164">
        <w:t xml:space="preserve">person </w:t>
      </w:r>
      <w:r w:rsidRPr="2D2BD164">
        <w:t xml:space="preserve">in </w:t>
      </w:r>
      <w:r w:rsidR="005B3C9E">
        <w:t>UH 4008</w:t>
      </w:r>
      <w:r w:rsidRPr="2D2BD164">
        <w:t>.</w:t>
      </w:r>
      <w:r w:rsidR="004E0DD2">
        <w:t xml:space="preserve"> (Office hours at other times and/or by Zoom available by appointments upon request)</w:t>
      </w:r>
      <w:r w:rsidRPr="2D2BD164">
        <w:t xml:space="preserve"> </w:t>
      </w:r>
    </w:p>
    <w:p w14:paraId="1C003146" w14:textId="6DD3588F" w:rsidR="006C4D89" w:rsidRPr="00E942C9" w:rsidRDefault="128D292F" w:rsidP="00244BAC">
      <w:pPr>
        <w:pStyle w:val="Heading1"/>
      </w:pPr>
      <w:bookmarkStart w:id="21" w:name="_Toc103335130"/>
      <w:r>
        <w:lastRenderedPageBreak/>
        <w:t>Instructional Method</w:t>
      </w:r>
      <w:bookmarkStart w:id="22" w:name="_Toc479833600"/>
      <w:bookmarkEnd w:id="21"/>
    </w:p>
    <w:p w14:paraId="701F91C7" w14:textId="7D8BBB04" w:rsidR="00BD2E97" w:rsidRDefault="000A55BE" w:rsidP="00685012">
      <w:pPr>
        <w:spacing w:before="120" w:after="120"/>
        <w:rPr>
          <w:rFonts w:asciiTheme="minorHAnsi" w:hAnsiTheme="minorHAnsi" w:cstheme="minorHAnsi"/>
          <w:iCs/>
        </w:rPr>
      </w:pPr>
      <w:r w:rsidRPr="00317EB7">
        <w:rPr>
          <w:rFonts w:asciiTheme="minorHAnsi" w:hAnsiTheme="minorHAnsi" w:cstheme="minorHAnsi"/>
          <w:iCs/>
        </w:rPr>
        <w:t>Face-to-Face:</w:t>
      </w:r>
      <w:r w:rsidR="00C14B53" w:rsidRPr="007F0984">
        <w:rPr>
          <w:rFonts w:asciiTheme="minorHAnsi" w:hAnsiTheme="minorHAnsi" w:cstheme="minorHAnsi"/>
          <w:b/>
          <w:iCs/>
        </w:rPr>
        <w:t xml:space="preserve"> </w:t>
      </w:r>
      <w:r w:rsidR="00C14B53" w:rsidRPr="007F0984">
        <w:rPr>
          <w:rFonts w:asciiTheme="minorHAnsi" w:hAnsiTheme="minorHAnsi" w:cstheme="minorHAnsi"/>
          <w:iCs/>
        </w:rPr>
        <w:t>This class will be conducted in person</w:t>
      </w:r>
      <w:r w:rsidR="00CF5D82" w:rsidRPr="007F0984">
        <w:rPr>
          <w:rFonts w:asciiTheme="minorHAnsi" w:hAnsiTheme="minorHAnsi" w:cstheme="minorHAnsi"/>
          <w:iCs/>
        </w:rPr>
        <w:t xml:space="preserve">, </w:t>
      </w:r>
      <w:r w:rsidR="00C14B53" w:rsidRPr="007F0984">
        <w:rPr>
          <w:rFonts w:asciiTheme="minorHAnsi" w:hAnsiTheme="minorHAnsi" w:cstheme="minorHAnsi"/>
          <w:iCs/>
        </w:rPr>
        <w:t>on campus</w:t>
      </w:r>
      <w:r w:rsidR="00CF5D82" w:rsidRPr="007F0984">
        <w:rPr>
          <w:rFonts w:asciiTheme="minorHAnsi" w:hAnsiTheme="minorHAnsi" w:cstheme="minorHAnsi"/>
          <w:iCs/>
        </w:rPr>
        <w:t>, on the days and times listed in the course schedule. Safety measures must be followed</w:t>
      </w:r>
      <w:r w:rsidR="00140720">
        <w:rPr>
          <w:rFonts w:asciiTheme="minorHAnsi" w:hAnsiTheme="minorHAnsi" w:cstheme="minorHAnsi"/>
          <w:iCs/>
        </w:rPr>
        <w:t xml:space="preserve"> as required by the University</w:t>
      </w:r>
      <w:r w:rsidR="00CF5D82" w:rsidRPr="007F0984">
        <w:rPr>
          <w:rFonts w:asciiTheme="minorHAnsi" w:hAnsiTheme="minorHAnsi" w:cstheme="minorHAnsi"/>
          <w:iCs/>
        </w:rPr>
        <w:t>.</w:t>
      </w:r>
      <w:r w:rsidR="00582A3B">
        <w:rPr>
          <w:rFonts w:asciiTheme="minorHAnsi" w:hAnsiTheme="minorHAnsi" w:cstheme="minorHAnsi"/>
          <w:iCs/>
        </w:rPr>
        <w:t xml:space="preserve"> As described below, there may be online elements to the course. </w:t>
      </w:r>
      <w:r w:rsidR="00CF5D82" w:rsidRPr="007F0984">
        <w:rPr>
          <w:rFonts w:asciiTheme="minorHAnsi" w:hAnsiTheme="minorHAnsi" w:cstheme="minorHAnsi"/>
          <w:iCs/>
        </w:rPr>
        <w:t xml:space="preserve"> </w:t>
      </w:r>
      <w:r w:rsidR="00C14B53" w:rsidRPr="007F0984">
        <w:rPr>
          <w:rFonts w:asciiTheme="minorHAnsi" w:hAnsiTheme="minorHAnsi" w:cstheme="minorHAnsi"/>
          <w:iCs/>
        </w:rPr>
        <w:t xml:space="preserve"> </w:t>
      </w:r>
    </w:p>
    <w:p w14:paraId="47B31E16" w14:textId="77777777" w:rsidR="00BB0A85" w:rsidRDefault="00BB0A85" w:rsidP="00244BAC">
      <w:pPr>
        <w:pStyle w:val="Heading1"/>
        <w:rPr>
          <w:lang w:val="fr-FR"/>
        </w:rPr>
      </w:pPr>
      <w:bookmarkStart w:id="23" w:name="_Toc103335131"/>
      <w:bookmarkStart w:id="24" w:name="_Toc479833601"/>
      <w:bookmarkStart w:id="25" w:name="_Toc501451150"/>
      <w:bookmarkEnd w:id="22"/>
      <w:r w:rsidRPr="00717188">
        <w:rPr>
          <w:lang w:val="fr-FR"/>
        </w:rPr>
        <w:t>Course Information</w:t>
      </w:r>
      <w:bookmarkEnd w:id="23"/>
    </w:p>
    <w:p w14:paraId="3C2CE5C2" w14:textId="6A4DE15E" w:rsidR="005704F0" w:rsidRDefault="005704F0" w:rsidP="00D02516">
      <w:pPr>
        <w:pStyle w:val="Heading2"/>
        <w:rPr>
          <w:lang w:val="fr-FR"/>
        </w:rPr>
      </w:pPr>
      <w:bookmarkStart w:id="26" w:name="_Toc103335132"/>
      <w:r w:rsidRPr="00717188">
        <w:rPr>
          <w:lang w:val="fr-FR"/>
        </w:rPr>
        <w:t>Course Descriptio</w:t>
      </w:r>
      <w:r w:rsidR="00D02516">
        <w:rPr>
          <w:lang w:val="fr-FR"/>
        </w:rPr>
        <w:t>n</w:t>
      </w:r>
      <w:bookmarkEnd w:id="26"/>
    </w:p>
    <w:p w14:paraId="48CBB17C" w14:textId="23E76794" w:rsidR="00A41612" w:rsidRPr="00A41612" w:rsidRDefault="00A41612" w:rsidP="00A41612">
      <w:pPr>
        <w:rPr>
          <w:lang w:val="fr-FR"/>
        </w:rPr>
      </w:pPr>
      <w:r>
        <w:rPr>
          <w:lang w:val="fr-FR"/>
        </w:rPr>
        <w:t xml:space="preserve">This course covers basic topics </w:t>
      </w:r>
      <w:r w:rsidR="000E0D66">
        <w:rPr>
          <w:lang w:val="fr-FR"/>
        </w:rPr>
        <w:t>proofs of the theorems related to calculus. A main example to consider is the intermediate value theorem : for a function which is continuous on the closed interval [0,1] if its value at 0 is negative and its value at 1 is positive then there must be a point in the open interval (0,1) where the value of the function equals 0. In the fall semester we work through the model of the real numbers (for example using infinite decimal expansions). We also consider the convergence theorems for sequences and series.</w:t>
      </w:r>
    </w:p>
    <w:p w14:paraId="2177258F" w14:textId="77777777" w:rsidR="005704F0" w:rsidRPr="00717188" w:rsidRDefault="005704F0" w:rsidP="000404AE">
      <w:pPr>
        <w:pStyle w:val="Heading2"/>
        <w:rPr>
          <w:lang w:val="fr-FR"/>
        </w:rPr>
      </w:pPr>
      <w:bookmarkStart w:id="27" w:name="_Toc103335133"/>
      <w:r w:rsidRPr="00717188">
        <w:rPr>
          <w:lang w:val="fr-FR"/>
        </w:rPr>
        <w:t>Course Objectives</w:t>
      </w:r>
      <w:bookmarkEnd w:id="27"/>
    </w:p>
    <w:bookmarkEnd w:id="24"/>
    <w:bookmarkEnd w:id="25"/>
    <w:p w14:paraId="1B32516F" w14:textId="2F7F3218" w:rsidR="00BD2E97" w:rsidRDefault="128D292F" w:rsidP="005704F0">
      <w:pPr>
        <w:spacing w:before="120" w:after="120"/>
        <w:rPr>
          <w:rFonts w:asciiTheme="minorHAnsi" w:hAnsiTheme="minorHAnsi" w:cstheme="minorHAnsi"/>
        </w:rPr>
      </w:pPr>
      <w:r w:rsidRPr="00685012">
        <w:rPr>
          <w:rFonts w:asciiTheme="minorHAnsi" w:hAnsiTheme="minorHAnsi" w:cstheme="minorHAnsi"/>
        </w:rPr>
        <w:t>Upon successful completion of this course, you will be able to:</w:t>
      </w:r>
    </w:p>
    <w:p w14:paraId="3DB19C72" w14:textId="67F0A758" w:rsidR="00A71A36" w:rsidRDefault="003D168A" w:rsidP="004C345E">
      <w:pPr>
        <w:pStyle w:val="ListParagraph"/>
      </w:pPr>
      <w:r>
        <w:t>Prove a theorem, yourself.</w:t>
      </w:r>
    </w:p>
    <w:p w14:paraId="41BB266B" w14:textId="0052826E" w:rsidR="00AF01FE" w:rsidRDefault="003D168A" w:rsidP="004C345E">
      <w:pPr>
        <w:pStyle w:val="ListParagraph"/>
      </w:pPr>
      <w:r>
        <w:t>Present your theorem to your classmates in a clear and concise way.</w:t>
      </w:r>
    </w:p>
    <w:p w14:paraId="79FE34C0" w14:textId="1AE4D4E2" w:rsidR="002A0BEB" w:rsidRDefault="003D168A" w:rsidP="004C345E">
      <w:pPr>
        <w:pStyle w:val="ListParagraph"/>
      </w:pPr>
      <w:r>
        <w:t>Answer any questions or challenges that arise during your presentation.</w:t>
      </w:r>
    </w:p>
    <w:p w14:paraId="672812E5" w14:textId="53C3C726" w:rsidR="00F93BAA" w:rsidRDefault="003D168A" w:rsidP="004C345E">
      <w:pPr>
        <w:pStyle w:val="ListParagraph"/>
      </w:pPr>
      <w:r>
        <w:t>Prove the basic results from advanced calculus, such as the convergence criteria for sequences and series of real numbers.</w:t>
      </w:r>
    </w:p>
    <w:p w14:paraId="18BBDF7D" w14:textId="39653B12" w:rsidR="003D168A" w:rsidRDefault="003D168A" w:rsidP="004C345E">
      <w:pPr>
        <w:pStyle w:val="ListParagraph"/>
      </w:pPr>
      <w:r>
        <w:t>Be prepared to follow-up, in a second semester course, to prove the main theorems for integrals and derivatives of functions.</w:t>
      </w:r>
    </w:p>
    <w:p w14:paraId="746ACABD" w14:textId="6CC1FBB4" w:rsidR="000B1956" w:rsidRDefault="128D292F" w:rsidP="000404AE">
      <w:pPr>
        <w:pStyle w:val="Heading2"/>
      </w:pPr>
      <w:bookmarkStart w:id="28" w:name="_Toc103335134"/>
      <w:r w:rsidRPr="00C4409D">
        <w:t>Prerequisites</w:t>
      </w:r>
      <w:r w:rsidRPr="00FC3286">
        <w:t xml:space="preserve"> and/or Corequisites</w:t>
      </w:r>
      <w:bookmarkEnd w:id="28"/>
    </w:p>
    <w:p w14:paraId="68E221B3" w14:textId="476E63FF" w:rsidR="0087247C" w:rsidRPr="0087247C" w:rsidRDefault="00F92A99" w:rsidP="0087247C">
      <w:r>
        <w:t>MA 440</w:t>
      </w:r>
      <w:r w:rsidR="003D168A">
        <w:t xml:space="preserve"> with a grade of C or better.</w:t>
      </w:r>
      <w:r>
        <w:t xml:space="preserve"> </w:t>
      </w:r>
    </w:p>
    <w:p w14:paraId="3FF0B670" w14:textId="77A58DBE" w:rsidR="000B1956" w:rsidRDefault="128D292F" w:rsidP="000404AE">
      <w:pPr>
        <w:pStyle w:val="Heading2"/>
      </w:pPr>
      <w:bookmarkStart w:id="29" w:name="_Toc103335135"/>
      <w:r w:rsidRPr="00E942C9">
        <w:t>Required Text and Course Materials</w:t>
      </w:r>
      <w:bookmarkEnd w:id="29"/>
    </w:p>
    <w:p w14:paraId="253B9CE0" w14:textId="58D375BD" w:rsidR="005A1B85" w:rsidRPr="005A1B85" w:rsidRDefault="005A1B85" w:rsidP="005A1B85">
      <w:r>
        <w:t>The</w:t>
      </w:r>
      <w:r w:rsidR="003D168A">
        <w:t xml:space="preserve">re is no textbook for this class. The class presentation style is IBL. That stands for inquiry based learning. There will be a list of theorems written each week by the instructor, and you choose which theorems you want to prove and present for class the following week. All class time is spent with students presenting their proofs of </w:t>
      </w:r>
      <w:r w:rsidR="00CE7727">
        <w:t>the theorems.</w:t>
      </w:r>
      <w:r w:rsidR="003D168A">
        <w:t xml:space="preserve"> </w:t>
      </w:r>
      <w:r w:rsidR="00CE7727">
        <w:t>Students</w:t>
      </w:r>
      <w:r w:rsidR="003D168A">
        <w:t xml:space="preserve"> are not allowed to look up proofs in </w:t>
      </w:r>
      <w:r w:rsidR="00CE7727">
        <w:t>textbooks. So no textbook is suggested. At the end of the semester, I will suggest textbooks for further reading.</w:t>
      </w:r>
    </w:p>
    <w:p w14:paraId="0AB81DDB" w14:textId="5C2DEDD4" w:rsidR="002B6281" w:rsidRDefault="128D292F" w:rsidP="000404AE">
      <w:pPr>
        <w:pStyle w:val="Heading2"/>
      </w:pPr>
      <w:bookmarkStart w:id="30" w:name="_Toc103335136"/>
      <w:r w:rsidRPr="00E942C9">
        <w:t>Optional Texts</w:t>
      </w:r>
      <w:r w:rsidR="00685012">
        <w:t xml:space="preserve"> or Resources</w:t>
      </w:r>
      <w:bookmarkStart w:id="31" w:name="_Toc501451152"/>
      <w:bookmarkEnd w:id="30"/>
    </w:p>
    <w:p w14:paraId="6909BFA5" w14:textId="44FB6988" w:rsidR="00CE7727" w:rsidRPr="00CE7727" w:rsidRDefault="00CE7727" w:rsidP="00CE7727">
      <w:r>
        <w:t>Not applicable: see above.</w:t>
      </w:r>
    </w:p>
    <w:p w14:paraId="2097AB21" w14:textId="03B6900D" w:rsidR="00B8098D" w:rsidRDefault="00B8098D" w:rsidP="00244BAC">
      <w:pPr>
        <w:pStyle w:val="Heading1"/>
      </w:pPr>
      <w:bookmarkStart w:id="32" w:name="_Toc103335137"/>
      <w:r w:rsidRPr="007F0984">
        <w:lastRenderedPageBreak/>
        <w:t>Course Grading</w:t>
      </w:r>
      <w:r w:rsidRPr="2D2BD164">
        <w:t xml:space="preserve"> and Policies</w:t>
      </w:r>
      <w:bookmarkEnd w:id="31"/>
      <w:bookmarkEnd w:id="32"/>
    </w:p>
    <w:p w14:paraId="65985617" w14:textId="77777777" w:rsidR="005704F0" w:rsidRDefault="005704F0" w:rsidP="000404AE">
      <w:pPr>
        <w:pStyle w:val="Heading2"/>
      </w:pPr>
      <w:bookmarkStart w:id="33" w:name="_Toc103335138"/>
      <w:r>
        <w:t>Late Assignment Policy</w:t>
      </w:r>
      <w:bookmarkEnd w:id="33"/>
    </w:p>
    <w:p w14:paraId="30E707D8" w14:textId="14715B84" w:rsidR="00B50826" w:rsidRDefault="00CE7727" w:rsidP="005704F0">
      <w:pPr>
        <w:pStyle w:val="NoSpacing"/>
        <w:spacing w:before="120"/>
        <w:rPr>
          <w:rFonts w:ascii="Calibri" w:hAnsi="Calibri" w:cs="Calibri"/>
          <w:sz w:val="24"/>
          <w:szCs w:val="24"/>
        </w:rPr>
      </w:pPr>
      <w:r>
        <w:rPr>
          <w:rFonts w:ascii="Calibri" w:hAnsi="Calibri" w:cs="Calibri"/>
          <w:sz w:val="24"/>
          <w:szCs w:val="24"/>
        </w:rPr>
        <w:t>After you present your proof, you are required to upload a picture of your written proof to the Canvas website. Usually, we will send out a reminder if you are late in uploading it. After the warning, l</w:t>
      </w:r>
      <w:r w:rsidR="2D079F94" w:rsidRPr="00B8098D">
        <w:rPr>
          <w:rFonts w:ascii="Calibri" w:hAnsi="Calibri" w:cs="Calibri"/>
          <w:sz w:val="24"/>
          <w:szCs w:val="24"/>
        </w:rPr>
        <w:t xml:space="preserve">ate assignments </w:t>
      </w:r>
      <w:r w:rsidR="00840302" w:rsidRPr="00B8098D">
        <w:rPr>
          <w:rFonts w:ascii="Calibri" w:hAnsi="Calibri" w:cs="Calibri"/>
          <w:sz w:val="24"/>
          <w:szCs w:val="24"/>
        </w:rPr>
        <w:t>are</w:t>
      </w:r>
      <w:r w:rsidR="0053683D" w:rsidRPr="00B8098D">
        <w:rPr>
          <w:rFonts w:ascii="Calibri" w:hAnsi="Calibri" w:cs="Calibri"/>
          <w:color w:val="FF0000"/>
          <w:sz w:val="24"/>
          <w:szCs w:val="24"/>
        </w:rPr>
        <w:t xml:space="preserve"> </w:t>
      </w:r>
      <w:r w:rsidR="0053683D" w:rsidRPr="00B8098D">
        <w:rPr>
          <w:rFonts w:ascii="Calibri" w:hAnsi="Calibri" w:cs="Calibri"/>
          <w:sz w:val="24"/>
          <w:szCs w:val="24"/>
        </w:rPr>
        <w:t>eligible for</w:t>
      </w:r>
      <w:r w:rsidR="0079772A">
        <w:rPr>
          <w:rFonts w:ascii="Calibri" w:hAnsi="Calibri" w:cs="Calibri"/>
          <w:sz w:val="24"/>
          <w:szCs w:val="24"/>
        </w:rPr>
        <w:t xml:space="preserve"> a</w:t>
      </w:r>
      <w:r w:rsidR="2D079F94" w:rsidRPr="00B8098D">
        <w:rPr>
          <w:rFonts w:ascii="Calibri" w:hAnsi="Calibri" w:cs="Calibri"/>
          <w:sz w:val="24"/>
          <w:szCs w:val="24"/>
        </w:rPr>
        <w:t xml:space="preserve"> 10% </w:t>
      </w:r>
      <w:r w:rsidR="00F4241A" w:rsidRPr="00B8098D">
        <w:rPr>
          <w:rFonts w:ascii="Calibri" w:hAnsi="Calibri" w:cs="Calibri"/>
          <w:sz w:val="24"/>
          <w:szCs w:val="24"/>
        </w:rPr>
        <w:t xml:space="preserve">deduction </w:t>
      </w:r>
      <w:r w:rsidR="0053683D" w:rsidRPr="00B8098D">
        <w:rPr>
          <w:rFonts w:ascii="Calibri" w:hAnsi="Calibri" w:cs="Calibri"/>
          <w:sz w:val="24"/>
          <w:szCs w:val="24"/>
        </w:rPr>
        <w:t xml:space="preserve">of original points </w:t>
      </w:r>
      <w:r w:rsidR="2D079F94" w:rsidRPr="00B8098D">
        <w:rPr>
          <w:rFonts w:ascii="Calibri" w:hAnsi="Calibri" w:cs="Calibri"/>
          <w:sz w:val="24"/>
          <w:szCs w:val="24"/>
        </w:rPr>
        <w:t>for each day that they are late</w:t>
      </w:r>
      <w:r w:rsidR="00F4241A" w:rsidRPr="00B8098D">
        <w:rPr>
          <w:rFonts w:ascii="Calibri" w:hAnsi="Calibri" w:cs="Calibri"/>
          <w:sz w:val="24"/>
          <w:szCs w:val="24"/>
        </w:rPr>
        <w:t xml:space="preserve">, up to </w:t>
      </w:r>
      <w:r>
        <w:rPr>
          <w:rFonts w:ascii="Calibri" w:hAnsi="Calibri" w:cs="Calibri"/>
          <w:sz w:val="24"/>
          <w:szCs w:val="24"/>
        </w:rPr>
        <w:t>5</w:t>
      </w:r>
      <w:r w:rsidR="00F4241A" w:rsidRPr="00B8098D">
        <w:rPr>
          <w:rFonts w:ascii="Calibri" w:hAnsi="Calibri" w:cs="Calibri"/>
          <w:sz w:val="24"/>
          <w:szCs w:val="24"/>
        </w:rPr>
        <w:t xml:space="preserve"> days. </w:t>
      </w:r>
      <w:r>
        <w:rPr>
          <w:rFonts w:ascii="Calibri" w:hAnsi="Calibri" w:cs="Calibri"/>
          <w:sz w:val="24"/>
          <w:szCs w:val="24"/>
        </w:rPr>
        <w:t>If the need arises, y</w:t>
      </w:r>
      <w:r w:rsidR="00F4241A" w:rsidRPr="00B8098D">
        <w:rPr>
          <w:rFonts w:ascii="Calibri" w:hAnsi="Calibri" w:cs="Calibri"/>
          <w:sz w:val="24"/>
          <w:szCs w:val="24"/>
        </w:rPr>
        <w:t xml:space="preserve">ou must have a legitimate reason to </w:t>
      </w:r>
      <w:r w:rsidR="00394ECA" w:rsidRPr="00B8098D">
        <w:rPr>
          <w:rFonts w:ascii="Calibri" w:hAnsi="Calibri" w:cs="Calibri"/>
          <w:sz w:val="24"/>
          <w:szCs w:val="24"/>
        </w:rPr>
        <w:t>receive</w:t>
      </w:r>
      <w:r w:rsidR="00F4241A" w:rsidRPr="00B8098D">
        <w:rPr>
          <w:rFonts w:ascii="Calibri" w:hAnsi="Calibri" w:cs="Calibri"/>
          <w:sz w:val="24"/>
          <w:szCs w:val="24"/>
        </w:rPr>
        <w:t xml:space="preserve"> a deadline extension, and you should contact your </w:t>
      </w:r>
      <w:r w:rsidR="00394ECA" w:rsidRPr="00B8098D">
        <w:rPr>
          <w:rFonts w:ascii="Calibri" w:hAnsi="Calibri" w:cs="Calibri"/>
          <w:sz w:val="24"/>
          <w:szCs w:val="24"/>
        </w:rPr>
        <w:t>instructor</w:t>
      </w:r>
      <w:r w:rsidR="00F4241A" w:rsidRPr="00B8098D">
        <w:rPr>
          <w:rFonts w:ascii="Calibri" w:hAnsi="Calibri" w:cs="Calibri"/>
          <w:sz w:val="24"/>
          <w:szCs w:val="24"/>
        </w:rPr>
        <w:t xml:space="preserve"> as soon as you know that you will not be able to meet the deadline. If you contact your </w:t>
      </w:r>
      <w:r w:rsidR="00394ECA" w:rsidRPr="00B8098D">
        <w:rPr>
          <w:rFonts w:ascii="Calibri" w:hAnsi="Calibri" w:cs="Calibri"/>
          <w:sz w:val="24"/>
          <w:szCs w:val="24"/>
        </w:rPr>
        <w:t>instructor</w:t>
      </w:r>
      <w:r w:rsidR="00F4241A" w:rsidRPr="00B8098D">
        <w:rPr>
          <w:rFonts w:ascii="Calibri" w:hAnsi="Calibri" w:cs="Calibri"/>
          <w:sz w:val="24"/>
          <w:szCs w:val="24"/>
        </w:rPr>
        <w:t xml:space="preserve"> at the last minute, you may not be granted an extension</w:t>
      </w:r>
      <w:r w:rsidR="00394ECA" w:rsidRPr="00B8098D">
        <w:rPr>
          <w:rFonts w:ascii="Calibri" w:hAnsi="Calibri" w:cs="Calibri"/>
          <w:sz w:val="24"/>
          <w:szCs w:val="24"/>
        </w:rPr>
        <w:t>.</w:t>
      </w:r>
      <w:r w:rsidR="00F4241A" w:rsidRPr="00B8098D">
        <w:rPr>
          <w:rFonts w:ascii="Calibri" w:hAnsi="Calibri" w:cs="Calibri"/>
          <w:sz w:val="24"/>
          <w:szCs w:val="24"/>
        </w:rPr>
        <w:t xml:space="preserve"> </w:t>
      </w:r>
    </w:p>
    <w:p w14:paraId="4F9F2EA3" w14:textId="211FEB4B" w:rsidR="00CC0293" w:rsidRPr="000F2892" w:rsidRDefault="128D292F" w:rsidP="000404AE">
      <w:pPr>
        <w:pStyle w:val="Heading2"/>
      </w:pPr>
      <w:bookmarkStart w:id="34" w:name="_Toc103335139"/>
      <w:r w:rsidRPr="000F2892">
        <w:t>Grading Scale</w:t>
      </w:r>
      <w:bookmarkEnd w:id="34"/>
    </w:p>
    <w:p w14:paraId="5C4B45CA" w14:textId="77777777" w:rsidR="00B54EF2" w:rsidRPr="000F2892" w:rsidRDefault="004C2343" w:rsidP="005704F0">
      <w:pPr>
        <w:jc w:val="both"/>
      </w:pPr>
      <w:r w:rsidRPr="000F2892">
        <w:t xml:space="preserve">The following scale will be used to determine final grades. </w:t>
      </w:r>
      <w:r w:rsidR="00B54EF2" w:rsidRPr="000F2892">
        <w:t xml:space="preserve"> </w:t>
      </w:r>
    </w:p>
    <w:p w14:paraId="727A655C" w14:textId="77777777" w:rsidR="00780A74" w:rsidRDefault="00B54EF2" w:rsidP="00FC3286">
      <w:r w:rsidRPr="00943812">
        <w:t>A = 100-90</w:t>
      </w:r>
      <w:r w:rsidR="00E871F0" w:rsidRPr="00943812">
        <w:t>%</w:t>
      </w:r>
      <w:r w:rsidRPr="00943812">
        <w:t xml:space="preserve">     B = 80-89</w:t>
      </w:r>
      <w:r w:rsidR="00E871F0" w:rsidRPr="00943812">
        <w:t>%</w:t>
      </w:r>
      <w:r w:rsidRPr="00943812">
        <w:t xml:space="preserve">     C = 70-79</w:t>
      </w:r>
      <w:r w:rsidR="00E871F0" w:rsidRPr="00943812">
        <w:t>%</w:t>
      </w:r>
      <w:r w:rsidRPr="00943812">
        <w:t xml:space="preserve">     D = 60-69</w:t>
      </w:r>
      <w:r w:rsidR="00E871F0" w:rsidRPr="00943812">
        <w:t>%</w:t>
      </w:r>
      <w:r w:rsidRPr="00943812">
        <w:t xml:space="preserve">     F = &lt; 60</w:t>
      </w:r>
      <w:r w:rsidR="00E871F0" w:rsidRPr="00943812">
        <w:t>%</w:t>
      </w:r>
      <w:r w:rsidR="001D28A9" w:rsidRPr="00943812">
        <w:t xml:space="preserve"> </w:t>
      </w:r>
    </w:p>
    <w:p w14:paraId="535E242F" w14:textId="6DEA88B9" w:rsidR="00780A74" w:rsidRPr="000F2892" w:rsidRDefault="000A6B51" w:rsidP="00780A74">
      <w:pPr>
        <w:spacing w:before="0"/>
      </w:pPr>
      <w:r>
        <w:t>The</w:t>
      </w:r>
      <w:r w:rsidR="00AD35EF">
        <w:t xml:space="preserve"> instructor reserves the right to alter the grading scale to make it more progressive, in the following sense: make a vector (</w:t>
      </w:r>
      <w:r w:rsidR="00FA1254">
        <w:t xml:space="preserve">x,y,z,w) such that any student whose grade is x or above receives a grade which is A or above, </w:t>
      </w:r>
      <w:r w:rsidR="00D468EF">
        <w:t>any student whose grade is y or above receives a grade which is B or above, et cetera. Then based on class statistics</w:t>
      </w:r>
      <w:r w:rsidR="00733090">
        <w:t xml:space="preserve"> the instructor reserves the right to change this vector to (x’,y’,z’,w’) such that x’&lt;x, y’&lt;y, z’&lt;z and w’&lt;w.</w:t>
      </w:r>
      <w:r w:rsidR="003573BA">
        <w:t xml:space="preserve"> So that would mean some students may receive better grades, and no students would receive worse grades.</w:t>
      </w:r>
    </w:p>
    <w:p w14:paraId="2E1A64FB" w14:textId="00281645" w:rsidR="00B96FF9" w:rsidRDefault="00B96FF9" w:rsidP="000404AE">
      <w:pPr>
        <w:pStyle w:val="Heading2"/>
        <w:rPr>
          <w:rStyle w:val="Heading2Char"/>
          <w:b/>
          <w:bCs/>
        </w:rPr>
      </w:pPr>
      <w:bookmarkStart w:id="35" w:name="_Toc103335140"/>
      <w:r w:rsidRPr="00AC030D">
        <w:rPr>
          <w:rStyle w:val="Heading2Char"/>
          <w:b/>
          <w:bCs/>
        </w:rPr>
        <w:t>Rounding Policy</w:t>
      </w:r>
      <w:bookmarkEnd w:id="35"/>
    </w:p>
    <w:p w14:paraId="45A0BCDC" w14:textId="2E0DF971" w:rsidR="00B96FF9" w:rsidRDefault="009E6CC8" w:rsidP="00B8098D">
      <w:pPr>
        <w:pStyle w:val="NoSpacing"/>
        <w:spacing w:before="120"/>
        <w:rPr>
          <w:rFonts w:ascii="Calibri" w:hAnsi="Calibri" w:cs="Calibri"/>
          <w:sz w:val="24"/>
          <w:szCs w:val="24"/>
        </w:rPr>
      </w:pPr>
      <w:r>
        <w:rPr>
          <w:rFonts w:ascii="Calibri" w:hAnsi="Calibri" w:cs="Calibri"/>
          <w:sz w:val="24"/>
          <w:szCs w:val="24"/>
        </w:rPr>
        <w:t>Grades will not be rounded. We use probability/statistics understanding of using lower cut-offs for grades</w:t>
      </w:r>
      <w:r w:rsidR="001D434D">
        <w:rPr>
          <w:rFonts w:ascii="Calibri" w:hAnsi="Calibri" w:cs="Calibri"/>
          <w:sz w:val="24"/>
          <w:szCs w:val="24"/>
        </w:rPr>
        <w:t>.</w:t>
      </w:r>
    </w:p>
    <w:p w14:paraId="5CBE3FDA" w14:textId="77777777" w:rsidR="005704F0" w:rsidRPr="000F2892" w:rsidRDefault="005704F0" w:rsidP="000404AE">
      <w:pPr>
        <w:pStyle w:val="Heading2"/>
      </w:pPr>
      <w:bookmarkStart w:id="36" w:name="_Toc103335141"/>
      <w:r w:rsidRPr="000F2892">
        <w:t>Student Access to Grades</w:t>
      </w:r>
      <w:bookmarkEnd w:id="36"/>
    </w:p>
    <w:p w14:paraId="110F6833" w14:textId="7CACF1A9" w:rsidR="00780F2A" w:rsidRDefault="00CE7727" w:rsidP="00B8098D">
      <w:pPr>
        <w:spacing w:before="120" w:after="0"/>
      </w:pPr>
      <w:r>
        <w:t>Part of the IBL methodology is that students with the fewest points are allowed to present first. For this reason, a spreadsheet will be maintained on Canvas with a list of all the theorems proved so far, and which student presented their proof in class for each theorem. The only component of the grade is the points accumulated by presenting your proofs in class. You can see your grade by checking that spreadsheet at any day of class.</w:t>
      </w:r>
    </w:p>
    <w:p w14:paraId="174D55D6" w14:textId="530C83CA" w:rsidR="00780F2A" w:rsidRDefault="00780F2A" w:rsidP="00B8098D">
      <w:pPr>
        <w:spacing w:before="120" w:after="0"/>
      </w:pPr>
    </w:p>
    <w:p w14:paraId="07122089" w14:textId="353D06C1" w:rsidR="00351211" w:rsidRPr="00B57840" w:rsidRDefault="00A4123D" w:rsidP="00B57840">
      <w:pPr>
        <w:pStyle w:val="Heading2"/>
      </w:pPr>
      <w:bookmarkStart w:id="37" w:name="_Toc103335142"/>
      <w:r>
        <w:t>Graded Assignments and</w:t>
      </w:r>
      <w:r w:rsidRPr="000F2892">
        <w:t xml:space="preserve"> Activities Overview</w:t>
      </w:r>
      <w:bookmarkEnd w:id="37"/>
    </w:p>
    <w:tbl>
      <w:tblPr>
        <w:tblStyle w:val="GridTable4-Accent6"/>
        <w:tblpPr w:leftFromText="180" w:rightFromText="180" w:vertAnchor="text" w:horzAnchor="margin" w:tblpY="428"/>
        <w:tblW w:w="9782" w:type="dxa"/>
        <w:tblLayout w:type="fixed"/>
        <w:tblLook w:val="04E0" w:firstRow="1" w:lastRow="1" w:firstColumn="1" w:lastColumn="0" w:noHBand="0" w:noVBand="1"/>
        <w:tblCaption w:val="Assignments and Activities Table"/>
        <w:tblDescription w:val="Showing value for assignments and activities"/>
      </w:tblPr>
      <w:tblGrid>
        <w:gridCol w:w="7060"/>
        <w:gridCol w:w="2722"/>
      </w:tblGrid>
      <w:tr w:rsidR="00351211" w:rsidRPr="008B70DB" w14:paraId="4580C779" w14:textId="77777777" w:rsidTr="00351211">
        <w:trPr>
          <w:cnfStyle w:val="100000000000" w:firstRow="1" w:lastRow="0" w:firstColumn="0" w:lastColumn="0" w:oddVBand="0" w:evenVBand="0" w:oddHBand="0" w:evenHBand="0" w:firstRowFirstColumn="0" w:firstRowLastColumn="0" w:lastRowFirstColumn="0" w:lastRowLastColumn="0"/>
          <w:trHeight w:hRule="exact" w:val="442"/>
        </w:trPr>
        <w:tc>
          <w:tcPr>
            <w:cnfStyle w:val="001000000000" w:firstRow="0" w:lastRow="0" w:firstColumn="1" w:lastColumn="0" w:oddVBand="0" w:evenVBand="0" w:oddHBand="0" w:evenHBand="0" w:firstRowFirstColumn="0" w:firstRowLastColumn="0" w:lastRowFirstColumn="0" w:lastRowLastColumn="0"/>
            <w:tcW w:w="7060" w:type="dxa"/>
            <w:shd w:val="clear" w:color="auto" w:fill="1E6B52"/>
          </w:tcPr>
          <w:p w14:paraId="65AF4A6D" w14:textId="77777777" w:rsidR="00351211" w:rsidRPr="008B70DB" w:rsidRDefault="00351211" w:rsidP="00351211">
            <w:pPr>
              <w:spacing w:before="0" w:after="0"/>
              <w:rPr>
                <w:rFonts w:asciiTheme="minorHAnsi" w:eastAsia="Cambria" w:hAnsiTheme="minorHAnsi" w:cstheme="minorHAnsi"/>
                <w:b w:val="0"/>
                <w:bCs w:val="0"/>
              </w:rPr>
            </w:pPr>
            <w:r w:rsidRPr="008B70DB">
              <w:rPr>
                <w:rFonts w:asciiTheme="minorHAnsi" w:hAnsiTheme="minorHAnsi" w:cstheme="minorHAnsi"/>
                <w:w w:val="105"/>
              </w:rPr>
              <w:t>Assignments and</w:t>
            </w:r>
            <w:r w:rsidRPr="008B70DB">
              <w:rPr>
                <w:rFonts w:asciiTheme="minorHAnsi" w:hAnsiTheme="minorHAnsi" w:cstheme="minorHAnsi"/>
                <w:spacing w:val="-16"/>
                <w:w w:val="105"/>
              </w:rPr>
              <w:t xml:space="preserve"> </w:t>
            </w:r>
            <w:r w:rsidRPr="008B70DB">
              <w:rPr>
                <w:rFonts w:asciiTheme="minorHAnsi" w:hAnsiTheme="minorHAnsi" w:cstheme="minorHAnsi"/>
                <w:w w:val="105"/>
              </w:rPr>
              <w:t>Activities</w:t>
            </w:r>
          </w:p>
        </w:tc>
        <w:tc>
          <w:tcPr>
            <w:tcW w:w="2722" w:type="dxa"/>
            <w:tcBorders>
              <w:top w:val="nil"/>
              <w:bottom w:val="single" w:sz="4" w:space="0" w:color="1E6B52"/>
              <w:right w:val="nil"/>
            </w:tcBorders>
            <w:shd w:val="clear" w:color="auto" w:fill="1E6B52"/>
          </w:tcPr>
          <w:p w14:paraId="10C73674" w14:textId="77777777" w:rsidR="00351211" w:rsidRPr="008B70DB" w:rsidRDefault="00351211" w:rsidP="00351211">
            <w:pPr>
              <w:spacing w:before="0" w:after="0"/>
              <w:cnfStyle w:val="100000000000" w:firstRow="1" w:lastRow="0" w:firstColumn="0" w:lastColumn="0" w:oddVBand="0" w:evenVBand="0" w:oddHBand="0" w:evenHBand="0" w:firstRowFirstColumn="0" w:firstRowLastColumn="0" w:lastRowFirstColumn="0" w:lastRowLastColumn="0"/>
              <w:rPr>
                <w:rFonts w:asciiTheme="minorHAnsi" w:eastAsia="Cambria" w:hAnsiTheme="minorHAnsi" w:cstheme="minorHAnsi"/>
              </w:rPr>
            </w:pPr>
            <w:r w:rsidRPr="008B70DB">
              <w:rPr>
                <w:rFonts w:asciiTheme="minorHAnsi" w:hAnsiTheme="minorHAnsi" w:cstheme="minorHAnsi"/>
                <w:w w:val="105"/>
              </w:rPr>
              <w:t>Value</w:t>
            </w:r>
          </w:p>
        </w:tc>
      </w:tr>
      <w:tr w:rsidR="00351211" w:rsidRPr="008B70DB" w14:paraId="1B3D3392" w14:textId="77777777" w:rsidTr="00351211">
        <w:trPr>
          <w:cnfStyle w:val="000000100000" w:firstRow="0" w:lastRow="0" w:firstColumn="0" w:lastColumn="0" w:oddVBand="0" w:evenVBand="0" w:oddHBand="1" w:evenHBand="0" w:firstRowFirstColumn="0" w:firstRowLastColumn="0" w:lastRowFirstColumn="0" w:lastRowLastColumn="0"/>
          <w:trHeight w:hRule="exact" w:val="338"/>
        </w:trPr>
        <w:tc>
          <w:tcPr>
            <w:cnfStyle w:val="001000000000" w:firstRow="0" w:lastRow="0" w:firstColumn="1" w:lastColumn="0" w:oddVBand="0" w:evenVBand="0" w:oddHBand="0" w:evenHBand="0" w:firstRowFirstColumn="0" w:firstRowLastColumn="0" w:lastRowFirstColumn="0" w:lastRowLastColumn="0"/>
            <w:tcW w:w="7060" w:type="dxa"/>
          </w:tcPr>
          <w:p w14:paraId="787143CC" w14:textId="751DB0AD" w:rsidR="00351211" w:rsidRPr="008B70DB" w:rsidRDefault="00236AF3" w:rsidP="00351211">
            <w:pPr>
              <w:spacing w:before="0" w:after="0"/>
              <w:rPr>
                <w:rFonts w:asciiTheme="minorHAnsi" w:eastAsia="Cambria" w:hAnsiTheme="minorHAnsi" w:cstheme="minorHAnsi"/>
              </w:rPr>
            </w:pPr>
            <w:r>
              <w:rPr>
                <w:rFonts w:asciiTheme="minorHAnsi" w:hAnsiTheme="minorHAnsi" w:cstheme="minorHAnsi"/>
                <w:w w:val="105"/>
              </w:rPr>
              <w:t>In-class</w:t>
            </w:r>
            <w:r w:rsidR="00CE7727">
              <w:rPr>
                <w:rFonts w:asciiTheme="minorHAnsi" w:hAnsiTheme="minorHAnsi" w:cstheme="minorHAnsi"/>
                <w:w w:val="105"/>
              </w:rPr>
              <w:t xml:space="preserve"> presentations</w:t>
            </w:r>
          </w:p>
        </w:tc>
        <w:tc>
          <w:tcPr>
            <w:tcW w:w="2722" w:type="dxa"/>
            <w:tcBorders>
              <w:top w:val="single" w:sz="4" w:space="0" w:color="1E6B52"/>
            </w:tcBorders>
          </w:tcPr>
          <w:p w14:paraId="2C42D6F5" w14:textId="6B2FF486" w:rsidR="00351211" w:rsidRPr="008B70DB" w:rsidRDefault="00CE7727" w:rsidP="00351211">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r>
              <w:rPr>
                <w:rFonts w:asciiTheme="minorHAnsi" w:eastAsia="Cambria" w:hAnsiTheme="minorHAnsi" w:cstheme="minorHAnsi"/>
                <w:szCs w:val="24"/>
              </w:rPr>
              <w:t>100</w:t>
            </w:r>
          </w:p>
        </w:tc>
      </w:tr>
      <w:tr w:rsidR="00351211" w:rsidRPr="008B70DB" w14:paraId="02F40E03" w14:textId="77777777" w:rsidTr="00351211">
        <w:trPr>
          <w:cnfStyle w:val="010000000000" w:firstRow="0" w:lastRow="1" w:firstColumn="0" w:lastColumn="0" w:oddVBand="0" w:evenVBand="0" w:oddHBand="0" w:evenHBand="0" w:firstRowFirstColumn="0" w:firstRowLastColumn="0" w:lastRowFirstColumn="0" w:lastRowLastColumn="0"/>
          <w:trHeight w:hRule="exact" w:val="407"/>
        </w:trPr>
        <w:tc>
          <w:tcPr>
            <w:cnfStyle w:val="001000000000" w:firstRow="0" w:lastRow="0" w:firstColumn="1" w:lastColumn="0" w:oddVBand="0" w:evenVBand="0" w:oddHBand="0" w:evenHBand="0" w:firstRowFirstColumn="0" w:firstRowLastColumn="0" w:lastRowFirstColumn="0" w:lastRowLastColumn="0"/>
            <w:tcW w:w="7060" w:type="dxa"/>
          </w:tcPr>
          <w:p w14:paraId="52A6B4BE" w14:textId="77777777" w:rsidR="00351211" w:rsidRPr="008B70DB" w:rsidRDefault="00351211" w:rsidP="00351211">
            <w:pPr>
              <w:spacing w:before="0" w:after="0"/>
              <w:jc w:val="right"/>
              <w:rPr>
                <w:rFonts w:asciiTheme="minorHAnsi" w:eastAsia="Calibri,Times New Roman" w:hAnsiTheme="minorHAnsi" w:cstheme="minorHAnsi"/>
              </w:rPr>
            </w:pPr>
            <w:r w:rsidRPr="008B70DB">
              <w:rPr>
                <w:rFonts w:asciiTheme="minorHAnsi" w:hAnsiTheme="minorHAnsi" w:cstheme="minorHAnsi"/>
              </w:rPr>
              <w:t xml:space="preserve">Total    </w:t>
            </w:r>
          </w:p>
          <w:p w14:paraId="6070C2C6" w14:textId="77777777" w:rsidR="00351211" w:rsidRPr="008B70DB" w:rsidRDefault="00351211" w:rsidP="00351211">
            <w:pPr>
              <w:spacing w:before="0" w:after="0"/>
              <w:rPr>
                <w:rFonts w:asciiTheme="minorHAnsi" w:eastAsia="Calibri,Times New Roman" w:hAnsiTheme="minorHAnsi" w:cstheme="minorHAnsi"/>
                <w:szCs w:val="24"/>
              </w:rPr>
            </w:pPr>
            <w:r w:rsidRPr="008B70DB">
              <w:rPr>
                <w:rFonts w:asciiTheme="minorHAnsi" w:eastAsia="Calibri,Times New Roman" w:hAnsiTheme="minorHAnsi" w:cstheme="minorHAnsi"/>
                <w:szCs w:val="24"/>
              </w:rPr>
              <w:t xml:space="preserve"> </w:t>
            </w:r>
          </w:p>
        </w:tc>
        <w:tc>
          <w:tcPr>
            <w:tcW w:w="2722" w:type="dxa"/>
          </w:tcPr>
          <w:p w14:paraId="60ED1964" w14:textId="77777777" w:rsidR="00351211" w:rsidRPr="008B70DB" w:rsidRDefault="00351211" w:rsidP="00351211">
            <w:pPr>
              <w:spacing w:before="0" w:after="0"/>
              <w:jc w:val="right"/>
              <w:cnfStyle w:val="010000000000" w:firstRow="0" w:lastRow="1" w:firstColumn="0" w:lastColumn="0" w:oddVBand="0" w:evenVBand="0" w:oddHBand="0" w:evenHBand="0" w:firstRowFirstColumn="0" w:firstRowLastColumn="0" w:lastRowFirstColumn="0" w:lastRowLastColumn="0"/>
              <w:rPr>
                <w:rFonts w:asciiTheme="minorHAnsi" w:eastAsia="Cambria" w:hAnsiTheme="minorHAnsi" w:cstheme="minorHAnsi"/>
              </w:rPr>
            </w:pPr>
            <w:r w:rsidRPr="008B70DB">
              <w:rPr>
                <w:rFonts w:asciiTheme="minorHAnsi" w:hAnsiTheme="minorHAnsi" w:cstheme="minorHAnsi"/>
                <w:w w:val="105"/>
              </w:rPr>
              <w:t>100</w:t>
            </w:r>
          </w:p>
        </w:tc>
      </w:tr>
    </w:tbl>
    <w:p w14:paraId="3AB086D5" w14:textId="3A22CED8" w:rsidR="00B50826" w:rsidRDefault="00B50826" w:rsidP="00683AB2">
      <w:pPr>
        <w:tabs>
          <w:tab w:val="left" w:pos="6486"/>
        </w:tabs>
        <w:rPr>
          <w:rStyle w:val="Emphasis"/>
          <w:rFonts w:asciiTheme="minorHAnsi" w:hAnsiTheme="minorHAnsi"/>
          <w:i w:val="0"/>
          <w:shd w:val="clear" w:color="auto" w:fill="FFFFFF"/>
        </w:rPr>
      </w:pPr>
    </w:p>
    <w:p w14:paraId="61B4636B" w14:textId="1BBFF4EB" w:rsidR="00AF1A5C" w:rsidRDefault="00F00D53" w:rsidP="000404AE">
      <w:pPr>
        <w:pStyle w:val="Heading2"/>
        <w:rPr>
          <w:rStyle w:val="Heading2Char"/>
          <w:b/>
          <w:bCs/>
        </w:rPr>
      </w:pPr>
      <w:bookmarkStart w:id="38" w:name="_Toc103335143"/>
      <w:r>
        <w:rPr>
          <w:rStyle w:val="Heading2Char"/>
          <w:b/>
          <w:bCs/>
        </w:rPr>
        <w:t>Assignments and</w:t>
      </w:r>
      <w:r w:rsidR="005B3FCB" w:rsidRPr="00AF1A5C">
        <w:rPr>
          <w:rStyle w:val="Heading2Char"/>
          <w:b/>
          <w:bCs/>
        </w:rPr>
        <w:t xml:space="preserve"> Activities Descriptions</w:t>
      </w:r>
      <w:bookmarkEnd w:id="38"/>
    </w:p>
    <w:p w14:paraId="26C5C2CF" w14:textId="77777777" w:rsidR="00E70756" w:rsidRDefault="009518CD" w:rsidP="00AF1A5C">
      <w:pPr>
        <w:rPr>
          <w:rFonts w:asciiTheme="minorHAnsi" w:hAnsiTheme="minorHAnsi"/>
        </w:rPr>
      </w:pPr>
      <w:r>
        <w:rPr>
          <w:rFonts w:asciiTheme="minorHAnsi" w:hAnsiTheme="minorHAnsi"/>
        </w:rPr>
        <w:t>Each week a list of theorems, without proofs, will be provided. Each student chooses any number of theorems to prepare. You derive your own proof, and volunteer to present. Any student who successfully presents their theorem without any challenges that causes them to “sit down” is entitled to 10 points for the theorem. (If several students work together the 10 points may be divided between them, according to rules on a rule sheet which will be handed out on the first day of class.) To earn those points, you must upload a picture of your written proof to Canvas. Students proving later theorems will often consult the uploaded pictures of other students previous theorems. So you must upload your pictures of your proofs quickly after receiving credit for presenting a valid proof.</w:t>
      </w:r>
      <w:r w:rsidR="00095A17">
        <w:rPr>
          <w:rFonts w:asciiTheme="minorHAnsi" w:hAnsiTheme="minorHAnsi"/>
        </w:rPr>
        <w:t xml:space="preserve"> </w:t>
      </w:r>
    </w:p>
    <w:p w14:paraId="2A83DE3B" w14:textId="5331D235" w:rsidR="00E70756" w:rsidRDefault="00E70756" w:rsidP="00AF1A5C">
      <w:pPr>
        <w:rPr>
          <w:rFonts w:asciiTheme="minorHAnsi" w:hAnsiTheme="minorHAnsi"/>
        </w:rPr>
      </w:pPr>
      <w:r>
        <w:rPr>
          <w:rFonts w:asciiTheme="minorHAnsi" w:hAnsiTheme="minorHAnsi"/>
        </w:rPr>
        <w:t>We will discuss the total number of points required in a semester during the first day of class. The baseline has typically been 120/(enrollment) theorems to be proved for each student in the entire semester. So that would be 10 theorems per student, or 100 points to get full credit for the highest A. We will discuss this in more detail on the first day of class.</w:t>
      </w:r>
    </w:p>
    <w:p w14:paraId="6056F1FC" w14:textId="0BCF4B2E" w:rsidR="00B30D97" w:rsidRPr="00E656B7" w:rsidRDefault="00095A17" w:rsidP="00AF1A5C">
      <w:pPr>
        <w:rPr>
          <w:rFonts w:asciiTheme="minorHAnsi" w:hAnsiTheme="minorHAnsi"/>
        </w:rPr>
      </w:pPr>
      <w:r>
        <w:rPr>
          <w:rFonts w:asciiTheme="minorHAnsi" w:hAnsiTheme="minorHAnsi"/>
        </w:rPr>
        <w:t xml:space="preserve">Attendance is not mandatory, but you cannot present your proof without attending. Also, a tally of absences is kept. After 10 absences you must present a proof for 1 extra theorem (and that rule is also applied if any student misses a second 10 classes, and so on). </w:t>
      </w:r>
    </w:p>
    <w:p w14:paraId="028E42E4" w14:textId="20722AEA" w:rsidR="00B00607" w:rsidRPr="00160EC8" w:rsidRDefault="128D292F" w:rsidP="000404AE">
      <w:pPr>
        <w:pStyle w:val="Heading3"/>
      </w:pPr>
      <w:bookmarkStart w:id="39" w:name="_Toc103335144"/>
      <w:r w:rsidRPr="00160EC8">
        <w:t>Exams</w:t>
      </w:r>
      <w:bookmarkEnd w:id="39"/>
    </w:p>
    <w:p w14:paraId="378D2DDB" w14:textId="4AE9EC34" w:rsidR="00774631" w:rsidRPr="00B30D97" w:rsidRDefault="2EF7B834" w:rsidP="00441D9A">
      <w:pPr>
        <w:pStyle w:val="NormalIndented"/>
        <w:spacing w:after="120"/>
      </w:pPr>
      <w:r w:rsidRPr="2D2BD164">
        <w:t xml:space="preserve">There </w:t>
      </w:r>
      <w:r w:rsidR="009518CD">
        <w:t>are no exams in this class.</w:t>
      </w:r>
    </w:p>
    <w:p w14:paraId="2A38507B" w14:textId="2E310522" w:rsidR="16466572" w:rsidRPr="00B30D97" w:rsidRDefault="002400C7" w:rsidP="000404AE">
      <w:pPr>
        <w:pStyle w:val="Heading3"/>
      </w:pPr>
      <w:bookmarkStart w:id="40" w:name="_Toc103335145"/>
      <w:r>
        <w:t xml:space="preserve">In-class Participation </w:t>
      </w:r>
      <w:r w:rsidR="128D292F">
        <w:t>Discussions</w:t>
      </w:r>
      <w:bookmarkEnd w:id="40"/>
    </w:p>
    <w:p w14:paraId="6585444D" w14:textId="2C99140A" w:rsidR="00F127E1" w:rsidRDefault="002400C7" w:rsidP="000404AE">
      <w:pPr>
        <w:pStyle w:val="NormalIndented"/>
        <w:spacing w:before="120"/>
      </w:pPr>
      <w:r>
        <w:t xml:space="preserve">Lecture style is </w:t>
      </w:r>
      <w:r w:rsidR="009518CD">
        <w:t>IBL: inquiry based learning</w:t>
      </w:r>
      <w:r w:rsidR="00CF2B25">
        <w:t xml:space="preserve">. </w:t>
      </w:r>
      <w:r w:rsidR="009518CD">
        <w:t>Students will present in class</w:t>
      </w:r>
      <w:r w:rsidR="00F127E1">
        <w:t>.</w:t>
      </w:r>
      <w:r w:rsidR="009518CD">
        <w:t xml:space="preserve"> The instructor will spend practically no time as the lead presenter in class, except to demonstrate a few times in a single semester. Some students </w:t>
      </w:r>
      <w:r w:rsidR="005320A1">
        <w:t>feel they need help before being comfortable enough to present in class. But we have many office hours, and the instructor is happy to help during office hours. Since the in-class presentations are all student led, all of the instructor’s communication time to try to instruct does take place in office hours, which are a key component of class. When presenting try to do the following:</w:t>
      </w:r>
    </w:p>
    <w:p w14:paraId="27EDB8DB" w14:textId="1D15C24F" w:rsidR="2737C158" w:rsidRPr="001B3360" w:rsidRDefault="005320A1" w:rsidP="001C6781">
      <w:pPr>
        <w:pStyle w:val="NormalIndented"/>
        <w:numPr>
          <w:ilvl w:val="1"/>
          <w:numId w:val="6"/>
        </w:numPr>
        <w:rPr>
          <w:rFonts w:eastAsiaTheme="minorBidi"/>
          <w:b/>
        </w:rPr>
      </w:pPr>
      <w:r>
        <w:t>State the theorem you are presenting.</w:t>
      </w:r>
    </w:p>
    <w:p w14:paraId="65D96DE4" w14:textId="05D10780" w:rsidR="2737C158" w:rsidRPr="001B3360" w:rsidRDefault="005320A1" w:rsidP="001C6781">
      <w:pPr>
        <w:pStyle w:val="NormalIndented"/>
        <w:numPr>
          <w:ilvl w:val="1"/>
          <w:numId w:val="6"/>
        </w:numPr>
        <w:rPr>
          <w:rFonts w:eastAsiaTheme="minorBidi"/>
          <w:b/>
        </w:rPr>
      </w:pPr>
      <w:r>
        <w:t>Prepare a written version of your proof before class.</w:t>
      </w:r>
    </w:p>
    <w:p w14:paraId="6159B6D7" w14:textId="54526679" w:rsidR="2737C158" w:rsidRPr="001B3360" w:rsidRDefault="005320A1" w:rsidP="001C6781">
      <w:pPr>
        <w:pStyle w:val="NormalIndented"/>
        <w:numPr>
          <w:ilvl w:val="1"/>
          <w:numId w:val="6"/>
        </w:numPr>
        <w:rPr>
          <w:rFonts w:eastAsiaTheme="minorBidi"/>
          <w:b/>
        </w:rPr>
      </w:pPr>
      <w:r>
        <w:t>Present your written version of your proof using the document camera in class, and reading aloud as you go.</w:t>
      </w:r>
    </w:p>
    <w:p w14:paraId="49C84F57" w14:textId="1D3A01C7" w:rsidR="2737C158" w:rsidRPr="001B3360" w:rsidRDefault="005320A1" w:rsidP="001C6781">
      <w:pPr>
        <w:pStyle w:val="NormalIndented"/>
        <w:numPr>
          <w:ilvl w:val="1"/>
          <w:numId w:val="6"/>
        </w:numPr>
        <w:rPr>
          <w:rFonts w:eastAsiaTheme="minorBidi"/>
          <w:b/>
        </w:rPr>
      </w:pPr>
      <w:r>
        <w:t>Be prepared to answer any challenges (questions that other students think may invalidate your proof) on the board.</w:t>
      </w:r>
    </w:p>
    <w:p w14:paraId="0C352C13" w14:textId="3F6DB240" w:rsidR="2737C158" w:rsidRPr="001B3360" w:rsidRDefault="005320A1" w:rsidP="001C6781">
      <w:pPr>
        <w:pStyle w:val="NormalIndented"/>
        <w:numPr>
          <w:ilvl w:val="1"/>
          <w:numId w:val="6"/>
        </w:numPr>
        <w:spacing w:before="120"/>
        <w:rPr>
          <w:b/>
        </w:rPr>
      </w:pPr>
      <w:r>
        <w:t>Keep your presentation brief. There are many students who want to present each day to get their points. It is best to constrain your presentation just to the required proof, so that you do not take more time than is necessary. You may also come to office hours if you want to discuss your proof with the instructor before presenting.</w:t>
      </w:r>
    </w:p>
    <w:p w14:paraId="6EE88049" w14:textId="1AA83F16" w:rsidR="54AB80F4" w:rsidRPr="00E942C9" w:rsidRDefault="00174C67" w:rsidP="000404AE">
      <w:pPr>
        <w:pStyle w:val="Heading3"/>
      </w:pPr>
      <w:r>
        <w:t>Extra credit</w:t>
      </w:r>
    </w:p>
    <w:p w14:paraId="00429584" w14:textId="63D63215" w:rsidR="00BD5885" w:rsidRDefault="128D292F" w:rsidP="00174C67">
      <w:pPr>
        <w:spacing w:before="120"/>
        <w:ind w:left="360"/>
        <w:rPr>
          <w:bCs/>
        </w:rPr>
      </w:pPr>
      <w:r w:rsidRPr="004D5899">
        <w:rPr>
          <w:bCs/>
        </w:rPr>
        <w:t xml:space="preserve">There </w:t>
      </w:r>
      <w:r w:rsidR="00174C67">
        <w:rPr>
          <w:bCs/>
        </w:rPr>
        <w:t>are occasionally theorems for which more than 1 distinct proofs may be available. There are not many such theorems, they are infrequent. When one such theorem arises, the instructor reserves the right to allow extra credit points (not to exceed 10 points per theorem) for genuinely alternative proofs, to be written up and submitted at the end of the semester. But the announcement of which theorems are open for such extra credit points will be made during the last 3 weeks of class, only.</w:t>
      </w:r>
    </w:p>
    <w:p w14:paraId="08F7526B" w14:textId="73ABCD22" w:rsidR="00FC3286" w:rsidRDefault="00A4123D" w:rsidP="00244BAC">
      <w:pPr>
        <w:pStyle w:val="Heading1"/>
      </w:pPr>
      <w:bookmarkStart w:id="41" w:name="_Hlk71131288"/>
      <w:bookmarkStart w:id="42" w:name="_Hlk100844472"/>
      <w:r>
        <w:t xml:space="preserve"> </w:t>
      </w:r>
      <w:bookmarkStart w:id="43" w:name="_Toc103335147"/>
      <w:r w:rsidR="00FC3286">
        <w:t>Prepare</w:t>
      </w:r>
      <w:r w:rsidR="00FC3286" w:rsidRPr="003245B1">
        <w:t xml:space="preserve"> for </w:t>
      </w:r>
      <w:r w:rsidR="00FC3286">
        <w:t>Online Success</w:t>
      </w:r>
      <w:bookmarkEnd w:id="43"/>
    </w:p>
    <w:tbl>
      <w:tblPr>
        <w:tblStyle w:val="TableGrid"/>
        <w:tblpPr w:leftFromText="187" w:rightFromText="187" w:vertAnchor="text" w:horzAnchor="margin" w:tblpY="844"/>
        <w:tblW w:w="97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6"/>
        <w:gridCol w:w="4856"/>
      </w:tblGrid>
      <w:tr w:rsidR="00B57E00" w14:paraId="051C4492" w14:textId="77777777" w:rsidTr="000631DF">
        <w:trPr>
          <w:trHeight w:val="3404"/>
        </w:trPr>
        <w:tc>
          <w:tcPr>
            <w:tcW w:w="4856" w:type="dxa"/>
            <w:shd w:val="clear" w:color="auto" w:fill="auto"/>
          </w:tcPr>
          <w:p w14:paraId="3D138928" w14:textId="77777777" w:rsidR="00351211" w:rsidRDefault="00B57E00" w:rsidP="00E65224">
            <w:pPr>
              <w:pStyle w:val="Heading2"/>
            </w:pPr>
            <w:bookmarkStart w:id="44" w:name="_Toc101179624"/>
            <w:bookmarkStart w:id="45" w:name="_Toc103335148"/>
            <w:r w:rsidRPr="00E74B88">
              <w:t>Course Netiquette</w:t>
            </w:r>
            <w:bookmarkEnd w:id="44"/>
            <w:bookmarkEnd w:id="45"/>
          </w:p>
          <w:p w14:paraId="09E2910D" w14:textId="223096BD" w:rsidR="00B57E00" w:rsidRDefault="00697CC2" w:rsidP="00E65224">
            <w:r>
              <w:rPr>
                <w:noProof/>
              </w:rPr>
              <w:drawing>
                <wp:inline distT="0" distB="0" distL="0" distR="0" wp14:anchorId="1CF81930" wp14:editId="24952BF4">
                  <wp:extent cx="2363135" cy="1371600"/>
                  <wp:effectExtent l="19050" t="19050" r="18415" b="19050"/>
                  <wp:docPr id="18" name="Picture 18" descr="Screenshot of Course Netiquette video &#10;">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Screenshot of Course Netiquette video &#10;">
                            <a:hlinkClick r:id="rId13"/>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363135" cy="1371600"/>
                          </a:xfrm>
                          <a:prstGeom prst="rect">
                            <a:avLst/>
                          </a:prstGeom>
                          <a:ln>
                            <a:solidFill>
                              <a:schemeClr val="bg2"/>
                            </a:solidFill>
                          </a:ln>
                        </pic:spPr>
                      </pic:pic>
                    </a:graphicData>
                  </a:graphic>
                </wp:inline>
              </w:drawing>
            </w:r>
          </w:p>
        </w:tc>
        <w:tc>
          <w:tcPr>
            <w:tcW w:w="4856" w:type="dxa"/>
            <w:shd w:val="clear" w:color="auto" w:fill="auto"/>
          </w:tcPr>
          <w:p w14:paraId="52AD5305" w14:textId="77777777" w:rsidR="00351211" w:rsidRDefault="00B57E00" w:rsidP="00E65224">
            <w:pPr>
              <w:pStyle w:val="Heading2"/>
            </w:pPr>
            <w:bookmarkStart w:id="46" w:name="_Toc103335149"/>
            <w:bookmarkStart w:id="47" w:name="_Toc101179625"/>
            <w:r w:rsidRPr="000116D1">
              <w:t xml:space="preserve">Tips for Online </w:t>
            </w:r>
            <w:r w:rsidR="00697CC2" w:rsidRPr="000116D1">
              <w:t>Success</w:t>
            </w:r>
            <w:bookmarkEnd w:id="46"/>
          </w:p>
          <w:p w14:paraId="01F73E43" w14:textId="4C661507" w:rsidR="00B57E00" w:rsidRDefault="00697CC2" w:rsidP="00E65224">
            <w:r>
              <w:rPr>
                <w:noProof/>
              </w:rPr>
              <w:drawing>
                <wp:inline distT="0" distB="0" distL="0" distR="0" wp14:anchorId="12F12CA8" wp14:editId="174A3876">
                  <wp:extent cx="2359025" cy="1371600"/>
                  <wp:effectExtent l="19050" t="19050" r="22225" b="19050"/>
                  <wp:docPr id="19" name="Picture 19" descr="Screenshot  of Tips for Success Video">
                    <a:hlinkClick xmlns:a="http://schemas.openxmlformats.org/drawingml/2006/main" r:id="rId15"/>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 name="Picture 19" descr="Screenshot  of Tips for Success Video">
                            <a:hlinkClick r:id="rId15"/>
                          </pic:cNvPr>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359025" cy="1371600"/>
                          </a:xfrm>
                          <a:prstGeom prst="rect">
                            <a:avLst/>
                          </a:prstGeom>
                          <a:ln>
                            <a:solidFill>
                              <a:schemeClr val="bg2"/>
                            </a:solidFill>
                          </a:ln>
                        </pic:spPr>
                      </pic:pic>
                    </a:graphicData>
                  </a:graphic>
                </wp:inline>
              </w:drawing>
            </w:r>
            <w:bookmarkEnd w:id="47"/>
          </w:p>
        </w:tc>
      </w:tr>
    </w:tbl>
    <w:p w14:paraId="50367C2C" w14:textId="72705920" w:rsidR="00B431E6" w:rsidRDefault="00FC3286" w:rsidP="002B6281">
      <w:pPr>
        <w:spacing w:before="0" w:after="0"/>
      </w:pPr>
      <w:r>
        <w:t>Online</w:t>
      </w:r>
      <w:r w:rsidRPr="003245B1">
        <w:t xml:space="preserve"> course</w:t>
      </w:r>
      <w:r w:rsidR="00780A74">
        <w:t>s</w:t>
      </w:r>
      <w:r>
        <w:t xml:space="preserve"> </w:t>
      </w:r>
      <w:r w:rsidR="00780A74">
        <w:t>require</w:t>
      </w:r>
      <w:r>
        <w:t xml:space="preserve"> communication and time management skills.</w:t>
      </w:r>
      <w:r w:rsidR="00A4123D" w:rsidRPr="00A4123D">
        <w:t xml:space="preserve"> Watch the following</w:t>
      </w:r>
      <w:r w:rsidR="003844C4">
        <w:t xml:space="preserve"> videos</w:t>
      </w:r>
      <w:r w:rsidR="00A4123D" w:rsidRPr="00A4123D">
        <w:t xml:space="preserve"> on Netiquette and Online Succes</w:t>
      </w:r>
      <w:bookmarkStart w:id="48" w:name="_Hlk101170218"/>
      <w:bookmarkStart w:id="49" w:name="_Toc501451153"/>
      <w:bookmarkEnd w:id="41"/>
      <w:r w:rsidR="00FC7132">
        <w:t>s.</w:t>
      </w:r>
      <w:r w:rsidR="005A12BE">
        <w:t xml:space="preserve"> (Because of the videos you will make, these are useful, too.)</w:t>
      </w:r>
    </w:p>
    <w:p w14:paraId="163D70B3" w14:textId="70EBB5B4" w:rsidR="000116D1" w:rsidRDefault="00AE4FE7" w:rsidP="00244BAC">
      <w:pPr>
        <w:pStyle w:val="Heading1"/>
      </w:pPr>
      <w:bookmarkStart w:id="50" w:name="_Toc103335150"/>
      <w:r>
        <w:t>Weekly Course Schedule</w:t>
      </w:r>
      <w:bookmarkEnd w:id="50"/>
    </w:p>
    <w:tbl>
      <w:tblPr>
        <w:tblStyle w:val="TableGrid"/>
        <w:tblpPr w:leftFromText="144" w:rightFromText="144" w:bottomFromText="432" w:vertAnchor="text" w:horzAnchor="margin" w:tblpX="1" w:tblpY="289"/>
        <w:tblOverlap w:val="never"/>
        <w:tblW w:w="9527" w:type="dxa"/>
        <w:tblLook w:val="04A0" w:firstRow="1" w:lastRow="0" w:firstColumn="1" w:lastColumn="0" w:noHBand="0" w:noVBand="1"/>
        <w:tblCaption w:val="week/module table"/>
        <w:tblDescription w:val="showing assignments and activities' due dates by week module"/>
      </w:tblPr>
      <w:tblGrid>
        <w:gridCol w:w="4303"/>
        <w:gridCol w:w="640"/>
        <w:gridCol w:w="4584"/>
      </w:tblGrid>
      <w:tr w:rsidR="00C61DC7" w14:paraId="18351BD7" w14:textId="77777777" w:rsidTr="00C61DC7">
        <w:trPr>
          <w:trHeight w:val="20"/>
        </w:trPr>
        <w:tc>
          <w:tcPr>
            <w:tcW w:w="4303" w:type="dxa"/>
            <w:tcBorders>
              <w:top w:val="nil"/>
              <w:left w:val="nil"/>
              <w:bottom w:val="nil"/>
              <w:right w:val="nil"/>
            </w:tcBorders>
            <w:shd w:val="clear" w:color="auto" w:fill="F2F2F2" w:themeFill="background1" w:themeFillShade="F2"/>
          </w:tcPr>
          <w:p w14:paraId="4341CF67" w14:textId="457E2B08" w:rsidR="00F35322" w:rsidRPr="00AE4FE7" w:rsidRDefault="00F35322" w:rsidP="00C61DC7">
            <w:pPr>
              <w:pStyle w:val="Heading2"/>
            </w:pPr>
            <w:bookmarkStart w:id="51" w:name="_Toc101179629"/>
            <w:bookmarkStart w:id="52" w:name="_Toc103335151"/>
            <w:r w:rsidRPr="00132C8B">
              <w:t>Time Commitment</w:t>
            </w:r>
            <w:bookmarkEnd w:id="51"/>
            <w:bookmarkEnd w:id="52"/>
          </w:p>
          <w:p w14:paraId="4EBE7FEE" w14:textId="5E128F46" w:rsidR="00F35322" w:rsidRPr="00AE4FE7" w:rsidRDefault="00F35322" w:rsidP="00C61DC7">
            <w:pPr>
              <w:rPr>
                <w:sz w:val="22"/>
              </w:rPr>
            </w:pPr>
            <w:r w:rsidRPr="00AE4FE7">
              <w:rPr>
                <w:sz w:val="22"/>
              </w:rPr>
              <w:t>You are expected to spend a substantial amount of time working through the course activities and assignments every week. Please know that time management and self-motivation are key components for success in this course and courses in general. There is a lot to be gained in this course, so approach it with an open mind and lots of fun!</w:t>
            </w:r>
          </w:p>
          <w:p w14:paraId="2BE54768" w14:textId="4675F8FF" w:rsidR="00C61DC7" w:rsidRDefault="00F35322" w:rsidP="00C61DC7">
            <w:r w:rsidRPr="00AE4FE7">
              <w:rPr>
                <w:sz w:val="22"/>
              </w:rPr>
              <w:t>This class meets t</w:t>
            </w:r>
            <w:r w:rsidR="00174C67">
              <w:rPr>
                <w:sz w:val="22"/>
              </w:rPr>
              <w:t>hree times</w:t>
            </w:r>
            <w:r w:rsidRPr="00AE4FE7">
              <w:rPr>
                <w:sz w:val="22"/>
              </w:rPr>
              <w:t xml:space="preserve"> per week for </w:t>
            </w:r>
            <w:r w:rsidR="00174C67">
              <w:rPr>
                <w:sz w:val="22"/>
              </w:rPr>
              <w:t>5</w:t>
            </w:r>
            <w:r w:rsidR="00AB4D13">
              <w:rPr>
                <w:sz w:val="22"/>
              </w:rPr>
              <w:t>0 minutes</w:t>
            </w:r>
            <w:r w:rsidRPr="00AE4FE7">
              <w:rPr>
                <w:sz w:val="22"/>
              </w:rPr>
              <w:t xml:space="preserve"> each time. In addition to class time, you should spend at</w:t>
            </w:r>
            <w:r w:rsidR="00174C67">
              <w:rPr>
                <w:sz w:val="22"/>
              </w:rPr>
              <w:t xml:space="preserve"> least</w:t>
            </w:r>
            <w:r w:rsidRPr="00AE4FE7">
              <w:rPr>
                <w:sz w:val="22"/>
              </w:rPr>
              <w:t xml:space="preserve"> </w:t>
            </w:r>
            <w:r w:rsidR="00174C67">
              <w:rPr>
                <w:sz w:val="22"/>
              </w:rPr>
              <w:t>4</w:t>
            </w:r>
            <w:r w:rsidRPr="00AE4FE7">
              <w:rPr>
                <w:sz w:val="22"/>
              </w:rPr>
              <w:t xml:space="preserve"> hours per week </w:t>
            </w:r>
            <w:r w:rsidR="00174C67">
              <w:rPr>
                <w:sz w:val="22"/>
              </w:rPr>
              <w:t xml:space="preserve">reading and </w:t>
            </w:r>
            <w:r w:rsidRPr="00AE4FE7">
              <w:rPr>
                <w:sz w:val="22"/>
              </w:rPr>
              <w:t>studying</w:t>
            </w:r>
            <w:r w:rsidR="00174C67">
              <w:rPr>
                <w:sz w:val="22"/>
              </w:rPr>
              <w:t xml:space="preserve"> the proofs of other students already presented and</w:t>
            </w:r>
            <w:r w:rsidRPr="00AE4FE7">
              <w:rPr>
                <w:sz w:val="22"/>
              </w:rPr>
              <w:t xml:space="preserve"> preparing </w:t>
            </w:r>
            <w:r w:rsidR="00174C67">
              <w:rPr>
                <w:sz w:val="22"/>
              </w:rPr>
              <w:t>your own proofs. There are 3 hours of office hours per week for this class, which is more than usual. Take advantage of it. Do not take the workload in this course for granted.</w:t>
            </w:r>
          </w:p>
        </w:tc>
        <w:tc>
          <w:tcPr>
            <w:tcW w:w="640" w:type="dxa"/>
            <w:tcBorders>
              <w:top w:val="nil"/>
              <w:left w:val="nil"/>
              <w:bottom w:val="nil"/>
              <w:right w:val="nil"/>
            </w:tcBorders>
            <w:shd w:val="clear" w:color="auto" w:fill="auto"/>
          </w:tcPr>
          <w:p w14:paraId="3DB3A5CB" w14:textId="1C6BE47D" w:rsidR="00F35322" w:rsidRDefault="00F35322" w:rsidP="00C61DC7">
            <w:pPr>
              <w:pStyle w:val="Heading2"/>
            </w:pPr>
          </w:p>
        </w:tc>
        <w:tc>
          <w:tcPr>
            <w:tcW w:w="4584" w:type="dxa"/>
            <w:tcBorders>
              <w:top w:val="nil"/>
              <w:left w:val="nil"/>
              <w:bottom w:val="nil"/>
              <w:right w:val="nil"/>
            </w:tcBorders>
            <w:shd w:val="clear" w:color="auto" w:fill="F2F2F2" w:themeFill="background1" w:themeFillShade="F2"/>
          </w:tcPr>
          <w:p w14:paraId="227D0C3E" w14:textId="5CD049DA" w:rsidR="00F779FF" w:rsidRPr="00F779FF" w:rsidRDefault="00F779FF" w:rsidP="00C61DC7">
            <w:pPr>
              <w:pStyle w:val="Heading2"/>
            </w:pPr>
            <w:bookmarkStart w:id="53" w:name="_Toc101179628"/>
            <w:bookmarkStart w:id="54" w:name="_Toc103335152"/>
            <w:r w:rsidRPr="00F779FF">
              <w:t>Course Time Zone</w:t>
            </w:r>
            <w:bookmarkEnd w:id="53"/>
            <w:bookmarkEnd w:id="54"/>
          </w:p>
          <w:p w14:paraId="5D3E32AA" w14:textId="004FDBE3" w:rsidR="00F35322" w:rsidRDefault="00F35322" w:rsidP="00C61DC7">
            <w:pPr>
              <w:rPr>
                <w:rFonts w:eastAsia="Calibri,Times New Roman"/>
              </w:rPr>
            </w:pPr>
            <w:r w:rsidRPr="0036442F">
              <w:t xml:space="preserve">All assignment deadlines listed on this syllabus are in Central Time. If you are in a different time zone, including any traveling, you are responsible for calculating the time difference and submitting assignments or attending online meetings on time. Use the </w:t>
            </w:r>
            <w:hyperlink r:id="rId17" w:anchor="/map" w:history="1">
              <w:r w:rsidRPr="00EC6959">
                <w:rPr>
                  <w:b/>
                  <w:bCs/>
                  <w:color w:val="1E6B52" w:themeColor="hyperlink"/>
                  <w:u w:val="single"/>
                </w:rPr>
                <w:t>World Official Time Zone Site</w:t>
              </w:r>
            </w:hyperlink>
            <w:r w:rsidRPr="0036442F">
              <w:rPr>
                <w:rFonts w:eastAsia="Calibri,Times New Roman"/>
                <w:b/>
                <w:bCs/>
              </w:rPr>
              <w:t xml:space="preserve"> </w:t>
            </w:r>
            <w:r w:rsidRPr="0036442F">
              <w:rPr>
                <w:rFonts w:eastAsia="Calibri,Times New Roman"/>
              </w:rPr>
              <w:t>as a reference.</w:t>
            </w:r>
          </w:p>
          <w:p w14:paraId="39B136AF" w14:textId="5E45FF34" w:rsidR="003075D2" w:rsidRDefault="003075D2" w:rsidP="00C61DC7">
            <w:pPr>
              <w:rPr>
                <w:rFonts w:eastAsia="Calibri,Times New Roman"/>
              </w:rPr>
            </w:pPr>
          </w:p>
          <w:p w14:paraId="5AFAAB6D" w14:textId="03585043" w:rsidR="002E1E9D" w:rsidRPr="0036442F" w:rsidRDefault="002E1E9D" w:rsidP="00C61DC7">
            <w:pPr>
              <w:pStyle w:val="Heading2"/>
            </w:pPr>
          </w:p>
          <w:p w14:paraId="362A84CA" w14:textId="3E5C51C5" w:rsidR="00C61DC7" w:rsidRPr="00C61DC7" w:rsidRDefault="00C75C54" w:rsidP="00C61DC7">
            <w:r>
              <w:rPr>
                <w:noProof/>
              </w:rPr>
              <w:drawing>
                <wp:anchor distT="0" distB="0" distL="114300" distR="114300" simplePos="0" relativeHeight="251772928" behindDoc="1" locked="0" layoutInCell="1" allowOverlap="1" wp14:anchorId="3F37B272" wp14:editId="1A754341">
                  <wp:simplePos x="0" y="0"/>
                  <wp:positionH relativeFrom="column">
                    <wp:posOffset>6985</wp:posOffset>
                  </wp:positionH>
                  <wp:positionV relativeFrom="paragraph">
                    <wp:posOffset>194165</wp:posOffset>
                  </wp:positionV>
                  <wp:extent cx="2752090" cy="1691640"/>
                  <wp:effectExtent l="0" t="0" r="0" b="3810"/>
                  <wp:wrapTight wrapText="bothSides">
                    <wp:wrapPolygon edited="0">
                      <wp:start x="0" y="0"/>
                      <wp:lineTo x="0" y="21405"/>
                      <wp:lineTo x="21381" y="21405"/>
                      <wp:lineTo x="21381" y="0"/>
                      <wp:lineTo x="0" y="0"/>
                    </wp:wrapPolygon>
                  </wp:wrapTight>
                  <wp:docPr id="3" name="Picture 3">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pic:cNvPr>
                          <pic:cNvPicPr/>
                        </pic:nvPicPr>
                        <pic:blipFill rotWithShape="1">
                          <a:blip r:embed="rId18" cstate="print">
                            <a:extLst>
                              <a:ext uri="{28A0092B-C50C-407E-A947-70E740481C1C}">
                                <a14:useLocalDpi xmlns:a14="http://schemas.microsoft.com/office/drawing/2010/main" val="0"/>
                              </a:ext>
                            </a:extLst>
                          </a:blip>
                          <a:srcRect l="7392" t="20802" r="8841" b="8566"/>
                          <a:stretch/>
                        </pic:blipFill>
                        <pic:spPr bwMode="auto">
                          <a:xfrm>
                            <a:off x="0" y="0"/>
                            <a:ext cx="2752090" cy="16916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Caption w:val="week/module table"/>
        <w:tblDescription w:val="showing assignments and activities' due dates by week module"/>
      </w:tblPr>
      <w:tblGrid>
        <w:gridCol w:w="1795"/>
        <w:gridCol w:w="4140"/>
        <w:gridCol w:w="3420"/>
      </w:tblGrid>
      <w:tr w:rsidR="00F930F7" w:rsidRPr="00F930F7" w14:paraId="0F90D184" w14:textId="77777777" w:rsidTr="00DF6211">
        <w:trPr>
          <w:trHeight w:hRule="exact" w:val="462"/>
          <w:tblHeader/>
          <w:jc w:val="center"/>
        </w:trPr>
        <w:tc>
          <w:tcPr>
            <w:tcW w:w="1795" w:type="dxa"/>
            <w:shd w:val="clear" w:color="auto" w:fill="1E6B52"/>
          </w:tcPr>
          <w:bookmarkEnd w:id="42"/>
          <w:bookmarkEnd w:id="48"/>
          <w:bookmarkEnd w:id="49"/>
          <w:p w14:paraId="09CD6A19" w14:textId="64358315" w:rsidR="00F930F7" w:rsidRPr="00F930F7" w:rsidRDefault="00F930F7" w:rsidP="00F930F7">
            <w:pPr>
              <w:spacing w:before="120" w:after="120"/>
              <w:jc w:val="center"/>
              <w:rPr>
                <w:rFonts w:asciiTheme="minorHAnsi" w:eastAsia="Cambria" w:hAnsiTheme="minorHAnsi" w:cstheme="minorHAnsi"/>
                <w:b/>
                <w:bCs/>
                <w:color w:val="FFFFFF" w:themeColor="background1"/>
              </w:rPr>
            </w:pPr>
            <w:r w:rsidRPr="00F930F7">
              <w:rPr>
                <w:rFonts w:asciiTheme="minorHAnsi" w:hAnsiTheme="minorHAnsi" w:cstheme="minorHAnsi"/>
                <w:b/>
                <w:bCs/>
                <w:color w:val="FFFFFF" w:themeColor="background1"/>
                <w:w w:val="105"/>
              </w:rPr>
              <w:t>Week/Module</w:t>
            </w:r>
          </w:p>
        </w:tc>
        <w:tc>
          <w:tcPr>
            <w:tcW w:w="4140" w:type="dxa"/>
            <w:shd w:val="clear" w:color="auto" w:fill="1E6B52"/>
          </w:tcPr>
          <w:p w14:paraId="286BFA7B" w14:textId="77777777" w:rsidR="00F930F7" w:rsidRPr="00F930F7" w:rsidRDefault="00F930F7" w:rsidP="00F930F7">
            <w:pPr>
              <w:spacing w:before="120" w:after="120"/>
              <w:jc w:val="center"/>
              <w:rPr>
                <w:rFonts w:asciiTheme="minorHAnsi" w:eastAsia="Cambria" w:hAnsiTheme="minorHAnsi" w:cstheme="minorHAnsi"/>
                <w:color w:val="FFFFFF" w:themeColor="background1"/>
              </w:rPr>
            </w:pPr>
            <w:r w:rsidRPr="00F930F7">
              <w:rPr>
                <w:rFonts w:asciiTheme="minorHAnsi" w:hAnsiTheme="minorHAnsi" w:cstheme="minorHAnsi"/>
                <w:b/>
                <w:bCs/>
                <w:color w:val="FFFFFF" w:themeColor="background1"/>
                <w:w w:val="105"/>
              </w:rPr>
              <w:t>Assignments and</w:t>
            </w:r>
            <w:r w:rsidRPr="00F930F7">
              <w:rPr>
                <w:rFonts w:asciiTheme="minorHAnsi" w:eastAsia="Cambria" w:hAnsiTheme="minorHAnsi" w:cstheme="minorHAnsi"/>
                <w:b/>
                <w:bCs/>
                <w:color w:val="FFFFFF" w:themeColor="background1"/>
                <w:spacing w:val="-15"/>
                <w:w w:val="105"/>
              </w:rPr>
              <w:t xml:space="preserve"> </w:t>
            </w:r>
            <w:r w:rsidRPr="00F930F7">
              <w:rPr>
                <w:rFonts w:asciiTheme="minorHAnsi" w:hAnsiTheme="minorHAnsi" w:cstheme="minorHAnsi"/>
                <w:b/>
                <w:bCs/>
                <w:color w:val="FFFFFF" w:themeColor="background1"/>
                <w:w w:val="105"/>
              </w:rPr>
              <w:t>Activities</w:t>
            </w:r>
          </w:p>
        </w:tc>
        <w:tc>
          <w:tcPr>
            <w:tcW w:w="3420" w:type="dxa"/>
            <w:shd w:val="clear" w:color="auto" w:fill="1E6B52"/>
            <w:vAlign w:val="center"/>
          </w:tcPr>
          <w:p w14:paraId="5174F967" w14:textId="77777777" w:rsidR="00F930F7" w:rsidRPr="00F930F7" w:rsidRDefault="00F930F7" w:rsidP="00F930F7">
            <w:pPr>
              <w:spacing w:before="120" w:after="120"/>
              <w:jc w:val="center"/>
              <w:rPr>
                <w:rFonts w:asciiTheme="minorHAnsi" w:eastAsia="Cambria" w:hAnsiTheme="minorHAnsi" w:cstheme="minorHAnsi"/>
                <w:b/>
                <w:bCs/>
                <w:color w:val="FFFFFF" w:themeColor="background1"/>
              </w:rPr>
            </w:pPr>
            <w:r w:rsidRPr="00F930F7">
              <w:rPr>
                <w:rFonts w:asciiTheme="minorHAnsi" w:hAnsiTheme="minorHAnsi" w:cstheme="minorHAnsi"/>
                <w:b/>
                <w:bCs/>
                <w:color w:val="FFFFFF" w:themeColor="background1"/>
              </w:rPr>
              <w:t>Due Dates</w:t>
            </w:r>
          </w:p>
        </w:tc>
      </w:tr>
      <w:tr w:rsidR="00CE31F4" w:rsidRPr="00F930F7" w14:paraId="70CECDF9" w14:textId="77777777" w:rsidTr="00DF6211">
        <w:trPr>
          <w:trHeight w:val="1697"/>
          <w:jc w:val="center"/>
        </w:trPr>
        <w:tc>
          <w:tcPr>
            <w:tcW w:w="1795" w:type="dxa"/>
          </w:tcPr>
          <w:p w14:paraId="0AF1B24E" w14:textId="77777777" w:rsidR="00CE31F4" w:rsidRDefault="00CE31F4" w:rsidP="00CE31F4">
            <w:pPr>
              <w:spacing w:before="120" w:after="120"/>
              <w:rPr>
                <w:rFonts w:asciiTheme="minorHAnsi" w:hAnsiTheme="minorHAnsi" w:cstheme="minorHAnsi"/>
                <w:b/>
                <w:bCs/>
                <w:w w:val="105"/>
              </w:rPr>
            </w:pPr>
            <w:r w:rsidRPr="00F930F7">
              <w:rPr>
                <w:rFonts w:asciiTheme="minorHAnsi" w:hAnsiTheme="minorHAnsi" w:cstheme="minorHAnsi"/>
                <w:b/>
                <w:bCs/>
                <w:w w:val="105"/>
              </w:rPr>
              <w:t>Week</w:t>
            </w:r>
            <w:r w:rsidRPr="00F930F7">
              <w:rPr>
                <w:rFonts w:asciiTheme="minorHAnsi" w:eastAsia="Cambria" w:hAnsiTheme="minorHAnsi" w:cstheme="minorHAnsi"/>
                <w:b/>
                <w:bCs/>
                <w:spacing w:val="-2"/>
                <w:w w:val="105"/>
              </w:rPr>
              <w:t xml:space="preserve"> </w:t>
            </w:r>
            <w:r w:rsidRPr="00F930F7">
              <w:rPr>
                <w:rFonts w:asciiTheme="minorHAnsi" w:hAnsiTheme="minorHAnsi" w:cstheme="minorHAnsi"/>
                <w:b/>
                <w:bCs/>
                <w:w w:val="105"/>
              </w:rPr>
              <w:t>1:</w:t>
            </w:r>
            <w:r w:rsidRPr="00F930F7">
              <w:rPr>
                <w:rFonts w:asciiTheme="minorHAnsi" w:eastAsia="Cambria" w:hAnsiTheme="minorHAnsi" w:cstheme="minorHAnsi"/>
                <w:b/>
                <w:bCs/>
                <w:w w:val="105"/>
              </w:rPr>
              <w:t xml:space="preserve"> </w:t>
            </w:r>
            <w:r w:rsidRPr="00F930F7">
              <w:rPr>
                <w:rFonts w:asciiTheme="minorHAnsi" w:hAnsiTheme="minorHAnsi" w:cstheme="minorHAnsi"/>
                <w:b/>
                <w:bCs/>
                <w:w w:val="105"/>
              </w:rPr>
              <w:t>Introduction</w:t>
            </w:r>
          </w:p>
          <w:p w14:paraId="41C27A69" w14:textId="70FF0FB7" w:rsidR="00CE31F4" w:rsidRPr="00F930F7" w:rsidRDefault="00CE31F4" w:rsidP="00CE31F4">
            <w:pPr>
              <w:spacing w:before="120" w:after="120"/>
              <w:rPr>
                <w:rFonts w:asciiTheme="minorHAnsi" w:eastAsia="Cambria" w:hAnsiTheme="minorHAnsi" w:cstheme="minorHAnsi"/>
              </w:rPr>
            </w:pPr>
          </w:p>
        </w:tc>
        <w:tc>
          <w:tcPr>
            <w:tcW w:w="4140" w:type="dxa"/>
          </w:tcPr>
          <w:p w14:paraId="5251350B" w14:textId="37EDE5A7" w:rsidR="00CE31F4" w:rsidRPr="00F940AE" w:rsidRDefault="00CE31F4" w:rsidP="00CE31F4">
            <w:pPr>
              <w:spacing w:before="0" w:after="0"/>
              <w:ind w:left="720"/>
              <w:rPr>
                <w:rFonts w:eastAsiaTheme="minorEastAsia" w:cs="Cambria"/>
                <w:b/>
                <w:bCs/>
                <w:w w:val="105"/>
                <w:szCs w:val="24"/>
                <w:lang w:eastAsia="ja-JP"/>
              </w:rPr>
            </w:pPr>
          </w:p>
          <w:p w14:paraId="5CDEF698" w14:textId="3628B269" w:rsidR="00CE31F4" w:rsidRPr="00F930F7" w:rsidRDefault="00CE31F4" w:rsidP="00CE31F4">
            <w:pPr>
              <w:numPr>
                <w:ilvl w:val="0"/>
                <w:numId w:val="1"/>
              </w:numPr>
              <w:spacing w:before="0"/>
              <w:rPr>
                <w:rFonts w:eastAsiaTheme="minorEastAsia" w:cs="Cambria"/>
                <w:b/>
                <w:bCs/>
                <w:w w:val="105"/>
                <w:szCs w:val="24"/>
                <w:lang w:eastAsia="ja-JP"/>
              </w:rPr>
            </w:pPr>
            <w:r w:rsidRPr="00F930F7">
              <w:rPr>
                <w:rFonts w:eastAsia="Cambria" w:cs="Cambria"/>
                <w:bCs/>
                <w:w w:val="105"/>
                <w:szCs w:val="24"/>
                <w:lang w:eastAsia="ja-JP"/>
              </w:rPr>
              <w:t xml:space="preserve">Review the course syllabus </w:t>
            </w:r>
          </w:p>
          <w:p w14:paraId="70A706FF" w14:textId="324983B9" w:rsidR="00CE31F4" w:rsidRPr="00F930F7" w:rsidRDefault="00174C67" w:rsidP="00CE31F4">
            <w:pPr>
              <w:numPr>
                <w:ilvl w:val="0"/>
                <w:numId w:val="1"/>
              </w:numPr>
              <w:spacing w:before="0"/>
              <w:rPr>
                <w:rFonts w:eastAsiaTheme="minorEastAsia" w:cs="Cambria"/>
                <w:b/>
                <w:bCs/>
                <w:w w:val="105"/>
                <w:szCs w:val="24"/>
                <w:lang w:eastAsia="ja-JP"/>
              </w:rPr>
            </w:pPr>
            <w:r>
              <w:rPr>
                <w:rFonts w:eastAsia="Cambria" w:cs="Cambria"/>
                <w:bCs/>
                <w:w w:val="105"/>
                <w:szCs w:val="24"/>
                <w:lang w:eastAsia="ja-JP"/>
              </w:rPr>
              <w:t>Review the rules for the class including the IBL methodology.</w:t>
            </w:r>
            <w:r w:rsidR="00CE31F4">
              <w:rPr>
                <w:rFonts w:eastAsia="Cambria" w:cs="Cambria"/>
                <w:bCs/>
                <w:w w:val="105"/>
                <w:szCs w:val="24"/>
                <w:lang w:eastAsia="ja-JP"/>
              </w:rPr>
              <w:t xml:space="preserve"> </w:t>
            </w:r>
          </w:p>
          <w:p w14:paraId="4BAA2463" w14:textId="72A2C83B" w:rsidR="00CE31F4" w:rsidRPr="00BC51C1" w:rsidRDefault="00CE31F4" w:rsidP="00CE31F4">
            <w:pPr>
              <w:numPr>
                <w:ilvl w:val="0"/>
                <w:numId w:val="1"/>
              </w:numPr>
              <w:spacing w:before="0"/>
              <w:rPr>
                <w:rFonts w:eastAsia="Calibri" w:cs="Cambria"/>
                <w:b/>
                <w:bCs/>
                <w:szCs w:val="24"/>
                <w:lang w:eastAsia="ja-JP"/>
              </w:rPr>
            </w:pPr>
            <w:r>
              <w:rPr>
                <w:rFonts w:eastAsia="Cambria" w:cs="Cambria"/>
                <w:bCs/>
                <w:w w:val="105"/>
                <w:szCs w:val="24"/>
                <w:lang w:eastAsia="ja-JP"/>
              </w:rPr>
              <w:t xml:space="preserve">Start </w:t>
            </w:r>
            <w:r w:rsidR="00174C67">
              <w:rPr>
                <w:rFonts w:eastAsia="Cambria" w:cs="Cambria"/>
                <w:bCs/>
                <w:w w:val="105"/>
                <w:szCs w:val="24"/>
                <w:lang w:eastAsia="ja-JP"/>
              </w:rPr>
              <w:t>class presentations.</w:t>
            </w:r>
          </w:p>
        </w:tc>
        <w:tc>
          <w:tcPr>
            <w:tcW w:w="3420" w:type="dxa"/>
          </w:tcPr>
          <w:p w14:paraId="5942C00E" w14:textId="1B6F5FC8" w:rsidR="00CE31F4" w:rsidRPr="00F930F7" w:rsidRDefault="00174C67" w:rsidP="00CE31F4">
            <w:pPr>
              <w:spacing w:before="120" w:after="120"/>
              <w:rPr>
                <w:rFonts w:asciiTheme="minorHAnsi" w:eastAsia="Cambria" w:hAnsiTheme="minorHAnsi"/>
                <w:i/>
                <w:iCs/>
              </w:rPr>
            </w:pPr>
            <w:r>
              <w:rPr>
                <w:rFonts w:asciiTheme="minorHAnsi" w:eastAsia="Cambria" w:hAnsiTheme="minorHAnsi"/>
                <w:i/>
                <w:iCs/>
              </w:rPr>
              <w:t xml:space="preserve"> Each class period students will be asked to volunteer to present their theorems. Students get points as </w:t>
            </w:r>
            <w:r w:rsidR="00095A17">
              <w:rPr>
                <w:rFonts w:asciiTheme="minorHAnsi" w:eastAsia="Cambria" w:hAnsiTheme="minorHAnsi"/>
                <w:i/>
                <w:iCs/>
              </w:rPr>
              <w:t>they successfully present a proof. Each class is an opportunity to earn points for the final grade. Each class is a “due date.”</w:t>
            </w:r>
          </w:p>
        </w:tc>
      </w:tr>
      <w:tr w:rsidR="00F557E8" w:rsidRPr="00F930F7" w14:paraId="3647DB49" w14:textId="77777777" w:rsidTr="00DF6211">
        <w:trPr>
          <w:trHeight w:val="1160"/>
          <w:jc w:val="center"/>
        </w:trPr>
        <w:tc>
          <w:tcPr>
            <w:tcW w:w="1795" w:type="dxa"/>
          </w:tcPr>
          <w:p w14:paraId="2BDC98F1" w14:textId="77777777" w:rsidR="00F557E8" w:rsidRDefault="00F557E8" w:rsidP="00F557E8">
            <w:pPr>
              <w:spacing w:before="120" w:after="120"/>
              <w:rPr>
                <w:rFonts w:asciiTheme="minorHAnsi" w:hAnsiTheme="minorHAnsi" w:cstheme="minorHAnsi"/>
                <w:b/>
                <w:bCs/>
                <w:w w:val="105"/>
              </w:rPr>
            </w:pPr>
            <w:r w:rsidRPr="00F930F7">
              <w:rPr>
                <w:rFonts w:asciiTheme="minorHAnsi" w:hAnsiTheme="minorHAnsi" w:cstheme="minorHAnsi"/>
                <w:b/>
                <w:bCs/>
                <w:w w:val="105"/>
              </w:rPr>
              <w:t>Week 2:</w:t>
            </w:r>
          </w:p>
          <w:p w14:paraId="48C0B115" w14:textId="040AD6C5" w:rsidR="00F557E8" w:rsidRPr="00F930F7" w:rsidRDefault="00F557E8" w:rsidP="00F557E8">
            <w:pPr>
              <w:spacing w:before="120" w:after="120"/>
              <w:rPr>
                <w:rFonts w:asciiTheme="minorHAnsi" w:eastAsia="Cambria" w:hAnsiTheme="minorHAnsi" w:cstheme="minorHAnsi"/>
                <w:b/>
                <w:bCs/>
              </w:rPr>
            </w:pPr>
          </w:p>
        </w:tc>
        <w:tc>
          <w:tcPr>
            <w:tcW w:w="4140" w:type="dxa"/>
          </w:tcPr>
          <w:p w14:paraId="23565490" w14:textId="531B7D94" w:rsidR="00F557E8" w:rsidRPr="00095A17" w:rsidRDefault="00095A17" w:rsidP="00095A17">
            <w:pPr>
              <w:numPr>
                <w:ilvl w:val="0"/>
                <w:numId w:val="1"/>
              </w:numPr>
              <w:spacing w:before="0"/>
              <w:rPr>
                <w:rFonts w:eastAsiaTheme="minorEastAsia" w:cs="Cambria"/>
                <w:b/>
                <w:bCs/>
                <w:w w:val="105"/>
                <w:szCs w:val="24"/>
                <w:lang w:eastAsia="ja-JP"/>
              </w:rPr>
            </w:pPr>
            <w:r>
              <w:rPr>
                <w:rFonts w:eastAsia="Cambria" w:cs="Cambria"/>
                <w:bCs/>
                <w:w w:val="105"/>
                <w:szCs w:val="24"/>
                <w:lang w:eastAsia="ja-JP"/>
              </w:rPr>
              <w:t>Do class presentations</w:t>
            </w:r>
          </w:p>
        </w:tc>
        <w:tc>
          <w:tcPr>
            <w:tcW w:w="3420" w:type="dxa"/>
          </w:tcPr>
          <w:p w14:paraId="41F6DB4C" w14:textId="0DEDD0A1" w:rsidR="00F557E8" w:rsidRPr="00F930F7" w:rsidRDefault="00095A17" w:rsidP="00F557E8">
            <w:pPr>
              <w:spacing w:before="120" w:after="120"/>
              <w:rPr>
                <w:rFonts w:asciiTheme="minorHAnsi" w:eastAsia="Cambria" w:hAnsiTheme="minorHAnsi" w:cstheme="minorHAnsi"/>
                <w:i/>
                <w:iCs/>
                <w:szCs w:val="24"/>
              </w:rPr>
            </w:pPr>
            <w:r>
              <w:rPr>
                <w:rFonts w:asciiTheme="minorHAnsi" w:eastAsia="Cambria" w:hAnsiTheme="minorHAnsi"/>
                <w:i/>
                <w:iCs/>
              </w:rPr>
              <w:t>Each class is an opportunity to earn points for the final grade. Each class is a “due date.”</w:t>
            </w:r>
          </w:p>
        </w:tc>
      </w:tr>
      <w:tr w:rsidR="00D50C31" w:rsidRPr="00F930F7" w14:paraId="047DF085" w14:textId="77777777" w:rsidTr="00DF6211">
        <w:trPr>
          <w:trHeight w:val="1236"/>
          <w:jc w:val="center"/>
        </w:trPr>
        <w:tc>
          <w:tcPr>
            <w:tcW w:w="1795" w:type="dxa"/>
          </w:tcPr>
          <w:p w14:paraId="25FF8CE0" w14:textId="77777777" w:rsidR="00D50C31" w:rsidRDefault="00D50C31" w:rsidP="00D50C31">
            <w:pPr>
              <w:spacing w:before="120" w:after="120"/>
              <w:rPr>
                <w:rFonts w:asciiTheme="minorHAnsi" w:hAnsiTheme="minorHAnsi" w:cstheme="minorHAnsi"/>
                <w:b/>
                <w:bCs/>
                <w:w w:val="105"/>
              </w:rPr>
            </w:pPr>
            <w:r w:rsidRPr="00F930F7">
              <w:rPr>
                <w:rFonts w:asciiTheme="minorHAnsi" w:hAnsiTheme="minorHAnsi" w:cstheme="minorHAnsi"/>
                <w:b/>
                <w:bCs/>
                <w:w w:val="105"/>
              </w:rPr>
              <w:t>Week 3:</w:t>
            </w:r>
          </w:p>
          <w:p w14:paraId="7DB44FD7" w14:textId="2EDDFDA3" w:rsidR="00D50C31" w:rsidRPr="00F930F7" w:rsidRDefault="00D50C31" w:rsidP="00D50C31">
            <w:pPr>
              <w:spacing w:before="120" w:after="120"/>
              <w:rPr>
                <w:rFonts w:asciiTheme="minorHAnsi" w:hAnsiTheme="minorHAnsi" w:cstheme="minorHAnsi"/>
                <w:b/>
                <w:bCs/>
                <w:w w:val="105"/>
              </w:rPr>
            </w:pPr>
          </w:p>
        </w:tc>
        <w:tc>
          <w:tcPr>
            <w:tcW w:w="4140" w:type="dxa"/>
          </w:tcPr>
          <w:p w14:paraId="0967E086" w14:textId="68153147" w:rsidR="00D50C31" w:rsidRPr="00F557E8" w:rsidRDefault="00D50C31" w:rsidP="00D50C31">
            <w:pPr>
              <w:numPr>
                <w:ilvl w:val="0"/>
                <w:numId w:val="1"/>
              </w:numPr>
              <w:spacing w:before="0"/>
              <w:rPr>
                <w:rFonts w:eastAsiaTheme="minorEastAsia" w:cs="Cambria"/>
                <w:w w:val="105"/>
                <w:szCs w:val="24"/>
                <w:lang w:eastAsia="ja-JP"/>
              </w:rPr>
            </w:pPr>
            <w:r>
              <w:rPr>
                <w:rFonts w:eastAsia="Cambria" w:cs="Cambria"/>
                <w:bCs/>
                <w:w w:val="105"/>
                <w:szCs w:val="24"/>
                <w:lang w:eastAsia="ja-JP"/>
              </w:rPr>
              <w:t>Do class presentations</w:t>
            </w:r>
          </w:p>
        </w:tc>
        <w:tc>
          <w:tcPr>
            <w:tcW w:w="3420" w:type="dxa"/>
          </w:tcPr>
          <w:p w14:paraId="711D1A11" w14:textId="23043732" w:rsidR="00D50C31" w:rsidRPr="00F930F7" w:rsidRDefault="00D50C31" w:rsidP="00D50C31">
            <w:pPr>
              <w:spacing w:before="120" w:after="120"/>
              <w:rPr>
                <w:rFonts w:asciiTheme="minorHAnsi" w:eastAsia="Cambria" w:hAnsiTheme="minorHAnsi" w:cstheme="minorHAnsi"/>
                <w:i/>
                <w:iCs/>
                <w:szCs w:val="24"/>
              </w:rPr>
            </w:pPr>
            <w:r>
              <w:rPr>
                <w:rFonts w:asciiTheme="minorHAnsi" w:eastAsia="Cambria" w:hAnsiTheme="minorHAnsi"/>
                <w:i/>
                <w:iCs/>
              </w:rPr>
              <w:t>Each class is an opportunity to earn points for the final grade. Each class is a “due date.”</w:t>
            </w:r>
          </w:p>
        </w:tc>
      </w:tr>
      <w:tr w:rsidR="00D50C31" w:rsidRPr="00F930F7" w14:paraId="4D8CBFC5" w14:textId="77777777" w:rsidTr="00DF6211">
        <w:trPr>
          <w:trHeight w:val="1236"/>
          <w:jc w:val="center"/>
        </w:trPr>
        <w:tc>
          <w:tcPr>
            <w:tcW w:w="1795" w:type="dxa"/>
          </w:tcPr>
          <w:p w14:paraId="45CC4E9F" w14:textId="77777777" w:rsidR="00D50C31" w:rsidRDefault="00D50C31" w:rsidP="00D50C31">
            <w:pPr>
              <w:spacing w:before="120" w:after="120"/>
              <w:rPr>
                <w:rFonts w:asciiTheme="minorHAnsi" w:hAnsiTheme="minorHAnsi" w:cstheme="minorHAnsi"/>
                <w:b/>
                <w:bCs/>
                <w:w w:val="105"/>
              </w:rPr>
            </w:pPr>
            <w:r w:rsidRPr="00F930F7">
              <w:rPr>
                <w:rFonts w:asciiTheme="minorHAnsi" w:hAnsiTheme="minorHAnsi" w:cstheme="minorHAnsi"/>
                <w:b/>
                <w:bCs/>
                <w:w w:val="105"/>
              </w:rPr>
              <w:t>Week 4:</w:t>
            </w:r>
          </w:p>
          <w:p w14:paraId="6E80D8FC" w14:textId="1558274A" w:rsidR="00D50C31" w:rsidRPr="00F930F7" w:rsidRDefault="00D50C31" w:rsidP="00D50C31">
            <w:pPr>
              <w:spacing w:before="120" w:after="120"/>
              <w:rPr>
                <w:rFonts w:asciiTheme="minorHAnsi" w:hAnsiTheme="minorHAnsi" w:cstheme="minorHAnsi"/>
                <w:b/>
                <w:bCs/>
                <w:w w:val="105"/>
              </w:rPr>
            </w:pPr>
          </w:p>
        </w:tc>
        <w:tc>
          <w:tcPr>
            <w:tcW w:w="4140" w:type="dxa"/>
          </w:tcPr>
          <w:p w14:paraId="60111E00" w14:textId="38D338CC" w:rsidR="00D50C31" w:rsidRPr="00BB4274" w:rsidRDefault="00D50C31" w:rsidP="00D50C31">
            <w:pPr>
              <w:numPr>
                <w:ilvl w:val="0"/>
                <w:numId w:val="1"/>
              </w:numPr>
              <w:spacing w:before="0"/>
              <w:rPr>
                <w:rFonts w:eastAsiaTheme="minorEastAsia" w:cs="Cambria"/>
                <w:b/>
                <w:bCs/>
                <w:w w:val="105"/>
                <w:szCs w:val="24"/>
                <w:lang w:eastAsia="ja-JP"/>
              </w:rPr>
            </w:pPr>
            <w:r>
              <w:rPr>
                <w:rFonts w:eastAsia="Cambria" w:cs="Cambria"/>
                <w:bCs/>
                <w:w w:val="105"/>
                <w:szCs w:val="24"/>
                <w:lang w:eastAsia="ja-JP"/>
              </w:rPr>
              <w:t>Do class presentations</w:t>
            </w:r>
          </w:p>
        </w:tc>
        <w:tc>
          <w:tcPr>
            <w:tcW w:w="3420" w:type="dxa"/>
          </w:tcPr>
          <w:p w14:paraId="0BB8D9EB" w14:textId="16D3486C" w:rsidR="00D50C31" w:rsidRPr="00F930F7" w:rsidRDefault="00D50C31" w:rsidP="00D50C31">
            <w:pPr>
              <w:spacing w:before="120" w:after="120"/>
              <w:rPr>
                <w:rFonts w:asciiTheme="minorHAnsi" w:eastAsia="Cambria" w:hAnsiTheme="minorHAnsi" w:cstheme="minorHAnsi"/>
                <w:i/>
                <w:iCs/>
                <w:szCs w:val="24"/>
              </w:rPr>
            </w:pPr>
            <w:r>
              <w:rPr>
                <w:rFonts w:asciiTheme="minorHAnsi" w:eastAsia="Cambria" w:hAnsiTheme="minorHAnsi"/>
                <w:i/>
                <w:iCs/>
              </w:rPr>
              <w:t>Each class is an opportunity to earn points for the final grade. Each class is a “due date.”</w:t>
            </w:r>
          </w:p>
        </w:tc>
      </w:tr>
      <w:tr w:rsidR="00D50C31" w:rsidRPr="00F930F7" w14:paraId="4A6C667D" w14:textId="77777777" w:rsidTr="00DF6211">
        <w:trPr>
          <w:trHeight w:val="1236"/>
          <w:jc w:val="center"/>
        </w:trPr>
        <w:tc>
          <w:tcPr>
            <w:tcW w:w="1795" w:type="dxa"/>
          </w:tcPr>
          <w:p w14:paraId="5D1142F2" w14:textId="77777777" w:rsidR="00D50C31" w:rsidRDefault="00D50C31" w:rsidP="00D50C31">
            <w:pPr>
              <w:spacing w:before="120" w:after="120"/>
              <w:rPr>
                <w:rFonts w:asciiTheme="minorHAnsi" w:hAnsiTheme="minorHAnsi" w:cstheme="minorHAnsi"/>
                <w:b/>
                <w:bCs/>
                <w:w w:val="105"/>
              </w:rPr>
            </w:pPr>
            <w:r w:rsidRPr="00F930F7">
              <w:rPr>
                <w:rFonts w:asciiTheme="minorHAnsi" w:hAnsiTheme="minorHAnsi" w:cstheme="minorHAnsi"/>
                <w:b/>
                <w:bCs/>
                <w:w w:val="105"/>
              </w:rPr>
              <w:t>Week 5:</w:t>
            </w:r>
          </w:p>
          <w:p w14:paraId="2BA5D9A2" w14:textId="71E809E3" w:rsidR="00D50C31" w:rsidRPr="00F930F7" w:rsidRDefault="00D50C31" w:rsidP="00D50C31">
            <w:pPr>
              <w:spacing w:before="120" w:after="120"/>
              <w:rPr>
                <w:rFonts w:asciiTheme="minorHAnsi" w:hAnsiTheme="minorHAnsi" w:cstheme="minorHAnsi"/>
                <w:b/>
                <w:bCs/>
                <w:w w:val="105"/>
              </w:rPr>
            </w:pPr>
          </w:p>
        </w:tc>
        <w:tc>
          <w:tcPr>
            <w:tcW w:w="4140" w:type="dxa"/>
          </w:tcPr>
          <w:p w14:paraId="149AF95D" w14:textId="260DFEC2" w:rsidR="00D50C31" w:rsidRPr="00F930F7" w:rsidRDefault="00D50C31" w:rsidP="00D50C31">
            <w:pPr>
              <w:spacing w:before="120" w:after="120"/>
              <w:rPr>
                <w:rFonts w:asciiTheme="minorHAnsi" w:hAnsiTheme="minorHAnsi" w:cstheme="minorHAnsi"/>
                <w:i/>
                <w:w w:val="105"/>
                <w:szCs w:val="24"/>
              </w:rPr>
            </w:pPr>
            <w:r>
              <w:rPr>
                <w:rFonts w:eastAsia="Cambria" w:cs="Cambria"/>
                <w:bCs/>
                <w:w w:val="105"/>
                <w:szCs w:val="24"/>
                <w:lang w:eastAsia="ja-JP"/>
              </w:rPr>
              <w:t>Do class presentations</w:t>
            </w:r>
          </w:p>
        </w:tc>
        <w:tc>
          <w:tcPr>
            <w:tcW w:w="3420" w:type="dxa"/>
          </w:tcPr>
          <w:p w14:paraId="185D32A3" w14:textId="428E18CC" w:rsidR="00D50C31" w:rsidRPr="00F930F7" w:rsidRDefault="00D50C31" w:rsidP="00D50C31">
            <w:pPr>
              <w:spacing w:before="120" w:after="120"/>
              <w:rPr>
                <w:rFonts w:asciiTheme="minorHAnsi" w:eastAsia="Cambria" w:hAnsiTheme="minorHAnsi" w:cstheme="minorHAnsi"/>
                <w:i/>
                <w:iCs/>
                <w:szCs w:val="24"/>
              </w:rPr>
            </w:pPr>
            <w:r>
              <w:rPr>
                <w:rFonts w:asciiTheme="minorHAnsi" w:eastAsia="Cambria" w:hAnsiTheme="minorHAnsi"/>
                <w:i/>
                <w:iCs/>
              </w:rPr>
              <w:t>Each class is an opportunity to earn points for the final grade. Each class is a “due date.”</w:t>
            </w:r>
          </w:p>
        </w:tc>
      </w:tr>
      <w:tr w:rsidR="00D50C31" w:rsidRPr="00F930F7" w14:paraId="56829E19" w14:textId="77777777" w:rsidTr="00DF6211">
        <w:trPr>
          <w:trHeight w:val="1236"/>
          <w:jc w:val="center"/>
        </w:trPr>
        <w:tc>
          <w:tcPr>
            <w:tcW w:w="1795" w:type="dxa"/>
          </w:tcPr>
          <w:p w14:paraId="5A1319BD" w14:textId="77777777" w:rsidR="00D50C31" w:rsidRDefault="00D50C31" w:rsidP="00D50C31">
            <w:pPr>
              <w:spacing w:before="120" w:after="120"/>
              <w:rPr>
                <w:rFonts w:asciiTheme="minorHAnsi" w:hAnsiTheme="minorHAnsi" w:cstheme="minorHAnsi"/>
                <w:b/>
                <w:bCs/>
                <w:w w:val="105"/>
              </w:rPr>
            </w:pPr>
            <w:r w:rsidRPr="00F930F7">
              <w:rPr>
                <w:rFonts w:asciiTheme="minorHAnsi" w:hAnsiTheme="minorHAnsi" w:cstheme="minorHAnsi"/>
                <w:b/>
                <w:bCs/>
                <w:w w:val="105"/>
              </w:rPr>
              <w:t>Week 6:</w:t>
            </w:r>
          </w:p>
          <w:p w14:paraId="3BA4A9FE" w14:textId="6DD038A8" w:rsidR="00D50C31" w:rsidRPr="00F930F7" w:rsidRDefault="00D50C31" w:rsidP="00D50C31">
            <w:pPr>
              <w:spacing w:before="120" w:after="120"/>
              <w:rPr>
                <w:rFonts w:asciiTheme="minorHAnsi" w:hAnsiTheme="minorHAnsi" w:cstheme="minorHAnsi"/>
                <w:b/>
                <w:bCs/>
                <w:w w:val="105"/>
              </w:rPr>
            </w:pPr>
          </w:p>
        </w:tc>
        <w:tc>
          <w:tcPr>
            <w:tcW w:w="4140" w:type="dxa"/>
          </w:tcPr>
          <w:p w14:paraId="371A5449" w14:textId="60B1F866" w:rsidR="00D50C31" w:rsidRPr="00F930F7" w:rsidRDefault="00D50C31" w:rsidP="00D50C31">
            <w:pPr>
              <w:spacing w:before="120" w:after="120"/>
              <w:rPr>
                <w:rFonts w:asciiTheme="minorHAnsi" w:hAnsiTheme="minorHAnsi" w:cstheme="minorHAnsi"/>
                <w:i/>
                <w:w w:val="105"/>
                <w:szCs w:val="24"/>
              </w:rPr>
            </w:pPr>
            <w:r>
              <w:rPr>
                <w:rFonts w:eastAsia="Cambria" w:cs="Cambria"/>
                <w:bCs/>
                <w:w w:val="105"/>
                <w:szCs w:val="24"/>
                <w:lang w:eastAsia="ja-JP"/>
              </w:rPr>
              <w:t>Do class presentations</w:t>
            </w:r>
          </w:p>
        </w:tc>
        <w:tc>
          <w:tcPr>
            <w:tcW w:w="3420" w:type="dxa"/>
          </w:tcPr>
          <w:p w14:paraId="0820344A" w14:textId="605A2179" w:rsidR="00D50C31" w:rsidRPr="00F930F7" w:rsidRDefault="00D50C31" w:rsidP="00D50C31">
            <w:pPr>
              <w:spacing w:before="120" w:after="120"/>
              <w:rPr>
                <w:rFonts w:asciiTheme="minorHAnsi" w:eastAsia="Cambria" w:hAnsiTheme="minorHAnsi" w:cstheme="minorHAnsi"/>
                <w:i/>
                <w:iCs/>
                <w:szCs w:val="24"/>
              </w:rPr>
            </w:pPr>
            <w:r>
              <w:rPr>
                <w:rFonts w:asciiTheme="minorHAnsi" w:eastAsia="Cambria" w:hAnsiTheme="minorHAnsi"/>
                <w:i/>
                <w:iCs/>
              </w:rPr>
              <w:t>Each class is an opportunity to earn points for the final grade. Each class is a “due date.”</w:t>
            </w:r>
          </w:p>
        </w:tc>
      </w:tr>
      <w:tr w:rsidR="00D50C31" w:rsidRPr="00F930F7" w14:paraId="50551CBC" w14:textId="77777777" w:rsidTr="00DF6211">
        <w:trPr>
          <w:trHeight w:val="1236"/>
          <w:jc w:val="center"/>
        </w:trPr>
        <w:tc>
          <w:tcPr>
            <w:tcW w:w="1795" w:type="dxa"/>
          </w:tcPr>
          <w:p w14:paraId="6BF80D28" w14:textId="681A7426" w:rsidR="00D50C31" w:rsidRPr="00F930F7" w:rsidRDefault="00D50C31" w:rsidP="00F92A99">
            <w:pPr>
              <w:spacing w:before="120" w:after="120"/>
              <w:rPr>
                <w:rFonts w:asciiTheme="minorHAnsi" w:hAnsiTheme="minorHAnsi" w:cstheme="minorHAnsi"/>
                <w:b/>
                <w:bCs/>
                <w:w w:val="105"/>
              </w:rPr>
            </w:pPr>
            <w:r w:rsidRPr="00F930F7">
              <w:rPr>
                <w:rFonts w:asciiTheme="minorHAnsi" w:hAnsiTheme="minorHAnsi" w:cstheme="minorHAnsi"/>
                <w:b/>
                <w:bCs/>
                <w:w w:val="105"/>
              </w:rPr>
              <w:t>Week 7:</w:t>
            </w:r>
          </w:p>
        </w:tc>
        <w:tc>
          <w:tcPr>
            <w:tcW w:w="4140" w:type="dxa"/>
          </w:tcPr>
          <w:p w14:paraId="261D9CD6" w14:textId="5135F561" w:rsidR="00D50C31" w:rsidRPr="00F930F7" w:rsidRDefault="00D50C31" w:rsidP="00D50C31">
            <w:pPr>
              <w:spacing w:before="120" w:after="120"/>
              <w:rPr>
                <w:rFonts w:asciiTheme="minorHAnsi" w:hAnsiTheme="minorHAnsi" w:cstheme="minorHAnsi"/>
                <w:i/>
                <w:w w:val="105"/>
                <w:szCs w:val="24"/>
              </w:rPr>
            </w:pPr>
            <w:r>
              <w:rPr>
                <w:rFonts w:eastAsia="Cambria" w:cs="Cambria"/>
                <w:bCs/>
                <w:w w:val="105"/>
                <w:szCs w:val="24"/>
                <w:lang w:eastAsia="ja-JP"/>
              </w:rPr>
              <w:t>Do class presentations</w:t>
            </w:r>
          </w:p>
        </w:tc>
        <w:tc>
          <w:tcPr>
            <w:tcW w:w="3420" w:type="dxa"/>
          </w:tcPr>
          <w:p w14:paraId="59168765" w14:textId="7CC31737" w:rsidR="00D50C31" w:rsidRPr="00F930F7" w:rsidRDefault="00D50C31" w:rsidP="00D50C31">
            <w:pPr>
              <w:spacing w:before="120" w:after="120"/>
              <w:rPr>
                <w:rFonts w:asciiTheme="minorHAnsi" w:eastAsia="Cambria" w:hAnsiTheme="minorHAnsi" w:cstheme="minorHAnsi"/>
                <w:i/>
                <w:iCs/>
                <w:szCs w:val="24"/>
              </w:rPr>
            </w:pPr>
            <w:r>
              <w:rPr>
                <w:rFonts w:asciiTheme="minorHAnsi" w:eastAsia="Cambria" w:hAnsiTheme="minorHAnsi"/>
                <w:i/>
                <w:iCs/>
              </w:rPr>
              <w:t>Each class is an opportunity to earn points for the final grade. Each class is a “due date.”</w:t>
            </w:r>
          </w:p>
        </w:tc>
      </w:tr>
      <w:tr w:rsidR="00D50C31" w:rsidRPr="00F930F7" w14:paraId="34954228" w14:textId="77777777" w:rsidTr="00DF6211">
        <w:trPr>
          <w:trHeight w:val="1236"/>
          <w:jc w:val="center"/>
        </w:trPr>
        <w:tc>
          <w:tcPr>
            <w:tcW w:w="1795" w:type="dxa"/>
          </w:tcPr>
          <w:p w14:paraId="6C3C397A" w14:textId="59E6BE07" w:rsidR="00D50C31" w:rsidRPr="00F930F7" w:rsidRDefault="00D50C31" w:rsidP="00F92A99">
            <w:pPr>
              <w:spacing w:before="120" w:after="120"/>
              <w:rPr>
                <w:rFonts w:asciiTheme="minorHAnsi" w:hAnsiTheme="minorHAnsi" w:cstheme="minorHAnsi"/>
                <w:b/>
                <w:bCs/>
                <w:w w:val="105"/>
              </w:rPr>
            </w:pPr>
            <w:r w:rsidRPr="00F930F7">
              <w:rPr>
                <w:rFonts w:asciiTheme="minorHAnsi" w:hAnsiTheme="minorHAnsi" w:cstheme="minorHAnsi"/>
                <w:b/>
                <w:bCs/>
                <w:w w:val="105"/>
              </w:rPr>
              <w:t>Week 8:</w:t>
            </w:r>
          </w:p>
        </w:tc>
        <w:tc>
          <w:tcPr>
            <w:tcW w:w="4140" w:type="dxa"/>
          </w:tcPr>
          <w:p w14:paraId="5D75EDB6" w14:textId="308C5993" w:rsidR="00D50C31" w:rsidRPr="00F930F7" w:rsidRDefault="00D50C31" w:rsidP="00D50C31">
            <w:pPr>
              <w:spacing w:before="120" w:after="120"/>
              <w:rPr>
                <w:rFonts w:asciiTheme="minorHAnsi" w:hAnsiTheme="minorHAnsi" w:cstheme="minorHAnsi"/>
                <w:i/>
                <w:w w:val="105"/>
                <w:szCs w:val="24"/>
              </w:rPr>
            </w:pPr>
            <w:r>
              <w:rPr>
                <w:rFonts w:eastAsia="Cambria" w:cs="Cambria"/>
                <w:bCs/>
                <w:w w:val="105"/>
                <w:szCs w:val="24"/>
                <w:lang w:eastAsia="ja-JP"/>
              </w:rPr>
              <w:t>Do class presentations</w:t>
            </w:r>
          </w:p>
        </w:tc>
        <w:tc>
          <w:tcPr>
            <w:tcW w:w="3420" w:type="dxa"/>
          </w:tcPr>
          <w:p w14:paraId="102D4AA4" w14:textId="3C7870A8" w:rsidR="00D50C31" w:rsidRPr="00F930F7" w:rsidRDefault="00D50C31" w:rsidP="00D50C31">
            <w:pPr>
              <w:spacing w:before="120" w:after="120"/>
              <w:rPr>
                <w:rFonts w:asciiTheme="minorHAnsi" w:eastAsia="Cambria" w:hAnsiTheme="minorHAnsi" w:cstheme="minorHAnsi"/>
                <w:i/>
                <w:iCs/>
                <w:szCs w:val="24"/>
              </w:rPr>
            </w:pPr>
            <w:r>
              <w:rPr>
                <w:rFonts w:asciiTheme="minorHAnsi" w:eastAsia="Cambria" w:hAnsiTheme="minorHAnsi"/>
                <w:i/>
                <w:iCs/>
              </w:rPr>
              <w:t>Each class is an opportunity to earn points for the final grade. Each class is a “due date.”</w:t>
            </w:r>
          </w:p>
        </w:tc>
      </w:tr>
      <w:tr w:rsidR="00D50C31" w:rsidRPr="00F930F7" w14:paraId="36D949D1" w14:textId="77777777" w:rsidTr="00DF6211">
        <w:trPr>
          <w:trHeight w:val="1236"/>
          <w:jc w:val="center"/>
        </w:trPr>
        <w:tc>
          <w:tcPr>
            <w:tcW w:w="1795" w:type="dxa"/>
          </w:tcPr>
          <w:p w14:paraId="5D17C46F" w14:textId="041505C9" w:rsidR="00D50C31" w:rsidRPr="00F930F7" w:rsidRDefault="00D50C31" w:rsidP="00F92A99">
            <w:pPr>
              <w:spacing w:before="120" w:after="120"/>
              <w:rPr>
                <w:rFonts w:asciiTheme="minorHAnsi" w:hAnsiTheme="minorHAnsi" w:cstheme="minorHAnsi"/>
                <w:b/>
                <w:bCs/>
                <w:w w:val="105"/>
              </w:rPr>
            </w:pPr>
            <w:r w:rsidRPr="00F930F7">
              <w:rPr>
                <w:rFonts w:asciiTheme="minorHAnsi" w:hAnsiTheme="minorHAnsi" w:cstheme="minorHAnsi"/>
                <w:b/>
                <w:bCs/>
                <w:w w:val="105"/>
              </w:rPr>
              <w:t>Week 9:</w:t>
            </w:r>
          </w:p>
        </w:tc>
        <w:tc>
          <w:tcPr>
            <w:tcW w:w="4140" w:type="dxa"/>
          </w:tcPr>
          <w:p w14:paraId="73D7B03C" w14:textId="5EE61727" w:rsidR="00D50C31" w:rsidRPr="00F930F7" w:rsidRDefault="00D50C31" w:rsidP="00D50C31">
            <w:pPr>
              <w:spacing w:before="120" w:after="120"/>
              <w:rPr>
                <w:rFonts w:asciiTheme="minorHAnsi" w:hAnsiTheme="minorHAnsi" w:cstheme="minorHAnsi"/>
                <w:i/>
                <w:w w:val="105"/>
                <w:szCs w:val="24"/>
              </w:rPr>
            </w:pPr>
            <w:r>
              <w:rPr>
                <w:rFonts w:eastAsia="Cambria" w:cs="Cambria"/>
                <w:bCs/>
                <w:w w:val="105"/>
                <w:szCs w:val="24"/>
                <w:lang w:eastAsia="ja-JP"/>
              </w:rPr>
              <w:t>Do class presentations</w:t>
            </w:r>
          </w:p>
        </w:tc>
        <w:tc>
          <w:tcPr>
            <w:tcW w:w="3420" w:type="dxa"/>
          </w:tcPr>
          <w:p w14:paraId="3490ECCD" w14:textId="7386A9E8" w:rsidR="00D50C31" w:rsidRPr="00F930F7" w:rsidRDefault="00D50C31" w:rsidP="00D50C31">
            <w:pPr>
              <w:spacing w:before="120" w:after="120"/>
              <w:rPr>
                <w:rFonts w:asciiTheme="minorHAnsi" w:eastAsia="Cambria" w:hAnsiTheme="minorHAnsi" w:cstheme="minorHAnsi"/>
                <w:i/>
                <w:iCs/>
                <w:szCs w:val="24"/>
              </w:rPr>
            </w:pPr>
            <w:r>
              <w:rPr>
                <w:rFonts w:asciiTheme="minorHAnsi" w:eastAsia="Cambria" w:hAnsiTheme="minorHAnsi"/>
                <w:i/>
                <w:iCs/>
              </w:rPr>
              <w:t>Each class is an opportunity to earn points for the final grade. Each class is a “due date.”</w:t>
            </w:r>
          </w:p>
        </w:tc>
      </w:tr>
      <w:tr w:rsidR="00D50C31" w:rsidRPr="00F930F7" w14:paraId="3A8CF3DF" w14:textId="77777777" w:rsidTr="00DF6211">
        <w:trPr>
          <w:trHeight w:val="1236"/>
          <w:jc w:val="center"/>
        </w:trPr>
        <w:tc>
          <w:tcPr>
            <w:tcW w:w="1795" w:type="dxa"/>
          </w:tcPr>
          <w:p w14:paraId="48F1AC7E" w14:textId="358BB16F" w:rsidR="00D50C31" w:rsidRPr="00F930F7" w:rsidRDefault="00D50C31" w:rsidP="00F92A99">
            <w:pPr>
              <w:spacing w:before="120" w:after="120"/>
              <w:rPr>
                <w:rFonts w:asciiTheme="minorHAnsi" w:hAnsiTheme="minorHAnsi" w:cstheme="minorHAnsi"/>
                <w:b/>
                <w:bCs/>
                <w:w w:val="105"/>
              </w:rPr>
            </w:pPr>
            <w:r>
              <w:rPr>
                <w:rFonts w:asciiTheme="minorHAnsi" w:hAnsiTheme="minorHAnsi" w:cstheme="minorHAnsi"/>
                <w:b/>
                <w:bCs/>
                <w:w w:val="105"/>
              </w:rPr>
              <w:t>Week 10:</w:t>
            </w:r>
          </w:p>
        </w:tc>
        <w:tc>
          <w:tcPr>
            <w:tcW w:w="4140" w:type="dxa"/>
          </w:tcPr>
          <w:p w14:paraId="7A73483E" w14:textId="4DF45A5C" w:rsidR="00D50C31" w:rsidRPr="00F930F7" w:rsidRDefault="00D50C31" w:rsidP="00D50C31">
            <w:pPr>
              <w:spacing w:before="120" w:after="120"/>
              <w:rPr>
                <w:rFonts w:asciiTheme="minorHAnsi" w:hAnsiTheme="minorHAnsi" w:cstheme="minorHAnsi"/>
                <w:i/>
                <w:w w:val="105"/>
                <w:szCs w:val="24"/>
              </w:rPr>
            </w:pPr>
            <w:r>
              <w:rPr>
                <w:rFonts w:eastAsia="Cambria" w:cs="Cambria"/>
                <w:bCs/>
                <w:w w:val="105"/>
                <w:szCs w:val="24"/>
                <w:lang w:eastAsia="ja-JP"/>
              </w:rPr>
              <w:t>Do class presentations</w:t>
            </w:r>
          </w:p>
        </w:tc>
        <w:tc>
          <w:tcPr>
            <w:tcW w:w="3420" w:type="dxa"/>
          </w:tcPr>
          <w:p w14:paraId="33A776FF" w14:textId="2D737696" w:rsidR="00C010C4" w:rsidRPr="00C010C4" w:rsidRDefault="00D50C31" w:rsidP="00D50C31">
            <w:pPr>
              <w:spacing w:before="120" w:after="120"/>
              <w:rPr>
                <w:rFonts w:asciiTheme="minorHAnsi" w:eastAsia="Cambria" w:hAnsiTheme="minorHAnsi"/>
                <w:i/>
                <w:iCs/>
              </w:rPr>
            </w:pPr>
            <w:r>
              <w:rPr>
                <w:rFonts w:asciiTheme="minorHAnsi" w:eastAsia="Cambria" w:hAnsiTheme="minorHAnsi"/>
                <w:i/>
                <w:iCs/>
              </w:rPr>
              <w:t>Each class is an opportunity to earn points for the final grade. Each class is a “due date.”</w:t>
            </w:r>
          </w:p>
        </w:tc>
      </w:tr>
      <w:tr w:rsidR="00C010C4" w:rsidRPr="00F930F7" w14:paraId="6F305DBD" w14:textId="77777777" w:rsidTr="00C010C4">
        <w:trPr>
          <w:trHeight w:val="1236"/>
          <w:jc w:val="center"/>
        </w:trPr>
        <w:tc>
          <w:tcPr>
            <w:tcW w:w="1795" w:type="dxa"/>
            <w:tcBorders>
              <w:top w:val="single" w:sz="4" w:space="0" w:color="auto"/>
              <w:left w:val="single" w:sz="4" w:space="0" w:color="auto"/>
              <w:bottom w:val="single" w:sz="4" w:space="0" w:color="auto"/>
              <w:right w:val="single" w:sz="4" w:space="0" w:color="auto"/>
            </w:tcBorders>
          </w:tcPr>
          <w:p w14:paraId="18B0CD6B" w14:textId="4B22B8C1" w:rsidR="00C010C4" w:rsidRPr="00F930F7" w:rsidRDefault="00C010C4" w:rsidP="00F92A99">
            <w:pPr>
              <w:spacing w:before="120" w:after="120"/>
              <w:rPr>
                <w:rFonts w:asciiTheme="minorHAnsi" w:hAnsiTheme="minorHAnsi" w:cstheme="minorHAnsi"/>
                <w:b/>
                <w:bCs/>
                <w:w w:val="105"/>
              </w:rPr>
            </w:pPr>
            <w:bookmarkStart w:id="55" w:name="_Toc501451155"/>
            <w:bookmarkStart w:id="56" w:name="_Toc103335153"/>
            <w:r w:rsidRPr="00F930F7">
              <w:rPr>
                <w:rFonts w:asciiTheme="minorHAnsi" w:hAnsiTheme="minorHAnsi" w:cstheme="minorHAnsi"/>
                <w:b/>
                <w:bCs/>
                <w:w w:val="105"/>
              </w:rPr>
              <w:t xml:space="preserve">Week </w:t>
            </w:r>
            <w:r>
              <w:rPr>
                <w:rFonts w:asciiTheme="minorHAnsi" w:hAnsiTheme="minorHAnsi" w:cstheme="minorHAnsi"/>
                <w:b/>
                <w:bCs/>
                <w:w w:val="105"/>
              </w:rPr>
              <w:t>11:</w:t>
            </w:r>
          </w:p>
        </w:tc>
        <w:tc>
          <w:tcPr>
            <w:tcW w:w="4140" w:type="dxa"/>
            <w:tcBorders>
              <w:top w:val="single" w:sz="4" w:space="0" w:color="auto"/>
              <w:left w:val="single" w:sz="4" w:space="0" w:color="auto"/>
              <w:bottom w:val="single" w:sz="4" w:space="0" w:color="auto"/>
              <w:right w:val="single" w:sz="4" w:space="0" w:color="auto"/>
            </w:tcBorders>
          </w:tcPr>
          <w:p w14:paraId="51C53E43" w14:textId="77777777" w:rsidR="00C010C4" w:rsidRPr="00C010C4" w:rsidRDefault="00C010C4" w:rsidP="00AC7B12">
            <w:pPr>
              <w:spacing w:before="120" w:after="120"/>
              <w:rPr>
                <w:rFonts w:eastAsia="Cambria" w:cs="Cambria"/>
                <w:bCs/>
                <w:w w:val="105"/>
                <w:szCs w:val="24"/>
                <w:lang w:eastAsia="ja-JP"/>
              </w:rPr>
            </w:pPr>
            <w:r>
              <w:rPr>
                <w:rFonts w:eastAsia="Cambria" w:cs="Cambria"/>
                <w:bCs/>
                <w:w w:val="105"/>
                <w:szCs w:val="24"/>
                <w:lang w:eastAsia="ja-JP"/>
              </w:rPr>
              <w:t>Do class presentations</w:t>
            </w:r>
          </w:p>
        </w:tc>
        <w:tc>
          <w:tcPr>
            <w:tcW w:w="3420" w:type="dxa"/>
            <w:tcBorders>
              <w:top w:val="single" w:sz="4" w:space="0" w:color="auto"/>
              <w:left w:val="single" w:sz="4" w:space="0" w:color="auto"/>
              <w:bottom w:val="single" w:sz="4" w:space="0" w:color="auto"/>
              <w:right w:val="single" w:sz="4" w:space="0" w:color="auto"/>
            </w:tcBorders>
          </w:tcPr>
          <w:p w14:paraId="16F2799E" w14:textId="77777777" w:rsidR="00C010C4" w:rsidRPr="00C010C4" w:rsidRDefault="00C010C4" w:rsidP="00AC7B12">
            <w:pPr>
              <w:spacing w:before="120" w:after="120"/>
              <w:rPr>
                <w:rFonts w:asciiTheme="minorHAnsi" w:eastAsia="Cambria" w:hAnsiTheme="minorHAnsi"/>
                <w:i/>
                <w:iCs/>
              </w:rPr>
            </w:pPr>
            <w:r>
              <w:rPr>
                <w:rFonts w:asciiTheme="minorHAnsi" w:eastAsia="Cambria" w:hAnsiTheme="minorHAnsi"/>
                <w:i/>
                <w:iCs/>
              </w:rPr>
              <w:t>Each class is an opportunity to earn points for the final grade. Each class is a “due date.”</w:t>
            </w:r>
          </w:p>
        </w:tc>
      </w:tr>
      <w:tr w:rsidR="00C010C4" w:rsidRPr="00F930F7" w14:paraId="3FAF7680" w14:textId="77777777" w:rsidTr="00C010C4">
        <w:trPr>
          <w:trHeight w:val="1236"/>
          <w:jc w:val="center"/>
        </w:trPr>
        <w:tc>
          <w:tcPr>
            <w:tcW w:w="1795" w:type="dxa"/>
            <w:tcBorders>
              <w:top w:val="single" w:sz="4" w:space="0" w:color="auto"/>
              <w:left w:val="single" w:sz="4" w:space="0" w:color="auto"/>
              <w:bottom w:val="single" w:sz="4" w:space="0" w:color="auto"/>
              <w:right w:val="single" w:sz="4" w:space="0" w:color="auto"/>
            </w:tcBorders>
          </w:tcPr>
          <w:p w14:paraId="7F2FC857" w14:textId="0E169E41" w:rsidR="00C010C4" w:rsidRPr="00F930F7" w:rsidRDefault="00C010C4" w:rsidP="00F92A99">
            <w:pPr>
              <w:spacing w:before="120" w:after="120"/>
              <w:rPr>
                <w:rFonts w:asciiTheme="minorHAnsi" w:hAnsiTheme="minorHAnsi" w:cstheme="minorHAnsi"/>
                <w:b/>
                <w:bCs/>
                <w:w w:val="105"/>
              </w:rPr>
            </w:pPr>
            <w:r w:rsidRPr="00F930F7">
              <w:rPr>
                <w:rFonts w:asciiTheme="minorHAnsi" w:hAnsiTheme="minorHAnsi" w:cstheme="minorHAnsi"/>
                <w:b/>
                <w:bCs/>
                <w:w w:val="105"/>
              </w:rPr>
              <w:t xml:space="preserve">Week </w:t>
            </w:r>
            <w:r>
              <w:rPr>
                <w:rFonts w:asciiTheme="minorHAnsi" w:hAnsiTheme="minorHAnsi" w:cstheme="minorHAnsi"/>
                <w:b/>
                <w:bCs/>
                <w:w w:val="105"/>
              </w:rPr>
              <w:t>12</w:t>
            </w:r>
            <w:r w:rsidRPr="00F930F7">
              <w:rPr>
                <w:rFonts w:asciiTheme="minorHAnsi" w:hAnsiTheme="minorHAnsi" w:cstheme="minorHAnsi"/>
                <w:b/>
                <w:bCs/>
                <w:w w:val="105"/>
              </w:rPr>
              <w:t>:</w:t>
            </w:r>
          </w:p>
        </w:tc>
        <w:tc>
          <w:tcPr>
            <w:tcW w:w="4140" w:type="dxa"/>
            <w:tcBorders>
              <w:top w:val="single" w:sz="4" w:space="0" w:color="auto"/>
              <w:left w:val="single" w:sz="4" w:space="0" w:color="auto"/>
              <w:bottom w:val="single" w:sz="4" w:space="0" w:color="auto"/>
              <w:right w:val="single" w:sz="4" w:space="0" w:color="auto"/>
            </w:tcBorders>
          </w:tcPr>
          <w:p w14:paraId="6725AE22" w14:textId="77777777" w:rsidR="00C010C4" w:rsidRPr="00C010C4" w:rsidRDefault="00C010C4" w:rsidP="00AC7B12">
            <w:pPr>
              <w:spacing w:before="120" w:after="120"/>
              <w:rPr>
                <w:rFonts w:eastAsia="Cambria" w:cs="Cambria"/>
                <w:bCs/>
                <w:w w:val="105"/>
                <w:szCs w:val="24"/>
                <w:lang w:eastAsia="ja-JP"/>
              </w:rPr>
            </w:pPr>
            <w:r>
              <w:rPr>
                <w:rFonts w:eastAsia="Cambria" w:cs="Cambria"/>
                <w:bCs/>
                <w:w w:val="105"/>
                <w:szCs w:val="24"/>
                <w:lang w:eastAsia="ja-JP"/>
              </w:rPr>
              <w:t>Do class presentations</w:t>
            </w:r>
          </w:p>
        </w:tc>
        <w:tc>
          <w:tcPr>
            <w:tcW w:w="3420" w:type="dxa"/>
            <w:tcBorders>
              <w:top w:val="single" w:sz="4" w:space="0" w:color="auto"/>
              <w:left w:val="single" w:sz="4" w:space="0" w:color="auto"/>
              <w:bottom w:val="single" w:sz="4" w:space="0" w:color="auto"/>
              <w:right w:val="single" w:sz="4" w:space="0" w:color="auto"/>
            </w:tcBorders>
          </w:tcPr>
          <w:p w14:paraId="2B964A5C" w14:textId="77777777" w:rsidR="00C010C4" w:rsidRPr="00C010C4" w:rsidRDefault="00C010C4" w:rsidP="00AC7B12">
            <w:pPr>
              <w:spacing w:before="120" w:after="120"/>
              <w:rPr>
                <w:rFonts w:asciiTheme="minorHAnsi" w:eastAsia="Cambria" w:hAnsiTheme="minorHAnsi"/>
                <w:i/>
                <w:iCs/>
              </w:rPr>
            </w:pPr>
            <w:r>
              <w:rPr>
                <w:rFonts w:asciiTheme="minorHAnsi" w:eastAsia="Cambria" w:hAnsiTheme="minorHAnsi"/>
                <w:i/>
                <w:iCs/>
              </w:rPr>
              <w:t>Each class is an opportunity to earn points for the final grade. Each class is a “due date.”</w:t>
            </w:r>
          </w:p>
        </w:tc>
      </w:tr>
      <w:tr w:rsidR="00C010C4" w:rsidRPr="00F930F7" w14:paraId="18900B77" w14:textId="77777777" w:rsidTr="00C010C4">
        <w:trPr>
          <w:trHeight w:val="1236"/>
          <w:jc w:val="center"/>
        </w:trPr>
        <w:tc>
          <w:tcPr>
            <w:tcW w:w="1795" w:type="dxa"/>
            <w:tcBorders>
              <w:top w:val="single" w:sz="4" w:space="0" w:color="auto"/>
              <w:left w:val="single" w:sz="4" w:space="0" w:color="auto"/>
              <w:bottom w:val="single" w:sz="4" w:space="0" w:color="auto"/>
              <w:right w:val="single" w:sz="4" w:space="0" w:color="auto"/>
            </w:tcBorders>
          </w:tcPr>
          <w:p w14:paraId="4BD42905" w14:textId="7552322D" w:rsidR="00C010C4" w:rsidRPr="00F930F7" w:rsidRDefault="00C010C4" w:rsidP="00AC7B12">
            <w:pPr>
              <w:spacing w:before="120" w:after="120"/>
              <w:rPr>
                <w:rFonts w:asciiTheme="minorHAnsi" w:hAnsiTheme="minorHAnsi" w:cstheme="minorHAnsi"/>
                <w:b/>
                <w:bCs/>
                <w:w w:val="105"/>
              </w:rPr>
            </w:pPr>
            <w:r>
              <w:rPr>
                <w:rFonts w:asciiTheme="minorHAnsi" w:hAnsiTheme="minorHAnsi" w:cstheme="minorHAnsi"/>
                <w:b/>
                <w:bCs/>
                <w:w w:val="105"/>
              </w:rPr>
              <w:t>Week 13:</w:t>
            </w:r>
          </w:p>
        </w:tc>
        <w:tc>
          <w:tcPr>
            <w:tcW w:w="4140" w:type="dxa"/>
            <w:tcBorders>
              <w:top w:val="single" w:sz="4" w:space="0" w:color="auto"/>
              <w:left w:val="single" w:sz="4" w:space="0" w:color="auto"/>
              <w:bottom w:val="single" w:sz="4" w:space="0" w:color="auto"/>
              <w:right w:val="single" w:sz="4" w:space="0" w:color="auto"/>
            </w:tcBorders>
          </w:tcPr>
          <w:p w14:paraId="253675F7" w14:textId="77777777" w:rsidR="00C010C4" w:rsidRPr="00C010C4" w:rsidRDefault="00C010C4" w:rsidP="00AC7B12">
            <w:pPr>
              <w:spacing w:before="120" w:after="120"/>
              <w:rPr>
                <w:rFonts w:eastAsia="Cambria" w:cs="Cambria"/>
                <w:bCs/>
                <w:w w:val="105"/>
                <w:szCs w:val="24"/>
                <w:lang w:eastAsia="ja-JP"/>
              </w:rPr>
            </w:pPr>
            <w:r>
              <w:rPr>
                <w:rFonts w:eastAsia="Cambria" w:cs="Cambria"/>
                <w:bCs/>
                <w:w w:val="105"/>
                <w:szCs w:val="24"/>
                <w:lang w:eastAsia="ja-JP"/>
              </w:rPr>
              <w:t>Do class presentations</w:t>
            </w:r>
          </w:p>
        </w:tc>
        <w:tc>
          <w:tcPr>
            <w:tcW w:w="3420" w:type="dxa"/>
            <w:tcBorders>
              <w:top w:val="single" w:sz="4" w:space="0" w:color="auto"/>
              <w:left w:val="single" w:sz="4" w:space="0" w:color="auto"/>
              <w:bottom w:val="single" w:sz="4" w:space="0" w:color="auto"/>
              <w:right w:val="single" w:sz="4" w:space="0" w:color="auto"/>
            </w:tcBorders>
          </w:tcPr>
          <w:p w14:paraId="355853B5" w14:textId="77777777" w:rsidR="00C010C4" w:rsidRPr="00C010C4" w:rsidRDefault="00C010C4" w:rsidP="00AC7B12">
            <w:pPr>
              <w:spacing w:before="120" w:after="120"/>
              <w:rPr>
                <w:rFonts w:asciiTheme="minorHAnsi" w:eastAsia="Cambria" w:hAnsiTheme="minorHAnsi"/>
                <w:i/>
                <w:iCs/>
              </w:rPr>
            </w:pPr>
            <w:r>
              <w:rPr>
                <w:rFonts w:asciiTheme="minorHAnsi" w:eastAsia="Cambria" w:hAnsiTheme="minorHAnsi"/>
                <w:i/>
                <w:iCs/>
              </w:rPr>
              <w:t>Each class is an opportunity to earn points for the final grade. Each class is a “due date.”</w:t>
            </w:r>
          </w:p>
        </w:tc>
      </w:tr>
      <w:tr w:rsidR="00C010C4" w:rsidRPr="00F930F7" w14:paraId="0A568393" w14:textId="77777777" w:rsidTr="00C010C4">
        <w:trPr>
          <w:trHeight w:val="1236"/>
          <w:jc w:val="center"/>
        </w:trPr>
        <w:tc>
          <w:tcPr>
            <w:tcW w:w="1795" w:type="dxa"/>
            <w:tcBorders>
              <w:top w:val="single" w:sz="4" w:space="0" w:color="auto"/>
              <w:left w:val="single" w:sz="4" w:space="0" w:color="auto"/>
              <w:bottom w:val="single" w:sz="4" w:space="0" w:color="auto"/>
              <w:right w:val="single" w:sz="4" w:space="0" w:color="auto"/>
            </w:tcBorders>
          </w:tcPr>
          <w:p w14:paraId="0EABAABF" w14:textId="6D5BCC60" w:rsidR="00C010C4" w:rsidRPr="00F930F7" w:rsidRDefault="00C010C4" w:rsidP="00F92A99">
            <w:pPr>
              <w:spacing w:before="120" w:after="120"/>
              <w:rPr>
                <w:rFonts w:asciiTheme="minorHAnsi" w:hAnsiTheme="minorHAnsi" w:cstheme="minorHAnsi"/>
                <w:b/>
                <w:bCs/>
                <w:w w:val="105"/>
              </w:rPr>
            </w:pPr>
            <w:r w:rsidRPr="00F930F7">
              <w:rPr>
                <w:rFonts w:asciiTheme="minorHAnsi" w:hAnsiTheme="minorHAnsi" w:cstheme="minorHAnsi"/>
                <w:b/>
                <w:bCs/>
                <w:w w:val="105"/>
              </w:rPr>
              <w:t xml:space="preserve">Week </w:t>
            </w:r>
            <w:r>
              <w:rPr>
                <w:rFonts w:asciiTheme="minorHAnsi" w:hAnsiTheme="minorHAnsi" w:cstheme="minorHAnsi"/>
                <w:b/>
                <w:bCs/>
                <w:w w:val="105"/>
              </w:rPr>
              <w:t>14</w:t>
            </w:r>
            <w:r w:rsidRPr="00F930F7">
              <w:rPr>
                <w:rFonts w:asciiTheme="minorHAnsi" w:hAnsiTheme="minorHAnsi" w:cstheme="minorHAnsi"/>
                <w:b/>
                <w:bCs/>
                <w:w w:val="105"/>
              </w:rPr>
              <w:t>:</w:t>
            </w:r>
          </w:p>
        </w:tc>
        <w:tc>
          <w:tcPr>
            <w:tcW w:w="4140" w:type="dxa"/>
            <w:tcBorders>
              <w:top w:val="single" w:sz="4" w:space="0" w:color="auto"/>
              <w:left w:val="single" w:sz="4" w:space="0" w:color="auto"/>
              <w:bottom w:val="single" w:sz="4" w:space="0" w:color="auto"/>
              <w:right w:val="single" w:sz="4" w:space="0" w:color="auto"/>
            </w:tcBorders>
          </w:tcPr>
          <w:p w14:paraId="6AC22113" w14:textId="77777777" w:rsidR="00C010C4" w:rsidRPr="00C010C4" w:rsidRDefault="00C010C4" w:rsidP="00AC7B12">
            <w:pPr>
              <w:spacing w:before="120" w:after="120"/>
              <w:rPr>
                <w:rFonts w:eastAsia="Cambria" w:cs="Cambria"/>
                <w:bCs/>
                <w:w w:val="105"/>
                <w:szCs w:val="24"/>
                <w:lang w:eastAsia="ja-JP"/>
              </w:rPr>
            </w:pPr>
            <w:r>
              <w:rPr>
                <w:rFonts w:eastAsia="Cambria" w:cs="Cambria"/>
                <w:bCs/>
                <w:w w:val="105"/>
                <w:szCs w:val="24"/>
                <w:lang w:eastAsia="ja-JP"/>
              </w:rPr>
              <w:t>Do class presentations</w:t>
            </w:r>
          </w:p>
        </w:tc>
        <w:tc>
          <w:tcPr>
            <w:tcW w:w="3420" w:type="dxa"/>
            <w:tcBorders>
              <w:top w:val="single" w:sz="4" w:space="0" w:color="auto"/>
              <w:left w:val="single" w:sz="4" w:space="0" w:color="auto"/>
              <w:bottom w:val="single" w:sz="4" w:space="0" w:color="auto"/>
              <w:right w:val="single" w:sz="4" w:space="0" w:color="auto"/>
            </w:tcBorders>
          </w:tcPr>
          <w:p w14:paraId="347BBEE1" w14:textId="77777777" w:rsidR="00C010C4" w:rsidRPr="00C010C4" w:rsidRDefault="00C010C4" w:rsidP="00AC7B12">
            <w:pPr>
              <w:spacing w:before="120" w:after="120"/>
              <w:rPr>
                <w:rFonts w:asciiTheme="minorHAnsi" w:eastAsia="Cambria" w:hAnsiTheme="minorHAnsi"/>
                <w:i/>
                <w:iCs/>
              </w:rPr>
            </w:pPr>
            <w:r>
              <w:rPr>
                <w:rFonts w:asciiTheme="minorHAnsi" w:eastAsia="Cambria" w:hAnsiTheme="minorHAnsi"/>
                <w:i/>
                <w:iCs/>
              </w:rPr>
              <w:t>Each class is an opportunity to earn points for the final grade. Each class is a “due date.”</w:t>
            </w:r>
          </w:p>
        </w:tc>
      </w:tr>
      <w:tr w:rsidR="00C010C4" w:rsidRPr="00F930F7" w14:paraId="1EC73101" w14:textId="77777777" w:rsidTr="00C010C4">
        <w:trPr>
          <w:trHeight w:val="1236"/>
          <w:jc w:val="center"/>
        </w:trPr>
        <w:tc>
          <w:tcPr>
            <w:tcW w:w="1795" w:type="dxa"/>
            <w:tcBorders>
              <w:top w:val="single" w:sz="4" w:space="0" w:color="auto"/>
              <w:left w:val="single" w:sz="4" w:space="0" w:color="auto"/>
              <w:bottom w:val="single" w:sz="4" w:space="0" w:color="auto"/>
              <w:right w:val="single" w:sz="4" w:space="0" w:color="auto"/>
            </w:tcBorders>
          </w:tcPr>
          <w:p w14:paraId="59B56345" w14:textId="75BC6B98" w:rsidR="00C010C4" w:rsidRPr="00F930F7" w:rsidRDefault="00C010C4" w:rsidP="00F92A99">
            <w:pPr>
              <w:spacing w:before="120" w:after="120"/>
              <w:rPr>
                <w:rFonts w:asciiTheme="minorHAnsi" w:hAnsiTheme="minorHAnsi" w:cstheme="minorHAnsi"/>
                <w:b/>
                <w:bCs/>
                <w:w w:val="105"/>
              </w:rPr>
            </w:pPr>
            <w:r w:rsidRPr="00F930F7">
              <w:rPr>
                <w:rFonts w:asciiTheme="minorHAnsi" w:hAnsiTheme="minorHAnsi" w:cstheme="minorHAnsi"/>
                <w:b/>
                <w:bCs/>
                <w:w w:val="105"/>
              </w:rPr>
              <w:t xml:space="preserve">Week </w:t>
            </w:r>
            <w:r>
              <w:rPr>
                <w:rFonts w:asciiTheme="minorHAnsi" w:hAnsiTheme="minorHAnsi" w:cstheme="minorHAnsi"/>
                <w:b/>
                <w:bCs/>
                <w:w w:val="105"/>
              </w:rPr>
              <w:t>15</w:t>
            </w:r>
            <w:r w:rsidRPr="00F930F7">
              <w:rPr>
                <w:rFonts w:asciiTheme="minorHAnsi" w:hAnsiTheme="minorHAnsi" w:cstheme="minorHAnsi"/>
                <w:b/>
                <w:bCs/>
                <w:w w:val="105"/>
              </w:rPr>
              <w:t>:</w:t>
            </w:r>
          </w:p>
        </w:tc>
        <w:tc>
          <w:tcPr>
            <w:tcW w:w="4140" w:type="dxa"/>
            <w:tcBorders>
              <w:top w:val="single" w:sz="4" w:space="0" w:color="auto"/>
              <w:left w:val="single" w:sz="4" w:space="0" w:color="auto"/>
              <w:bottom w:val="single" w:sz="4" w:space="0" w:color="auto"/>
              <w:right w:val="single" w:sz="4" w:space="0" w:color="auto"/>
            </w:tcBorders>
          </w:tcPr>
          <w:p w14:paraId="1EAE2B5B" w14:textId="77777777" w:rsidR="00C010C4" w:rsidRPr="00C010C4" w:rsidRDefault="00C010C4" w:rsidP="00AC7B12">
            <w:pPr>
              <w:spacing w:before="120" w:after="120"/>
              <w:rPr>
                <w:rFonts w:eastAsia="Cambria" w:cs="Cambria"/>
                <w:bCs/>
                <w:w w:val="105"/>
                <w:szCs w:val="24"/>
                <w:lang w:eastAsia="ja-JP"/>
              </w:rPr>
            </w:pPr>
            <w:r>
              <w:rPr>
                <w:rFonts w:eastAsia="Cambria" w:cs="Cambria"/>
                <w:bCs/>
                <w:w w:val="105"/>
                <w:szCs w:val="24"/>
                <w:lang w:eastAsia="ja-JP"/>
              </w:rPr>
              <w:t>Do class presentations</w:t>
            </w:r>
          </w:p>
        </w:tc>
        <w:tc>
          <w:tcPr>
            <w:tcW w:w="3420" w:type="dxa"/>
            <w:tcBorders>
              <w:top w:val="single" w:sz="4" w:space="0" w:color="auto"/>
              <w:left w:val="single" w:sz="4" w:space="0" w:color="auto"/>
              <w:bottom w:val="single" w:sz="4" w:space="0" w:color="auto"/>
              <w:right w:val="single" w:sz="4" w:space="0" w:color="auto"/>
            </w:tcBorders>
          </w:tcPr>
          <w:p w14:paraId="1AC1FB02" w14:textId="77777777" w:rsidR="00C010C4" w:rsidRPr="00C010C4" w:rsidRDefault="00C010C4" w:rsidP="00AC7B12">
            <w:pPr>
              <w:spacing w:before="120" w:after="120"/>
              <w:rPr>
                <w:rFonts w:asciiTheme="minorHAnsi" w:eastAsia="Cambria" w:hAnsiTheme="minorHAnsi"/>
                <w:i/>
                <w:iCs/>
              </w:rPr>
            </w:pPr>
            <w:r>
              <w:rPr>
                <w:rFonts w:asciiTheme="minorHAnsi" w:eastAsia="Cambria" w:hAnsiTheme="minorHAnsi"/>
                <w:i/>
                <w:iCs/>
              </w:rPr>
              <w:t>Each class is an opportunity to earn points for the final grade. Each class is a “due date.”</w:t>
            </w:r>
          </w:p>
        </w:tc>
      </w:tr>
      <w:tr w:rsidR="00C010C4" w:rsidRPr="00F930F7" w14:paraId="355B1DE7" w14:textId="77777777" w:rsidTr="00C010C4">
        <w:trPr>
          <w:trHeight w:val="1236"/>
          <w:jc w:val="center"/>
        </w:trPr>
        <w:tc>
          <w:tcPr>
            <w:tcW w:w="1795" w:type="dxa"/>
            <w:tcBorders>
              <w:top w:val="single" w:sz="4" w:space="0" w:color="auto"/>
              <w:left w:val="single" w:sz="4" w:space="0" w:color="auto"/>
              <w:bottom w:val="single" w:sz="4" w:space="0" w:color="auto"/>
              <w:right w:val="single" w:sz="4" w:space="0" w:color="auto"/>
            </w:tcBorders>
          </w:tcPr>
          <w:p w14:paraId="2077EE15" w14:textId="587895A3" w:rsidR="00C010C4" w:rsidRPr="00F930F7" w:rsidRDefault="00C010C4" w:rsidP="00F92A99">
            <w:pPr>
              <w:spacing w:before="120" w:after="120"/>
              <w:rPr>
                <w:rFonts w:asciiTheme="minorHAnsi" w:hAnsiTheme="minorHAnsi" w:cstheme="minorHAnsi"/>
                <w:b/>
                <w:bCs/>
                <w:w w:val="105"/>
              </w:rPr>
            </w:pPr>
            <w:r>
              <w:rPr>
                <w:rFonts w:asciiTheme="minorHAnsi" w:hAnsiTheme="minorHAnsi" w:cstheme="minorHAnsi"/>
                <w:b/>
                <w:bCs/>
                <w:w w:val="105"/>
              </w:rPr>
              <w:t>Finals week</w:t>
            </w:r>
          </w:p>
        </w:tc>
        <w:tc>
          <w:tcPr>
            <w:tcW w:w="4140" w:type="dxa"/>
            <w:tcBorders>
              <w:top w:val="single" w:sz="4" w:space="0" w:color="auto"/>
              <w:left w:val="single" w:sz="4" w:space="0" w:color="auto"/>
              <w:bottom w:val="single" w:sz="4" w:space="0" w:color="auto"/>
              <w:right w:val="single" w:sz="4" w:space="0" w:color="auto"/>
            </w:tcBorders>
          </w:tcPr>
          <w:p w14:paraId="33F54C7C" w14:textId="742545D8" w:rsidR="00C010C4" w:rsidRPr="00C010C4" w:rsidRDefault="00C010C4" w:rsidP="00AC7B12">
            <w:pPr>
              <w:spacing w:before="120" w:after="120"/>
              <w:rPr>
                <w:rFonts w:eastAsia="Cambria" w:cs="Cambria"/>
                <w:bCs/>
                <w:w w:val="105"/>
                <w:szCs w:val="24"/>
                <w:lang w:eastAsia="ja-JP"/>
              </w:rPr>
            </w:pPr>
            <w:r>
              <w:rPr>
                <w:rFonts w:eastAsia="Cambria" w:cs="Cambria"/>
                <w:bCs/>
                <w:w w:val="105"/>
                <w:szCs w:val="24"/>
                <w:lang w:eastAsia="ja-JP"/>
              </w:rPr>
              <w:t xml:space="preserve">Last chance for make-up presentations to raise grades. </w:t>
            </w:r>
            <w:r w:rsidR="00B57840">
              <w:rPr>
                <w:rFonts w:eastAsia="Cambria" w:cs="Cambria"/>
                <w:bCs/>
                <w:w w:val="105"/>
                <w:szCs w:val="24"/>
                <w:lang w:eastAsia="ja-JP"/>
              </w:rPr>
              <w:t>The final exam schedule says 1:30pm-4pm in our classroom.</w:t>
            </w:r>
          </w:p>
        </w:tc>
        <w:tc>
          <w:tcPr>
            <w:tcW w:w="3420" w:type="dxa"/>
            <w:tcBorders>
              <w:top w:val="single" w:sz="4" w:space="0" w:color="auto"/>
              <w:left w:val="single" w:sz="4" w:space="0" w:color="auto"/>
              <w:bottom w:val="single" w:sz="4" w:space="0" w:color="auto"/>
              <w:right w:val="single" w:sz="4" w:space="0" w:color="auto"/>
            </w:tcBorders>
          </w:tcPr>
          <w:p w14:paraId="6483F501" w14:textId="77777777" w:rsidR="00C010C4" w:rsidRPr="00C010C4" w:rsidRDefault="00C010C4" w:rsidP="00AC7B12">
            <w:pPr>
              <w:spacing w:before="120" w:after="120"/>
              <w:rPr>
                <w:rFonts w:asciiTheme="minorHAnsi" w:eastAsia="Cambria" w:hAnsiTheme="minorHAnsi"/>
                <w:i/>
                <w:iCs/>
              </w:rPr>
            </w:pPr>
            <w:r>
              <w:rPr>
                <w:rFonts w:asciiTheme="minorHAnsi" w:eastAsia="Cambria" w:hAnsiTheme="minorHAnsi"/>
                <w:i/>
                <w:iCs/>
              </w:rPr>
              <w:t>Each class is an opportunity to earn points for the final grade. Each class is a “due date.”</w:t>
            </w:r>
          </w:p>
        </w:tc>
      </w:tr>
    </w:tbl>
    <w:p w14:paraId="1721AE45" w14:textId="004DCAFF" w:rsidR="004220D3" w:rsidRDefault="00B0712C" w:rsidP="00244BAC">
      <w:pPr>
        <w:pStyle w:val="Heading1"/>
      </w:pPr>
      <w:r w:rsidRPr="00B0712C">
        <w:t>UAB Policies and Resource</w:t>
      </w:r>
      <w:r>
        <w:t>s</w:t>
      </w:r>
      <w:bookmarkEnd w:id="55"/>
      <w:bookmarkEnd w:id="56"/>
    </w:p>
    <w:p w14:paraId="32052402" w14:textId="17905536" w:rsidR="004220D3" w:rsidRPr="00E942C9" w:rsidRDefault="004220D3" w:rsidP="000404AE">
      <w:pPr>
        <w:pStyle w:val="Heading2"/>
      </w:pPr>
      <w:bookmarkStart w:id="57" w:name="_Toc103335154"/>
      <w:r>
        <w:t>Add/Drop and Course Withdrawal</w:t>
      </w:r>
      <w:bookmarkEnd w:id="57"/>
    </w:p>
    <w:p w14:paraId="1424EA4B" w14:textId="1267A90D" w:rsidR="00AF1A5C" w:rsidRPr="00564D52" w:rsidRDefault="00AF1A5C" w:rsidP="001E60CF">
      <w:pPr>
        <w:pStyle w:val="NormalIndented"/>
        <w:numPr>
          <w:ilvl w:val="0"/>
          <w:numId w:val="5"/>
        </w:numPr>
      </w:pPr>
      <w:r w:rsidRPr="00564D52">
        <w:t xml:space="preserve">Drop/Add: Deadlines for adding, dropping, or withdrawing from a course and for paying tuition are published in the </w:t>
      </w:r>
      <w:hyperlink r:id="rId19">
        <w:r w:rsidRPr="00564D52">
          <w:rPr>
            <w:rStyle w:val="Hyperlink"/>
            <w:color w:val="auto"/>
            <w:u w:val="none"/>
          </w:rPr>
          <w:t>Academic Calendar</w:t>
        </w:r>
      </w:hyperlink>
      <w:r w:rsidRPr="00564D52">
        <w:t xml:space="preserve"> available online. Review the </w:t>
      </w:r>
      <w:hyperlink r:id="rId20">
        <w:r w:rsidRPr="00564D52">
          <w:rPr>
            <w:rStyle w:val="Hyperlink"/>
            <w:color w:val="auto"/>
            <w:u w:val="none"/>
          </w:rPr>
          <w:t>Institutional Refund Policy</w:t>
        </w:r>
      </w:hyperlink>
      <w:r w:rsidRPr="00564D52">
        <w:t xml:space="preserve"> for information on refunds for dropped courses. It is the student’s responsibility to initiate add/drop procedures. Students may drop and add courses online after they have registered and until the drop/add deadline online using </w:t>
      </w:r>
      <w:hyperlink r:id="rId21" w:history="1">
        <w:r w:rsidRPr="00564D52">
          <w:rPr>
            <w:rStyle w:val="Hyperlink"/>
            <w:color w:val="auto"/>
            <w:u w:val="none"/>
          </w:rPr>
          <w:t>BlazerNET</w:t>
        </w:r>
      </w:hyperlink>
      <w:r w:rsidRPr="00564D52">
        <w:t>.</w:t>
      </w:r>
    </w:p>
    <w:p w14:paraId="673CF81D" w14:textId="4B8728C2" w:rsidR="00AF1A5C" w:rsidRPr="00564D52" w:rsidRDefault="00AF1A5C" w:rsidP="000404AE">
      <w:pPr>
        <w:pStyle w:val="NormalIndented"/>
        <w:numPr>
          <w:ilvl w:val="0"/>
          <w:numId w:val="5"/>
        </w:numPr>
        <w:spacing w:before="120"/>
      </w:pPr>
      <w:r w:rsidRPr="00564D52">
        <w:t xml:space="preserve">Withdrawal: To avoid academic penalty, a student must withdraw from a course by the withdrawal deadline shown in the academic calendar and receive a grade of </w:t>
      </w:r>
      <w:r w:rsidR="003844C4" w:rsidRPr="00564D52">
        <w:t>“</w:t>
      </w:r>
      <w:r w:rsidRPr="00564D52">
        <w:t>W</w:t>
      </w:r>
      <w:r w:rsidR="003844C4" w:rsidRPr="00564D52">
        <w:t>”</w:t>
      </w:r>
      <w:r w:rsidRPr="00564D52">
        <w:t xml:space="preserve"> (withdrawn). Failure to attend class does not constitute a formal drop or withdrawal. The official course withdrawal must be completed online in </w:t>
      </w:r>
      <w:hyperlink r:id="rId22" w:history="1">
        <w:r w:rsidRPr="00564D52">
          <w:rPr>
            <w:rStyle w:val="Hyperlink"/>
            <w:color w:val="auto"/>
            <w:u w:val="none"/>
          </w:rPr>
          <w:t>BlazerNET</w:t>
        </w:r>
      </w:hyperlink>
      <w:r w:rsidRPr="00564D52">
        <w:t>.</w:t>
      </w:r>
    </w:p>
    <w:p w14:paraId="2F19D3C3" w14:textId="77777777" w:rsidR="004220D3" w:rsidRDefault="004220D3" w:rsidP="000404AE">
      <w:pPr>
        <w:pStyle w:val="Heading2"/>
      </w:pPr>
      <w:bookmarkStart w:id="58" w:name="_Hlk101451589"/>
      <w:bookmarkStart w:id="59" w:name="_Toc103335155"/>
      <w:r>
        <w:t>Academic Integrity Code</w:t>
      </w:r>
      <w:bookmarkEnd w:id="58"/>
      <w:bookmarkEnd w:id="59"/>
    </w:p>
    <w:p w14:paraId="48DAE09E" w14:textId="58DABEA8" w:rsidR="00B50826" w:rsidRDefault="00B50826" w:rsidP="000404AE">
      <w:pPr>
        <w:spacing w:before="120"/>
      </w:pPr>
      <w:r w:rsidRPr="004220D3">
        <w:t xml:space="preserve">Your success while at UAB and after graduation is valued by the </w:t>
      </w:r>
      <w:r w:rsidR="00112A31" w:rsidRPr="004220D3">
        <w:t>University</w:t>
      </w:r>
      <w:r w:rsidRPr="004220D3">
        <w:t xml:space="preserve">. To gain and grow in the knowledge and skills needed for your future career, it is vital that you complete your own work in your courses and in your research. The purpose of the </w:t>
      </w:r>
      <w:hyperlink r:id="rId23" w:history="1">
        <w:r w:rsidR="00BD0098" w:rsidRPr="00EC6959">
          <w:rPr>
            <w:rStyle w:val="Hyperlink"/>
            <w:rFonts w:eastAsia="Calibri" w:cs="Calibri"/>
            <w:b/>
            <w:bCs/>
            <w:szCs w:val="24"/>
          </w:rPr>
          <w:t>Academic Integrity Code</w:t>
        </w:r>
      </w:hyperlink>
      <w:r w:rsidR="002117F9" w:rsidRPr="004220D3">
        <w:t xml:space="preserve"> </w:t>
      </w:r>
      <w:r w:rsidRPr="004220D3">
        <w:t>is to support our academic mission and to maintain and promote academic integrity. All students in attendance at UAB are expected to pursue all academic endeavors with integrity, honor, and professionalism and to observe standards of conduct appropriate to a community of scholars.</w:t>
      </w:r>
    </w:p>
    <w:p w14:paraId="5AD10DFE" w14:textId="3044DA3A" w:rsidR="00F7781B" w:rsidRPr="004220D3" w:rsidRDefault="00F7781B" w:rsidP="00F7781B">
      <w:r w:rsidRPr="00E83F47">
        <w:t xml:space="preserve">Please be sure you understand the different forms of "academic misconduct" covered by the code. </w:t>
      </w:r>
      <w:r>
        <w:t xml:space="preserve">Review the </w:t>
      </w:r>
      <w:hyperlink r:id="rId24" w:history="1">
        <w:r w:rsidRPr="003C7FC0">
          <w:rPr>
            <w:rStyle w:val="Hyperlink"/>
            <w:b/>
            <w:bCs/>
          </w:rPr>
          <w:t>FAQs about the code</w:t>
        </w:r>
      </w:hyperlink>
      <w:r w:rsidRPr="006568EC">
        <w:t xml:space="preserve"> </w:t>
      </w:r>
      <w:r>
        <w:t xml:space="preserve">for </w:t>
      </w:r>
      <w:r w:rsidR="004613EA">
        <w:t>details</w:t>
      </w:r>
      <w:r>
        <w:t>.</w:t>
      </w:r>
    </w:p>
    <w:p w14:paraId="445C2D6C" w14:textId="77777777" w:rsidR="00112A31" w:rsidRPr="003245B1" w:rsidRDefault="00112A31" w:rsidP="000404AE">
      <w:pPr>
        <w:pStyle w:val="Heading2"/>
      </w:pPr>
      <w:bookmarkStart w:id="60" w:name="_Toc103335156"/>
      <w:bookmarkStart w:id="61" w:name="_Hlk101166388"/>
      <w:r w:rsidRPr="003245B1">
        <w:t>Student Conduct Code</w:t>
      </w:r>
      <w:bookmarkEnd w:id="60"/>
    </w:p>
    <w:bookmarkEnd w:id="61"/>
    <w:p w14:paraId="579B794D" w14:textId="77777777" w:rsidR="00C176EF" w:rsidRPr="004220D3" w:rsidRDefault="00C176EF" w:rsidP="004220D3">
      <w:pPr>
        <w:pStyle w:val="NoSpacing"/>
        <w:rPr>
          <w:rFonts w:ascii="Calibri" w:hAnsi="Calibri" w:cs="Calibri"/>
          <w:sz w:val="24"/>
          <w:szCs w:val="24"/>
        </w:rPr>
      </w:pPr>
      <w:r w:rsidRPr="004220D3">
        <w:rPr>
          <w:rFonts w:ascii="Calibri" w:hAnsi="Calibri" w:cs="Calibri"/>
          <w:sz w:val="24"/>
          <w:szCs w:val="24"/>
        </w:rPr>
        <w:t>The purpose of the University of Alabama at Birmingham (“University”) student conduct process is to support the vision, mission, and shared values of the University and the tenets of the University’s creed, The Blazer Way. Through a student-focused and learning-centered lens, the process strives to uphold individual and community standards; foster an environment of personal accountability for decisions; promote personal growth and development of life skills; and care for the well-being, health, safety, and property of all members of the University community.</w:t>
      </w:r>
    </w:p>
    <w:p w14:paraId="0289578B" w14:textId="5C2E985D" w:rsidR="00C176EF" w:rsidRPr="00C176EF" w:rsidRDefault="00C176EF" w:rsidP="00C176EF">
      <w:pPr>
        <w:rPr>
          <w:rStyle w:val="Hyperlink"/>
          <w:rFonts w:asciiTheme="minorHAnsi" w:hAnsiTheme="minorHAnsi" w:cstheme="minorHAnsi"/>
          <w:b/>
          <w:color w:val="auto"/>
          <w:u w:val="none"/>
        </w:rPr>
      </w:pPr>
      <w:r w:rsidRPr="00C176EF">
        <w:t xml:space="preserve">The </w:t>
      </w:r>
      <w:hyperlink r:id="rId25" w:history="1">
        <w:r w:rsidRPr="00EC6959">
          <w:rPr>
            <w:rStyle w:val="Hyperlink"/>
            <w:b/>
            <w:bCs/>
          </w:rPr>
          <w:t>Student Conduct Code</w:t>
        </w:r>
      </w:hyperlink>
      <w:r w:rsidRPr="00C176EF">
        <w:t xml:space="preserve"> (“Code”) describes the standards of behavior for all students and student organizations and outlines students’ rights and the process for adjudicating alleged violations. It is set forth in writing in order to give general notice of non-academic prohibited conduct. The Code should be read broadly and is not designed to define non-academic conduct in exhaustive terms. All students and student organizations are expected to conduct themselves in accordance with the Code. The current version of the Code, which may be revised periodically, is available from the</w:t>
      </w:r>
      <w:r w:rsidR="00112A31">
        <w:t xml:space="preserve"> Office of</w:t>
      </w:r>
      <w:r w:rsidRPr="00C176EF">
        <w:t xml:space="preserve"> </w:t>
      </w:r>
      <w:r w:rsidR="00112A31" w:rsidRPr="00112A31">
        <w:t>Community Standards &amp; Student Accountability</w:t>
      </w:r>
      <w:r w:rsidR="00112A31">
        <w:t>.</w:t>
      </w:r>
    </w:p>
    <w:p w14:paraId="4F74366D" w14:textId="77777777" w:rsidR="00E6159E" w:rsidRPr="00AD52FA" w:rsidRDefault="00E6159E" w:rsidP="00E04DC8">
      <w:pPr>
        <w:pStyle w:val="Heading2"/>
      </w:pPr>
      <w:bookmarkStart w:id="62" w:name="_Toc103335157"/>
      <w:r w:rsidRPr="00AD52FA">
        <w:t>Intellectual Property</w:t>
      </w:r>
      <w:bookmarkEnd w:id="62"/>
    </w:p>
    <w:p w14:paraId="77E2D5EB" w14:textId="2ECD09AA" w:rsidR="00E6159E" w:rsidRPr="00E6159E" w:rsidRDefault="00E6159E" w:rsidP="00E6159E">
      <w:pPr>
        <w:spacing w:before="120"/>
        <w:rPr>
          <w:rFonts w:eastAsia="Times New Roman" w:cs="Calibri"/>
          <w:color w:val="000000"/>
          <w:szCs w:val="24"/>
        </w:rPr>
      </w:pPr>
      <w:r w:rsidRPr="00AD52FA">
        <w:rPr>
          <w:rFonts w:eastAsia="Times New Roman" w:cs="Calibri"/>
          <w:color w:val="000000"/>
          <w:szCs w:val="24"/>
        </w:rPr>
        <w:t>My lectures and co</w:t>
      </w:r>
      <w:r>
        <w:rPr>
          <w:rFonts w:eastAsia="Times New Roman" w:cs="Calibri"/>
          <w:color w:val="000000"/>
          <w:szCs w:val="24"/>
        </w:rPr>
        <w:t>urse materials, including Power</w:t>
      </w:r>
      <w:r w:rsidRPr="00AD52FA">
        <w:rPr>
          <w:rFonts w:eastAsia="Times New Roman" w:cs="Calibri"/>
          <w:color w:val="000000"/>
          <w:szCs w:val="24"/>
        </w:rPr>
        <w:t>Point presentations, quizzes, exams, outlines, and similar materials, are protected by copyright. You may take notes and make copies of course materials for your own use. You may not and may not allow others to reproduce or distribute lecture notes and course materials publicly, whether or not a fee is charged, without my express</w:t>
      </w:r>
      <w:r>
        <w:rPr>
          <w:rFonts w:eastAsia="Times New Roman" w:cs="Calibri"/>
          <w:color w:val="000000"/>
          <w:szCs w:val="24"/>
        </w:rPr>
        <w:t>ed</w:t>
      </w:r>
      <w:r w:rsidRPr="00AD52FA">
        <w:rPr>
          <w:rFonts w:eastAsia="Times New Roman" w:cs="Calibri"/>
          <w:color w:val="000000"/>
          <w:szCs w:val="24"/>
        </w:rPr>
        <w:t xml:space="preserve"> written consent.</w:t>
      </w:r>
    </w:p>
    <w:p w14:paraId="69F0176E" w14:textId="4B14CBFF" w:rsidR="00AF1A5C" w:rsidRPr="00E942C9" w:rsidRDefault="00AF1A5C" w:rsidP="000404AE">
      <w:pPr>
        <w:pStyle w:val="Heading2"/>
      </w:pPr>
      <w:bookmarkStart w:id="63" w:name="_Toc103335158"/>
      <w:r w:rsidRPr="00E942C9">
        <w:t>DSS Accessibility Statement</w:t>
      </w:r>
      <w:bookmarkEnd w:id="63"/>
    </w:p>
    <w:p w14:paraId="3ABFD00C" w14:textId="7FDADF8C" w:rsidR="00AF1A5C" w:rsidRPr="00E942C9" w:rsidRDefault="00AF1A5C" w:rsidP="005615C2">
      <w:pPr>
        <w:spacing w:before="120"/>
        <w:rPr>
          <w:rStyle w:val="Heading2Char"/>
          <w:rFonts w:asciiTheme="minorHAnsi" w:eastAsiaTheme="minorHAnsi" w:hAnsiTheme="minorHAnsi"/>
          <w:b w:val="0"/>
          <w:color w:val="000000" w:themeColor="text1"/>
          <w:w w:val="100"/>
          <w:szCs w:val="22"/>
        </w:rPr>
      </w:pPr>
      <w:r w:rsidRPr="00685012">
        <w:t>Accessible Learning:</w:t>
      </w:r>
      <w:r w:rsidRPr="00E942C9">
        <w:t xml:space="preserve"> UAB is committed to providing an accessible learning experience for all students. If you are a student with a disability that qualifies under the Americans with Disabilities Act (ADA) and/or Section 504 of the Rehabilitation Act, and you require accommodations, please contact Disability Support Services for information on accommodations, </w:t>
      </w:r>
      <w:r w:rsidR="002D45B1" w:rsidRPr="00E942C9">
        <w:t>registration,</w:t>
      </w:r>
      <w:r w:rsidRPr="00E942C9">
        <w:t xml:space="preserve"> and procedures. Requests for reasonable accommodations involve an interactive process and consist of a collaborative effort among the student, DSS, faculty and staff. If you are registered with Disability Support Services, please contact me to discuss accommodations that may be necessary in this course. If you have a disability but have not contacted Disability Support Services, please call (205) </w:t>
      </w:r>
      <w:r w:rsidRPr="00E942C9">
        <w:rPr>
          <w:rStyle w:val="Strong"/>
          <w:rFonts w:asciiTheme="minorHAnsi" w:hAnsiTheme="minorHAnsi" w:cstheme="minorHAnsi"/>
          <w:b w:val="0"/>
          <w:color w:val="000000" w:themeColor="text1"/>
        </w:rPr>
        <w:t>934-4205</w:t>
      </w:r>
      <w:r w:rsidRPr="00E942C9">
        <w:t xml:space="preserve"> or visit </w:t>
      </w:r>
      <w:hyperlink r:id="rId26" w:history="1">
        <w:r w:rsidRPr="00EC6959">
          <w:rPr>
            <w:rStyle w:val="Hyperlink"/>
            <w:rFonts w:asciiTheme="minorHAnsi" w:hAnsiTheme="minorHAnsi" w:cstheme="minorHAnsi"/>
            <w:b/>
            <w:bCs/>
          </w:rPr>
          <w:t>the DSS website</w:t>
        </w:r>
      </w:hyperlink>
      <w:r w:rsidRPr="00E942C9">
        <w:t>.</w:t>
      </w:r>
    </w:p>
    <w:p w14:paraId="4CDEA482" w14:textId="063B0904" w:rsidR="003844C4" w:rsidRPr="003844C4" w:rsidRDefault="003844C4" w:rsidP="000404AE">
      <w:pPr>
        <w:pStyle w:val="Heading2"/>
      </w:pPr>
      <w:bookmarkStart w:id="64" w:name="_Toc103335159"/>
      <w:r>
        <w:t>Title IX Statement</w:t>
      </w:r>
      <w:bookmarkEnd w:id="64"/>
    </w:p>
    <w:p w14:paraId="09F5AB8A" w14:textId="4940F35D" w:rsidR="00AF1A5C" w:rsidRDefault="00AF1A5C" w:rsidP="005615C2">
      <w:pPr>
        <w:spacing w:before="120"/>
        <w:rPr>
          <w:rFonts w:eastAsia="Calibri" w:cs="Calibri"/>
        </w:rPr>
      </w:pPr>
      <w:r w:rsidRPr="2D2BD164">
        <w:t xml:space="preserve">The University of Alabama at Birmingham is committed to providing an environment that is free from sexual misconduct, which includes gender-based assault, harassment, exploitation, dating and domestic violence, stalking, as well as discrimination based on sex, sexual orientation, gender identity, and gender expression. If you have experienced any of the aforementioned </w:t>
      </w:r>
      <w:r w:rsidR="00863D9A" w:rsidRPr="2D2BD164">
        <w:t>conduct,</w:t>
      </w:r>
      <w:r w:rsidRPr="2D2BD164">
        <w:t xml:space="preserve"> we encourage you to report the incident. UAB provides several avenues for reporting. For more information about Title IX, policy, reporting, protections, resources and supports, please visit</w:t>
      </w:r>
      <w:r w:rsidR="00FD0C92">
        <w:t xml:space="preserve"> </w:t>
      </w:r>
      <w:r w:rsidR="00FD0C92" w:rsidRPr="00D51FBC">
        <w:rPr>
          <w:b/>
          <w:bCs/>
        </w:rPr>
        <w:t>the</w:t>
      </w:r>
      <w:r w:rsidRPr="00D51FBC">
        <w:rPr>
          <w:b/>
          <w:bCs/>
        </w:rPr>
        <w:t xml:space="preserve"> </w:t>
      </w:r>
      <w:hyperlink r:id="rId27">
        <w:r w:rsidRPr="00D51FBC">
          <w:rPr>
            <w:rStyle w:val="Hyperlink"/>
            <w:rFonts w:asciiTheme="minorHAnsi" w:hAnsiTheme="minorHAnsi"/>
            <w:b/>
            <w:bCs/>
          </w:rPr>
          <w:t>UAB Title IX webpage</w:t>
        </w:r>
      </w:hyperlink>
      <w:r w:rsidRPr="2D2BD164">
        <w:t xml:space="preserve"> for UAB’s Title IX </w:t>
      </w:r>
      <w:r w:rsidRPr="00E140D5">
        <w:rPr>
          <w:rFonts w:eastAsia="Calibri" w:cs="Calibri"/>
        </w:rPr>
        <w:t>Sex Discrimination, Sexual Harassment, and Sexual Violence Policy; UAB’s Equal Opportunity and Discriminatory Harassment Policy; and the Duty to Report and Non-Retaliation Policy.</w:t>
      </w:r>
    </w:p>
    <w:p w14:paraId="72B99122" w14:textId="77777777" w:rsidR="009B356E" w:rsidRDefault="009B356E" w:rsidP="009B356E">
      <w:pPr>
        <w:pStyle w:val="Heading2"/>
      </w:pPr>
      <w:bookmarkStart w:id="65" w:name="_Toc103335160"/>
      <w:r>
        <w:t>Technology</w:t>
      </w:r>
      <w:bookmarkEnd w:id="65"/>
    </w:p>
    <w:p w14:paraId="5BC5065C" w14:textId="19E3644C" w:rsidR="009B356E" w:rsidRPr="00A05265" w:rsidRDefault="009B356E" w:rsidP="009B356E">
      <w:r w:rsidRPr="00987394">
        <w:t xml:space="preserve">Access technical support and view privacy policies and accessibility statements for Canvas and other technologies on the </w:t>
      </w:r>
      <w:hyperlink r:id="rId28" w:history="1">
        <w:r w:rsidRPr="003C7FC0">
          <w:rPr>
            <w:rStyle w:val="Hyperlink"/>
            <w:b/>
            <w:bCs/>
          </w:rPr>
          <w:t>Student Academic Technologies website</w:t>
        </w:r>
      </w:hyperlink>
      <w:r>
        <w:t xml:space="preserve">. Additionally, view information about the </w:t>
      </w:r>
      <w:hyperlink r:id="rId29" w:history="1">
        <w:r w:rsidRPr="003C7FC0">
          <w:rPr>
            <w:rStyle w:val="Hyperlink"/>
            <w:b/>
            <w:bCs/>
          </w:rPr>
          <w:t>Minimum System Requirements and Technical Skills</w:t>
        </w:r>
      </w:hyperlink>
      <w:r>
        <w:t xml:space="preserve">. </w:t>
      </w:r>
    </w:p>
    <w:p w14:paraId="30C278AB" w14:textId="323A9CB2" w:rsidR="00AF1A5C" w:rsidRPr="00207118" w:rsidRDefault="000A6288" w:rsidP="000404AE">
      <w:pPr>
        <w:pStyle w:val="Heading2"/>
      </w:pPr>
      <w:bookmarkStart w:id="66" w:name="_Toc103335161"/>
      <w:r>
        <w:t>Health and Safety</w:t>
      </w:r>
      <w:bookmarkEnd w:id="66"/>
    </w:p>
    <w:p w14:paraId="2F9C000E" w14:textId="1D45BD0A" w:rsidR="005920CF" w:rsidRPr="005920CF" w:rsidRDefault="005920CF" w:rsidP="005920CF">
      <w:pPr>
        <w:spacing w:before="120" w:after="120"/>
      </w:pPr>
      <w:r w:rsidRPr="005920CF">
        <w:t xml:space="preserve">UAB is very concerned for your continued health and safety. Please consult the </w:t>
      </w:r>
      <w:r w:rsidR="004220D3">
        <w:t>S</w:t>
      </w:r>
      <w:r w:rsidR="007B3B85" w:rsidRPr="005920CF">
        <w:t>tudents</w:t>
      </w:r>
      <w:r w:rsidR="004220D3">
        <w:t xml:space="preserve"> </w:t>
      </w:r>
      <w:r w:rsidRPr="005920CF">
        <w:t xml:space="preserve">section of </w:t>
      </w:r>
      <w:hyperlink r:id="rId30" w:tgtFrame="_blank" w:history="1">
        <w:r w:rsidRPr="00D51FBC">
          <w:rPr>
            <w:rStyle w:val="Hyperlink"/>
            <w:b/>
            <w:bCs/>
          </w:rPr>
          <w:t>UAB United</w:t>
        </w:r>
      </w:hyperlink>
      <w:r w:rsidRPr="005920CF">
        <w:t xml:space="preserve"> for up-to-date </w:t>
      </w:r>
      <w:r w:rsidR="008955FC" w:rsidRPr="005920CF">
        <w:t>guidance because</w:t>
      </w:r>
      <w:r w:rsidRPr="005920CF">
        <w:t xml:space="preserve"> the following information is subject to change as circumstances require.</w:t>
      </w:r>
    </w:p>
    <w:p w14:paraId="316E6928" w14:textId="1B71AF3F" w:rsidR="005920CF" w:rsidRPr="005920CF" w:rsidRDefault="005920CF" w:rsidP="005920CF">
      <w:pPr>
        <w:spacing w:before="120" w:after="120"/>
      </w:pPr>
      <w:r w:rsidRPr="005920CF">
        <w:t>We strongly urge you to be fully vaccinated</w:t>
      </w:r>
      <w:r w:rsidRPr="00D51FBC">
        <w:rPr>
          <w:b/>
          <w:bCs/>
        </w:rPr>
        <w:t xml:space="preserve">. </w:t>
      </w:r>
      <w:hyperlink r:id="rId31" w:tgtFrame="_blank" w:history="1">
        <w:r w:rsidRPr="00D51FBC">
          <w:rPr>
            <w:rStyle w:val="Hyperlink"/>
            <w:b/>
            <w:bCs/>
          </w:rPr>
          <w:t>Here is information on the safety of vaccines and on how to get vaccinated at UAB.</w:t>
        </w:r>
      </w:hyperlink>
      <w:r w:rsidRPr="005920CF">
        <w:t xml:space="preserve"> Mask-wearing has proven to be one of the most successful mitigation strategies used to combat spread of the various variants of the COVID-19 virus. </w:t>
      </w:r>
      <w:r w:rsidR="00715A6C">
        <w:t xml:space="preserve">Please check UAB United for mask-wearing requirements and other safety protocols for this semester. </w:t>
      </w:r>
    </w:p>
    <w:p w14:paraId="73C4E4F1" w14:textId="77777777" w:rsidR="005920CF" w:rsidRPr="005920CF" w:rsidRDefault="005920CF" w:rsidP="005920CF">
      <w:pPr>
        <w:spacing w:before="120" w:after="120"/>
      </w:pPr>
      <w:r w:rsidRPr="005920CF">
        <w:t>Know the resources available to you to be successful:</w:t>
      </w:r>
    </w:p>
    <w:p w14:paraId="638FE158" w14:textId="2AA20D26" w:rsidR="005920CF" w:rsidRPr="005920CF" w:rsidRDefault="00597A8D" w:rsidP="001E60CF">
      <w:pPr>
        <w:pStyle w:val="NormalIndented"/>
        <w:numPr>
          <w:ilvl w:val="0"/>
          <w:numId w:val="3"/>
        </w:numPr>
      </w:pPr>
      <w:hyperlink r:id="rId32" w:tgtFrame="_blank" w:history="1">
        <w:r w:rsidR="00F00D53" w:rsidRPr="00D51FBC">
          <w:rPr>
            <w:rStyle w:val="Hyperlink"/>
            <w:b/>
            <w:bCs/>
          </w:rPr>
          <w:t>Student Assistance and</w:t>
        </w:r>
        <w:r w:rsidR="005920CF" w:rsidRPr="00D51FBC">
          <w:rPr>
            <w:rStyle w:val="Hyperlink"/>
            <w:b/>
            <w:bCs/>
          </w:rPr>
          <w:t xml:space="preserve"> Support</w:t>
        </w:r>
      </w:hyperlink>
      <w:r w:rsidR="005920CF" w:rsidRPr="005920CF">
        <w:t xml:space="preserve"> provides individualized assistance to promote student safety and well-being, collaboration and resilience, personal accountability, and self-advocacy. The Care Team consults and collaborates with campus partners to balance the needs of individual students with those of the overall campus community. </w:t>
      </w:r>
      <w:hyperlink r:id="rId33" w:tgtFrame="_blank" w:history="1">
        <w:r w:rsidR="005920CF" w:rsidRPr="00D51FBC">
          <w:rPr>
            <w:rStyle w:val="Hyperlink"/>
            <w:b/>
            <w:bCs/>
          </w:rPr>
          <w:t>The UAB Care Team</w:t>
        </w:r>
      </w:hyperlink>
      <w:r w:rsidR="005920CF" w:rsidRPr="005920CF">
        <w:t xml:space="preserve"> helps find solutions for students experiencing academic, social</w:t>
      </w:r>
      <w:r w:rsidR="00444C27">
        <w:t>,</w:t>
      </w:r>
      <w:r w:rsidR="005920CF" w:rsidRPr="005920CF">
        <w:t xml:space="preserve"> and crisis situations including mental health concerns.</w:t>
      </w:r>
    </w:p>
    <w:p w14:paraId="21C4C71C" w14:textId="77777777" w:rsidR="005920CF" w:rsidRPr="005920CF" w:rsidRDefault="00597A8D" w:rsidP="001E60CF">
      <w:pPr>
        <w:pStyle w:val="NormalIndented"/>
        <w:numPr>
          <w:ilvl w:val="0"/>
          <w:numId w:val="3"/>
        </w:numPr>
      </w:pPr>
      <w:hyperlink r:id="rId34" w:tgtFrame="_blank" w:history="1">
        <w:r w:rsidR="005920CF" w:rsidRPr="00D51FBC">
          <w:rPr>
            <w:rStyle w:val="Hyperlink"/>
            <w:b/>
            <w:bCs/>
          </w:rPr>
          <w:t>Disability Support Services</w:t>
        </w:r>
      </w:hyperlink>
      <w:r w:rsidR="005920CF" w:rsidRPr="00D51FBC">
        <w:rPr>
          <w:b/>
          <w:bCs/>
        </w:rPr>
        <w:t xml:space="preserve"> </w:t>
      </w:r>
      <w:r w:rsidR="005920CF" w:rsidRPr="005920CF">
        <w:t>assists students with in reaching accommodations for their educational experiences at UAB that ensure that they have equal access to programs, services, and activities at UAB.</w:t>
      </w:r>
    </w:p>
    <w:p w14:paraId="1517445B" w14:textId="77777777" w:rsidR="005920CF" w:rsidRPr="005920CF" w:rsidRDefault="005920CF" w:rsidP="001E60CF">
      <w:pPr>
        <w:pStyle w:val="NormalIndented"/>
        <w:numPr>
          <w:ilvl w:val="0"/>
          <w:numId w:val="3"/>
        </w:numPr>
      </w:pPr>
      <w:r w:rsidRPr="005920CF">
        <w:t xml:space="preserve">The </w:t>
      </w:r>
      <w:hyperlink r:id="rId35" w:tgtFrame="_blank" w:history="1">
        <w:r w:rsidRPr="00D51FBC">
          <w:rPr>
            <w:rStyle w:val="Hyperlink"/>
            <w:b/>
            <w:bCs/>
          </w:rPr>
          <w:t>Vulcan Materials Academic Success Center</w:t>
        </w:r>
      </w:hyperlink>
      <w:r w:rsidRPr="005920CF">
        <w:t xml:space="preserve"> provides tutoring, supplemental instruction, and other services that encourage goal achievement and degree completion.</w:t>
      </w:r>
    </w:p>
    <w:p w14:paraId="38A61FF7" w14:textId="77777777" w:rsidR="005920CF" w:rsidRPr="005920CF" w:rsidRDefault="00597A8D" w:rsidP="001E60CF">
      <w:pPr>
        <w:pStyle w:val="NormalIndented"/>
        <w:numPr>
          <w:ilvl w:val="0"/>
          <w:numId w:val="3"/>
        </w:numPr>
      </w:pPr>
      <w:hyperlink r:id="rId36" w:tgtFrame="_blank" w:history="1">
        <w:r w:rsidR="005920CF" w:rsidRPr="00D51FBC">
          <w:rPr>
            <w:rStyle w:val="Hyperlink"/>
            <w:b/>
            <w:bCs/>
          </w:rPr>
          <w:t>UAB Student Health Services</w:t>
        </w:r>
      </w:hyperlink>
      <w:r w:rsidR="005920CF" w:rsidRPr="005920CF">
        <w:t xml:space="preserve"> delivers comprehensive, high quality, confidential, primary healthcare to students. Student Health provides testing services and vaccination clinics.</w:t>
      </w:r>
    </w:p>
    <w:p w14:paraId="58251674" w14:textId="77777777" w:rsidR="005920CF" w:rsidRPr="005920CF" w:rsidRDefault="00597A8D" w:rsidP="001E60CF">
      <w:pPr>
        <w:pStyle w:val="NormalIndented"/>
        <w:numPr>
          <w:ilvl w:val="0"/>
          <w:numId w:val="3"/>
        </w:numPr>
      </w:pPr>
      <w:hyperlink r:id="rId37" w:tgtFrame="_blank" w:history="1">
        <w:r w:rsidR="005920CF" w:rsidRPr="00D51FBC">
          <w:rPr>
            <w:rStyle w:val="Hyperlink"/>
            <w:b/>
            <w:bCs/>
          </w:rPr>
          <w:t>Student Counseling Services</w:t>
        </w:r>
      </w:hyperlink>
      <w:r w:rsidR="005920CF" w:rsidRPr="005920CF">
        <w:t xml:space="preserve"> offers students a safe place to discuss and resolve issues that interfere with personal and academic goals. UAB has created a new app (available in the App Store and Google Play) called </w:t>
      </w:r>
      <w:hyperlink r:id="rId38" w:tgtFrame="_blank" w:history="1">
        <w:r w:rsidR="005920CF" w:rsidRPr="00D51FBC">
          <w:rPr>
            <w:rStyle w:val="Hyperlink"/>
            <w:b/>
            <w:bCs/>
          </w:rPr>
          <w:t>B Well</w:t>
        </w:r>
      </w:hyperlink>
      <w:r w:rsidR="005920CF" w:rsidRPr="005920CF">
        <w:t>, that is designed to easily access resources on mobile devices and build a self-care plan.</w:t>
      </w:r>
      <w:r w:rsidR="00715A6C">
        <w:t xml:space="preserve"> </w:t>
      </w:r>
      <w:hyperlink r:id="rId39" w:history="1">
        <w:r w:rsidR="00715A6C" w:rsidRPr="00D51FBC">
          <w:rPr>
            <w:rStyle w:val="Hyperlink"/>
            <w:b/>
            <w:bCs/>
          </w:rPr>
          <w:t>Kognito</w:t>
        </w:r>
      </w:hyperlink>
      <w:r w:rsidR="00715A6C">
        <w:t xml:space="preserve"> is </w:t>
      </w:r>
      <w:r w:rsidR="00715A6C" w:rsidRPr="00715A6C">
        <w:t xml:space="preserve">a free, interactive simulation-based platform </w:t>
      </w:r>
      <w:r w:rsidR="00715A6C">
        <w:t>designed to help you talk with</w:t>
      </w:r>
      <w:r w:rsidR="00715A6C" w:rsidRPr="00715A6C">
        <w:t xml:space="preserve"> someone when </w:t>
      </w:r>
      <w:r w:rsidR="00715A6C">
        <w:t xml:space="preserve">you are </w:t>
      </w:r>
      <w:r w:rsidR="00715A6C" w:rsidRPr="00715A6C">
        <w:t xml:space="preserve">worried about </w:t>
      </w:r>
      <w:r w:rsidR="00715A6C">
        <w:t>your</w:t>
      </w:r>
      <w:r w:rsidR="00715A6C" w:rsidRPr="00715A6C">
        <w:t xml:space="preserve"> mental health.</w:t>
      </w:r>
    </w:p>
    <w:bookmarkStart w:id="67" w:name="_Hlk100849866"/>
    <w:p w14:paraId="21DB442C" w14:textId="7AB5061A" w:rsidR="005920CF" w:rsidRDefault="00772681" w:rsidP="001E60CF">
      <w:pPr>
        <w:pStyle w:val="NormalIndented"/>
        <w:numPr>
          <w:ilvl w:val="0"/>
          <w:numId w:val="3"/>
        </w:numPr>
      </w:pPr>
      <w:r w:rsidRPr="00D51FBC">
        <w:fldChar w:fldCharType="begin"/>
      </w:r>
      <w:r w:rsidRPr="00D51FBC">
        <w:rPr>
          <w:b/>
          <w:bCs/>
        </w:rPr>
        <w:instrText xml:space="preserve"> HYPERLINK "https://www.uab.edu/elearning/students" \t "_blank" </w:instrText>
      </w:r>
      <w:r w:rsidRPr="00D51FBC">
        <w:fldChar w:fldCharType="separate"/>
      </w:r>
      <w:r w:rsidR="005920CF" w:rsidRPr="00D51FBC">
        <w:rPr>
          <w:rStyle w:val="Hyperlink"/>
          <w:b/>
          <w:bCs/>
        </w:rPr>
        <w:t>eLearning and Professional Studies</w:t>
      </w:r>
      <w:r w:rsidRPr="00D51FBC">
        <w:rPr>
          <w:rStyle w:val="Hyperlink"/>
          <w:b/>
          <w:bCs/>
        </w:rPr>
        <w:fldChar w:fldCharType="end"/>
      </w:r>
      <w:r w:rsidR="005920CF" w:rsidRPr="005920CF">
        <w:t xml:space="preserve"> </w:t>
      </w:r>
      <w:r w:rsidR="007B3B85" w:rsidRPr="005920CF">
        <w:t>provide</w:t>
      </w:r>
      <w:r w:rsidR="004220D3">
        <w:t>s</w:t>
      </w:r>
      <w:r w:rsidR="005920CF" w:rsidRPr="005920CF">
        <w:t xml:space="preserve"> numerous academic technologies</w:t>
      </w:r>
      <w:bookmarkEnd w:id="67"/>
      <w:r w:rsidR="005920CF" w:rsidRPr="005920CF">
        <w:t xml:space="preserve"> and learning resources for students whose learning may be affected by COVID.</w:t>
      </w:r>
    </w:p>
    <w:p w14:paraId="73D31244" w14:textId="735CCA3E" w:rsidR="00566F39" w:rsidRDefault="00566F39" w:rsidP="00566F39">
      <w:r>
        <w:t xml:space="preserve">The following are </w:t>
      </w:r>
      <w:r w:rsidR="00AD1D3B">
        <w:t xml:space="preserve">the various websites describing </w:t>
      </w:r>
      <w:r>
        <w:t>additional student academic and technology resources</w:t>
      </w:r>
      <w:r w:rsidR="00AD1D3B">
        <w:t>:</w:t>
      </w:r>
    </w:p>
    <w:p w14:paraId="0370A315" w14:textId="7CCAFBE7" w:rsidR="00566F39" w:rsidRPr="00D51FBC" w:rsidRDefault="0053683D" w:rsidP="001E60CF">
      <w:pPr>
        <w:pStyle w:val="NormalIndented"/>
        <w:numPr>
          <w:ilvl w:val="0"/>
          <w:numId w:val="4"/>
        </w:numPr>
        <w:rPr>
          <w:rStyle w:val="Hyperlink"/>
          <w:b/>
          <w:bCs/>
        </w:rPr>
      </w:pPr>
      <w:r w:rsidRPr="00D51FBC">
        <w:rPr>
          <w:b/>
          <w:bCs/>
        </w:rPr>
        <w:fldChar w:fldCharType="begin"/>
      </w:r>
      <w:r w:rsidRPr="00D51FBC">
        <w:rPr>
          <w:b/>
          <w:bCs/>
        </w:rPr>
        <w:instrText xml:space="preserve"> HYPERLINK "https://www.uab.edu/elearning/policies" </w:instrText>
      </w:r>
      <w:r w:rsidRPr="00D51FBC">
        <w:rPr>
          <w:b/>
          <w:bCs/>
        </w:rPr>
        <w:fldChar w:fldCharType="separate"/>
      </w:r>
      <w:r w:rsidR="00566F39" w:rsidRPr="00D51FBC">
        <w:rPr>
          <w:rStyle w:val="Hyperlink"/>
          <w:b/>
          <w:bCs/>
        </w:rPr>
        <w:t>UAB Policies</w:t>
      </w:r>
      <w:r w:rsidR="00AD1D3B" w:rsidRPr="00D51FBC">
        <w:rPr>
          <w:rStyle w:val="Hyperlink"/>
          <w:b/>
          <w:bCs/>
        </w:rPr>
        <w:t xml:space="preserve"> for Students</w:t>
      </w:r>
    </w:p>
    <w:p w14:paraId="132D1128" w14:textId="4EA01CD9" w:rsidR="00566F39" w:rsidRPr="00D51FBC" w:rsidRDefault="0053683D" w:rsidP="001E60CF">
      <w:pPr>
        <w:pStyle w:val="NormalIndented"/>
        <w:numPr>
          <w:ilvl w:val="0"/>
          <w:numId w:val="4"/>
        </w:numPr>
        <w:rPr>
          <w:b/>
          <w:bCs/>
        </w:rPr>
      </w:pPr>
      <w:r w:rsidRPr="00D51FBC">
        <w:rPr>
          <w:b/>
          <w:bCs/>
        </w:rPr>
        <w:fldChar w:fldCharType="end"/>
      </w:r>
      <w:hyperlink r:id="rId40" w:history="1">
        <w:r w:rsidR="00566F39" w:rsidRPr="00D51FBC">
          <w:rPr>
            <w:rStyle w:val="Hyperlink"/>
            <w:b/>
            <w:bCs/>
          </w:rPr>
          <w:t>Student Academic and Support Services</w:t>
        </w:r>
      </w:hyperlink>
    </w:p>
    <w:p w14:paraId="42F7EBAC" w14:textId="77777777" w:rsidR="00566F39" w:rsidRPr="00D51FBC" w:rsidRDefault="00597A8D" w:rsidP="001E60CF">
      <w:pPr>
        <w:pStyle w:val="NormalIndented"/>
        <w:numPr>
          <w:ilvl w:val="0"/>
          <w:numId w:val="4"/>
        </w:numPr>
        <w:rPr>
          <w:rStyle w:val="Hyperlink"/>
          <w:b/>
          <w:bCs/>
          <w:color w:val="auto"/>
          <w:u w:val="none"/>
        </w:rPr>
      </w:pPr>
      <w:hyperlink r:id="rId41" w:history="1">
        <w:r w:rsidR="00566F39" w:rsidRPr="00D51FBC">
          <w:rPr>
            <w:rStyle w:val="Hyperlink"/>
            <w:b/>
            <w:bCs/>
          </w:rPr>
          <w:t>Technology Resources</w:t>
        </w:r>
      </w:hyperlink>
    </w:p>
    <w:p w14:paraId="24C1EF65" w14:textId="745346F6" w:rsidR="00995011" w:rsidRDefault="00AD1D3B" w:rsidP="00E65224">
      <w:r>
        <w:t>See also the</w:t>
      </w:r>
      <w:r w:rsidRPr="00D51FBC">
        <w:rPr>
          <w:b/>
          <w:bCs/>
        </w:rPr>
        <w:t xml:space="preserve"> </w:t>
      </w:r>
      <w:hyperlink r:id="rId42" w:history="1">
        <w:r w:rsidRPr="00D51FBC">
          <w:rPr>
            <w:rStyle w:val="Hyperlink"/>
            <w:b/>
            <w:bCs/>
          </w:rPr>
          <w:t>Student Assistance &amp; Support</w:t>
        </w:r>
      </w:hyperlink>
      <w:r>
        <w:t xml:space="preserve"> website of Student Affairs for a description of Covid-19-related resources, including the laptop loaner program. </w:t>
      </w:r>
    </w:p>
    <w:p w14:paraId="39D63CE2" w14:textId="6AEA8B22" w:rsidR="00E65224" w:rsidRDefault="00E65224" w:rsidP="00E65224"/>
    <w:p w14:paraId="42E879CF" w14:textId="6B95C7BF" w:rsidR="00E65224" w:rsidRDefault="00E65224" w:rsidP="00E65224"/>
    <w:p w14:paraId="059A7F97" w14:textId="644201A6" w:rsidR="00AD338D" w:rsidRDefault="00CF6B0B" w:rsidP="00CF6B0B">
      <w:pPr>
        <w:jc w:val="center"/>
        <w:rPr>
          <w:rFonts w:asciiTheme="minorHAnsi" w:hAnsiTheme="minorHAnsi" w:cstheme="minorHAnsi"/>
          <w:szCs w:val="24"/>
        </w:rPr>
      </w:pPr>
      <w:r w:rsidRPr="001A7991">
        <w:rPr>
          <w:noProof/>
        </w:rPr>
        <w:drawing>
          <wp:inline distT="0" distB="0" distL="0" distR="0" wp14:anchorId="4DEB7DB0" wp14:editId="5E41A732">
            <wp:extent cx="3467100" cy="1314450"/>
            <wp:effectExtent l="0" t="0" r="0" b="0"/>
            <wp:docPr id="1" name="Picture 1" descr="UAB United banner, access UAB United website">
              <a:hlinkClick xmlns:a="http://schemas.openxmlformats.org/drawingml/2006/main" r:id="rId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UAB United banner, access UAB United website">
                      <a:hlinkClick r:id="rId43"/>
                    </pic:cNvPr>
                    <pic:cNvPicPr/>
                  </pic:nvPicPr>
                  <pic:blipFill>
                    <a:blip r:embed="rId44">
                      <a:extLst>
                        <a:ext uri="{28A0092B-C50C-407E-A947-70E740481C1C}">
                          <a14:useLocalDpi xmlns:a14="http://schemas.microsoft.com/office/drawing/2010/main" val="0"/>
                        </a:ext>
                      </a:extLst>
                    </a:blip>
                    <a:stretch>
                      <a:fillRect/>
                    </a:stretch>
                  </pic:blipFill>
                  <pic:spPr>
                    <a:xfrm>
                      <a:off x="0" y="0"/>
                      <a:ext cx="3467100" cy="1314450"/>
                    </a:xfrm>
                    <a:prstGeom prst="rect">
                      <a:avLst/>
                    </a:prstGeom>
                  </pic:spPr>
                </pic:pic>
              </a:graphicData>
            </a:graphic>
          </wp:inline>
        </w:drawing>
      </w:r>
    </w:p>
    <w:p w14:paraId="10738017" w14:textId="60743578" w:rsidR="00112A31" w:rsidRPr="00E942C9" w:rsidRDefault="00AD338D" w:rsidP="00AD338D">
      <w:pPr>
        <w:spacing w:before="120" w:after="120"/>
        <w:jc w:val="center"/>
        <w:rPr>
          <w:rFonts w:asciiTheme="minorHAnsi" w:hAnsiTheme="minorHAnsi" w:cstheme="minorHAnsi"/>
          <w:szCs w:val="24"/>
        </w:rPr>
      </w:pP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p>
    <w:sectPr w:rsidR="00112A31" w:rsidRPr="00E942C9" w:rsidSect="00C46A70">
      <w:headerReference w:type="default" r:id="rId45"/>
      <w:footerReference w:type="default" r:id="rId46"/>
      <w:headerReference w:type="first" r:id="rId47"/>
      <w:pgSz w:w="12240" w:h="15840"/>
      <w:pgMar w:top="1440" w:right="1440" w:bottom="144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DFEBDB" w14:textId="77777777" w:rsidR="006B55FF" w:rsidRDefault="006B55FF" w:rsidP="00691358">
      <w:r>
        <w:separator/>
      </w:r>
    </w:p>
  </w:endnote>
  <w:endnote w:type="continuationSeparator" w:id="0">
    <w:p w14:paraId="670AA0BC" w14:textId="77777777" w:rsidR="006B55FF" w:rsidRDefault="006B55FF" w:rsidP="00691358">
      <w:r>
        <w:continuationSeparator/>
      </w:r>
    </w:p>
  </w:endnote>
  <w:endnote w:type="continuationNotice" w:id="1">
    <w:p w14:paraId="3129694F" w14:textId="77777777" w:rsidR="006B55FF" w:rsidRDefault="006B55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Times New 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658982" w14:textId="31DB5942" w:rsidR="00772645" w:rsidRDefault="0053683D" w:rsidP="00691358">
    <w:pPr>
      <w:pStyle w:val="Footer"/>
      <w:jc w:val="center"/>
    </w:pPr>
    <w:r>
      <w:rPr>
        <w:noProof/>
      </w:rPr>
      <mc:AlternateContent>
        <mc:Choice Requires="wps">
          <w:drawing>
            <wp:anchor distT="0" distB="0" distL="114300" distR="114300" simplePos="0" relativeHeight="251661312" behindDoc="0" locked="0" layoutInCell="1" allowOverlap="1" wp14:anchorId="031E68DF" wp14:editId="74F108A7">
              <wp:simplePos x="0" y="0"/>
              <wp:positionH relativeFrom="page">
                <wp:posOffset>9525</wp:posOffset>
              </wp:positionH>
              <wp:positionV relativeFrom="paragraph">
                <wp:posOffset>434340</wp:posOffset>
              </wp:positionV>
              <wp:extent cx="6848475" cy="0"/>
              <wp:effectExtent l="0" t="19050" r="47625" b="38100"/>
              <wp:wrapNone/>
              <wp:docPr id="9" name="Straight Connector 9">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noFill/>
                      <a:ln w="57150" cap="flat" cmpd="sng" algn="ctr">
                        <a:solidFill>
                          <a:srgbClr val="006600"/>
                        </a:solidFill>
                        <a:prstDash val="solid"/>
                        <a:miter lim="800000"/>
                      </a:ln>
                      <a:effectLst/>
                    </wps:spPr>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F8B3173" id="Straight Connector 9" o:spid="_x0000_s1026" alt="&quot;&quot;" style="position:absolute;z-index:251661312;visibility:visible;mso-wrap-style:square;mso-wrap-distance-left:9pt;mso-wrap-distance-top:0;mso-wrap-distance-right:9pt;mso-wrap-distance-bottom:0;mso-position-horizontal:absolute;mso-position-horizontal-relative:page;mso-position-vertical:absolute;mso-position-vertical-relative:text" from=".75pt,34.2pt" to="540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" strokecolor="#060" strokeweight="4.5pt">
              <v:stroke joinstyle="miter"/>
              <w10:wrap anchorx="page"/>
            </v:line>
          </w:pict>
        </mc:Fallback>
      </mc:AlternateContent>
    </w:r>
    <w:sdt>
      <w:sdtPr>
        <w:id w:val="-868061917"/>
        <w:docPartObj>
          <w:docPartGallery w:val="Page Numbers (Bottom of Page)"/>
          <w:docPartUnique/>
        </w:docPartObj>
      </w:sdtPr>
      <w:sdtEndPr>
        <w:rPr>
          <w:noProof/>
        </w:rPr>
      </w:sdtEndPr>
      <w:sdtContent>
        <w:r w:rsidR="00772645">
          <w:fldChar w:fldCharType="begin"/>
        </w:r>
        <w:r w:rsidR="00772645">
          <w:instrText xml:space="preserve"> PAGE   \* MERGEFORMAT </w:instrText>
        </w:r>
        <w:r w:rsidR="00772645">
          <w:fldChar w:fldCharType="separate"/>
        </w:r>
        <w:r w:rsidR="00597A8D">
          <w:rPr>
            <w:noProof/>
          </w:rPr>
          <w:t>2</w:t>
        </w:r>
        <w:r w:rsidR="00772645">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C3ADFF" w14:textId="77777777" w:rsidR="006B55FF" w:rsidRDefault="006B55FF" w:rsidP="00691358">
      <w:r>
        <w:separator/>
      </w:r>
    </w:p>
  </w:footnote>
  <w:footnote w:type="continuationSeparator" w:id="0">
    <w:p w14:paraId="3C38BC14" w14:textId="77777777" w:rsidR="006B55FF" w:rsidRDefault="006B55FF" w:rsidP="00691358">
      <w:r>
        <w:continuationSeparator/>
      </w:r>
    </w:p>
  </w:footnote>
  <w:footnote w:type="continuationNotice" w:id="1">
    <w:p w14:paraId="36A5CDE8" w14:textId="77777777" w:rsidR="006B55FF" w:rsidRDefault="006B55FF"/>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B24C34" w14:textId="2A3453C7" w:rsidR="0053683D" w:rsidRDefault="00C46A70">
    <w:pPr>
      <w:pStyle w:val="Header"/>
    </w:pPr>
    <w:r>
      <w:rPr>
        <w:noProof/>
      </w:rPr>
      <mc:AlternateContent>
        <mc:Choice Requires="wps">
          <w:drawing>
            <wp:anchor distT="0" distB="0" distL="114300" distR="114300" simplePos="0" relativeHeight="251659264" behindDoc="0" locked="0" layoutInCell="1" allowOverlap="1" wp14:anchorId="4D8BB4F6" wp14:editId="0119E5AD">
              <wp:simplePos x="0" y="0"/>
              <wp:positionH relativeFrom="margin">
                <wp:align>left</wp:align>
              </wp:positionH>
              <wp:positionV relativeFrom="paragraph">
                <wp:posOffset>83820</wp:posOffset>
              </wp:positionV>
              <wp:extent cx="6848475" cy="0"/>
              <wp:effectExtent l="0" t="19050" r="47625" b="38100"/>
              <wp:wrapNone/>
              <wp:docPr id="8" name="Straight Connector 8">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ln w="57150">
                        <a:solidFill>
                          <a:srgbClr val="00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1718D89" id="Straight Connector 8" o:spid="_x0000_s1026" alt="&quot;&quot;" style="position:absolute;z-index:251659264;visibility:visible;mso-wrap-style:square;mso-wrap-distance-left:9pt;mso-wrap-distance-top:0;mso-wrap-distance-right:9pt;mso-wrap-distance-bottom:0;mso-position-horizontal:left;mso-position-horizontal-relative:margin;mso-position-vertical:absolute;mso-position-vertical-relative:text" from="0,6.6pt" to="539.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" strokecolor="#060" strokeweight="4.5pt">
              <v:stroke joinstyle="miter"/>
              <w10:wrap anchorx="margin"/>
            </v:line>
          </w:pict>
        </mc:Fallback>
      </mc:AlternateContent>
    </w:r>
    <w:r>
      <w:rPr>
        <w:noProof/>
      </w:rPr>
      <w:drawing>
        <wp:inline distT="0" distB="0" distL="0" distR="0" wp14:anchorId="516D8B12" wp14:editId="1551FDEA">
          <wp:extent cx="4582160" cy="128270"/>
          <wp:effectExtent l="0" t="0" r="8890" b="5080"/>
          <wp:docPr id="4" name="Picture 4"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UAB Logo"/>
                  <pic:cNvPicPr/>
                </pic:nvPicPr>
                <pic:blipFill>
                  <a:blip r:embed="rId1">
                    <a:extLst>
                      <a:ext uri="{28A0092B-C50C-407E-A947-70E740481C1C}">
                        <a14:useLocalDpi xmlns:a14="http://schemas.microsoft.com/office/drawing/2010/main" val="0"/>
                      </a:ext>
                    </a:extLst>
                  </a:blip>
                  <a:stretch>
                    <a:fillRect/>
                  </a:stretch>
                </pic:blipFill>
                <pic:spPr>
                  <a:xfrm>
                    <a:off x="0" y="0"/>
                    <a:ext cx="4582160" cy="12827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BF2803" w14:textId="77777777" w:rsidR="00772645" w:rsidRDefault="00772645">
    <w:pPr>
      <w:pStyle w:val="Header"/>
    </w:pPr>
    <w:r>
      <w:rPr>
        <w:noProof/>
      </w:rPr>
      <w:drawing>
        <wp:inline distT="0" distB="0" distL="0" distR="0" wp14:anchorId="270E926C" wp14:editId="6ECEFBED">
          <wp:extent cx="4572000" cy="409575"/>
          <wp:effectExtent l="0" t="0" r="0" b="9525"/>
          <wp:docPr id="11" name="picture"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0" cy="409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E93439"/>
    <w:multiLevelType w:val="hybridMultilevel"/>
    <w:tmpl w:val="13D8C3DC"/>
    <w:lvl w:ilvl="0" w:tplc="0C521D9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97C7E41"/>
    <w:multiLevelType w:val="hybridMultilevel"/>
    <w:tmpl w:val="38684630"/>
    <w:lvl w:ilvl="0" w:tplc="121C414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F00CF3"/>
    <w:multiLevelType w:val="hybridMultilevel"/>
    <w:tmpl w:val="D2628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5C6831"/>
    <w:multiLevelType w:val="multilevel"/>
    <w:tmpl w:val="CF4422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 w15:restartNumberingAfterBreak="0">
    <w:nsid w:val="19E34EC7"/>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2E2B93"/>
    <w:multiLevelType w:val="hybridMultilevel"/>
    <w:tmpl w:val="20F6C018"/>
    <w:lvl w:ilvl="0" w:tplc="071C028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D6B1588"/>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32553C2"/>
    <w:multiLevelType w:val="hybridMultilevel"/>
    <w:tmpl w:val="C1FA2B74"/>
    <w:lvl w:ilvl="0" w:tplc="3CC812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392444"/>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A865914"/>
    <w:multiLevelType w:val="hybridMultilevel"/>
    <w:tmpl w:val="8DEC2AEE"/>
    <w:lvl w:ilvl="0" w:tplc="4C2C9D0A">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4"/>
  </w:num>
  <w:num w:numId="4">
    <w:abstractNumId w:val="8"/>
  </w:num>
  <w:num w:numId="5">
    <w:abstractNumId w:val="6"/>
  </w:num>
  <w:num w:numId="6">
    <w:abstractNumId w:val="3"/>
  </w:num>
  <w:num w:numId="7">
    <w:abstractNumId w:val="1"/>
  </w:num>
  <w:num w:numId="8">
    <w:abstractNumId w:val="9"/>
  </w:num>
  <w:num w:numId="9">
    <w:abstractNumId w:val="0"/>
  </w:num>
  <w:num w:numId="10">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1MbAws7QwMzE1NDJW0lEKTi0uzszPAykwNqwFAK5sJPstAAAA"/>
  </w:docVars>
  <w:rsids>
    <w:rsidRoot w:val="000B1956"/>
    <w:rsid w:val="0000674B"/>
    <w:rsid w:val="00006D64"/>
    <w:rsid w:val="000116D1"/>
    <w:rsid w:val="0001213F"/>
    <w:rsid w:val="000139D6"/>
    <w:rsid w:val="000173B6"/>
    <w:rsid w:val="00017BD7"/>
    <w:rsid w:val="00020436"/>
    <w:rsid w:val="000204A3"/>
    <w:rsid w:val="000234F4"/>
    <w:rsid w:val="0002514D"/>
    <w:rsid w:val="00033DEE"/>
    <w:rsid w:val="000404AE"/>
    <w:rsid w:val="0005448F"/>
    <w:rsid w:val="00055A84"/>
    <w:rsid w:val="00060FEE"/>
    <w:rsid w:val="000631DF"/>
    <w:rsid w:val="000658DE"/>
    <w:rsid w:val="00070F26"/>
    <w:rsid w:val="0007315C"/>
    <w:rsid w:val="00076321"/>
    <w:rsid w:val="00080565"/>
    <w:rsid w:val="000847EF"/>
    <w:rsid w:val="00084D32"/>
    <w:rsid w:val="00086BA3"/>
    <w:rsid w:val="00094CAC"/>
    <w:rsid w:val="00095A17"/>
    <w:rsid w:val="000974B4"/>
    <w:rsid w:val="000A14EA"/>
    <w:rsid w:val="000A3FAA"/>
    <w:rsid w:val="000A55BE"/>
    <w:rsid w:val="000A6288"/>
    <w:rsid w:val="000A6B51"/>
    <w:rsid w:val="000A75B7"/>
    <w:rsid w:val="000B1956"/>
    <w:rsid w:val="000B1B5E"/>
    <w:rsid w:val="000B3A91"/>
    <w:rsid w:val="000B474C"/>
    <w:rsid w:val="000B785A"/>
    <w:rsid w:val="000C00E5"/>
    <w:rsid w:val="000C0CF1"/>
    <w:rsid w:val="000C32B2"/>
    <w:rsid w:val="000D02BB"/>
    <w:rsid w:val="000D5152"/>
    <w:rsid w:val="000E00BF"/>
    <w:rsid w:val="000E0BA7"/>
    <w:rsid w:val="000E0D66"/>
    <w:rsid w:val="000E14B2"/>
    <w:rsid w:val="000E2E6E"/>
    <w:rsid w:val="000F1AA4"/>
    <w:rsid w:val="000F2892"/>
    <w:rsid w:val="000F2FD1"/>
    <w:rsid w:val="00102E54"/>
    <w:rsid w:val="001047D6"/>
    <w:rsid w:val="00105B2B"/>
    <w:rsid w:val="00112A31"/>
    <w:rsid w:val="00121D7C"/>
    <w:rsid w:val="00123654"/>
    <w:rsid w:val="001302E4"/>
    <w:rsid w:val="00132C8B"/>
    <w:rsid w:val="00133EA3"/>
    <w:rsid w:val="00137E85"/>
    <w:rsid w:val="00140720"/>
    <w:rsid w:val="00143837"/>
    <w:rsid w:val="00144B70"/>
    <w:rsid w:val="00153D40"/>
    <w:rsid w:val="00154D49"/>
    <w:rsid w:val="00155305"/>
    <w:rsid w:val="00160EC8"/>
    <w:rsid w:val="001612A8"/>
    <w:rsid w:val="00170291"/>
    <w:rsid w:val="00171ABB"/>
    <w:rsid w:val="00172DDE"/>
    <w:rsid w:val="0017356D"/>
    <w:rsid w:val="00174C67"/>
    <w:rsid w:val="00177133"/>
    <w:rsid w:val="0017771F"/>
    <w:rsid w:val="00184F63"/>
    <w:rsid w:val="00186DE7"/>
    <w:rsid w:val="001874FE"/>
    <w:rsid w:val="00187FC9"/>
    <w:rsid w:val="00193D0D"/>
    <w:rsid w:val="001A57A6"/>
    <w:rsid w:val="001A7991"/>
    <w:rsid w:val="001B1540"/>
    <w:rsid w:val="001B255A"/>
    <w:rsid w:val="001B3360"/>
    <w:rsid w:val="001B4A2A"/>
    <w:rsid w:val="001B5EF2"/>
    <w:rsid w:val="001B71A7"/>
    <w:rsid w:val="001B7B73"/>
    <w:rsid w:val="001C037B"/>
    <w:rsid w:val="001C1D24"/>
    <w:rsid w:val="001C3DE8"/>
    <w:rsid w:val="001C3FBC"/>
    <w:rsid w:val="001C6781"/>
    <w:rsid w:val="001D15BE"/>
    <w:rsid w:val="001D28A9"/>
    <w:rsid w:val="001D434D"/>
    <w:rsid w:val="001E31D7"/>
    <w:rsid w:val="001E50CF"/>
    <w:rsid w:val="001E60CF"/>
    <w:rsid w:val="001E70A3"/>
    <w:rsid w:val="001F063C"/>
    <w:rsid w:val="001F6A15"/>
    <w:rsid w:val="00207118"/>
    <w:rsid w:val="00207311"/>
    <w:rsid w:val="00207B6F"/>
    <w:rsid w:val="002117F9"/>
    <w:rsid w:val="002127C7"/>
    <w:rsid w:val="002142F0"/>
    <w:rsid w:val="002168CE"/>
    <w:rsid w:val="00217E89"/>
    <w:rsid w:val="00223618"/>
    <w:rsid w:val="00231DC2"/>
    <w:rsid w:val="00236AF3"/>
    <w:rsid w:val="002378B2"/>
    <w:rsid w:val="002400C7"/>
    <w:rsid w:val="00243B15"/>
    <w:rsid w:val="00244305"/>
    <w:rsid w:val="00244BAC"/>
    <w:rsid w:val="002527D7"/>
    <w:rsid w:val="002537F6"/>
    <w:rsid w:val="0025727E"/>
    <w:rsid w:val="00262111"/>
    <w:rsid w:val="00264A21"/>
    <w:rsid w:val="00265864"/>
    <w:rsid w:val="00267338"/>
    <w:rsid w:val="00267A1C"/>
    <w:rsid w:val="00270900"/>
    <w:rsid w:val="00281439"/>
    <w:rsid w:val="00283DFE"/>
    <w:rsid w:val="00284EF2"/>
    <w:rsid w:val="00286814"/>
    <w:rsid w:val="002902BA"/>
    <w:rsid w:val="00291B0E"/>
    <w:rsid w:val="00292B10"/>
    <w:rsid w:val="0029350B"/>
    <w:rsid w:val="00295C1D"/>
    <w:rsid w:val="002A0BEB"/>
    <w:rsid w:val="002A7670"/>
    <w:rsid w:val="002B46A3"/>
    <w:rsid w:val="002B6281"/>
    <w:rsid w:val="002C115C"/>
    <w:rsid w:val="002D02A1"/>
    <w:rsid w:val="002D09D8"/>
    <w:rsid w:val="002D45B1"/>
    <w:rsid w:val="002E1D29"/>
    <w:rsid w:val="002E1E9D"/>
    <w:rsid w:val="002E39C0"/>
    <w:rsid w:val="002E4EE3"/>
    <w:rsid w:val="002F0170"/>
    <w:rsid w:val="002F1507"/>
    <w:rsid w:val="002F1C7F"/>
    <w:rsid w:val="002F5107"/>
    <w:rsid w:val="002F7935"/>
    <w:rsid w:val="003008B9"/>
    <w:rsid w:val="003037DD"/>
    <w:rsid w:val="003041E8"/>
    <w:rsid w:val="00305552"/>
    <w:rsid w:val="003075D2"/>
    <w:rsid w:val="00310226"/>
    <w:rsid w:val="00314E3C"/>
    <w:rsid w:val="0031730D"/>
    <w:rsid w:val="00317EB7"/>
    <w:rsid w:val="0032100B"/>
    <w:rsid w:val="00322292"/>
    <w:rsid w:val="003231FD"/>
    <w:rsid w:val="003245B1"/>
    <w:rsid w:val="00326808"/>
    <w:rsid w:val="003431E4"/>
    <w:rsid w:val="00344438"/>
    <w:rsid w:val="003450DC"/>
    <w:rsid w:val="00347322"/>
    <w:rsid w:val="00347DAC"/>
    <w:rsid w:val="00350BA4"/>
    <w:rsid w:val="00351211"/>
    <w:rsid w:val="00351BDD"/>
    <w:rsid w:val="00351D4A"/>
    <w:rsid w:val="00353939"/>
    <w:rsid w:val="00353A66"/>
    <w:rsid w:val="003554FC"/>
    <w:rsid w:val="0035630B"/>
    <w:rsid w:val="003573BA"/>
    <w:rsid w:val="003576D7"/>
    <w:rsid w:val="00361FF2"/>
    <w:rsid w:val="0036219D"/>
    <w:rsid w:val="0036267C"/>
    <w:rsid w:val="0036380B"/>
    <w:rsid w:val="003642D4"/>
    <w:rsid w:val="0036442F"/>
    <w:rsid w:val="003718E0"/>
    <w:rsid w:val="003724CE"/>
    <w:rsid w:val="00374110"/>
    <w:rsid w:val="00374A18"/>
    <w:rsid w:val="003800C8"/>
    <w:rsid w:val="00383229"/>
    <w:rsid w:val="003844C4"/>
    <w:rsid w:val="0038480C"/>
    <w:rsid w:val="00385702"/>
    <w:rsid w:val="003861BA"/>
    <w:rsid w:val="0038628E"/>
    <w:rsid w:val="003924BE"/>
    <w:rsid w:val="00394ECA"/>
    <w:rsid w:val="00397182"/>
    <w:rsid w:val="003A1B63"/>
    <w:rsid w:val="003A3930"/>
    <w:rsid w:val="003A5AF7"/>
    <w:rsid w:val="003B04FB"/>
    <w:rsid w:val="003B1B76"/>
    <w:rsid w:val="003B25DF"/>
    <w:rsid w:val="003B5579"/>
    <w:rsid w:val="003B5879"/>
    <w:rsid w:val="003C0609"/>
    <w:rsid w:val="003C137B"/>
    <w:rsid w:val="003C5B29"/>
    <w:rsid w:val="003C67ED"/>
    <w:rsid w:val="003C7FC0"/>
    <w:rsid w:val="003D168A"/>
    <w:rsid w:val="003D2C4F"/>
    <w:rsid w:val="003D479D"/>
    <w:rsid w:val="003D4FA6"/>
    <w:rsid w:val="003E42A3"/>
    <w:rsid w:val="003E5B2D"/>
    <w:rsid w:val="003E6BAB"/>
    <w:rsid w:val="003F0798"/>
    <w:rsid w:val="003F318F"/>
    <w:rsid w:val="003F49C8"/>
    <w:rsid w:val="003F49E8"/>
    <w:rsid w:val="003F4DA3"/>
    <w:rsid w:val="003F7126"/>
    <w:rsid w:val="003F7A7F"/>
    <w:rsid w:val="00403085"/>
    <w:rsid w:val="0041072C"/>
    <w:rsid w:val="004114DF"/>
    <w:rsid w:val="004118DF"/>
    <w:rsid w:val="004156FA"/>
    <w:rsid w:val="004173BE"/>
    <w:rsid w:val="0041794C"/>
    <w:rsid w:val="004220D3"/>
    <w:rsid w:val="00424E1E"/>
    <w:rsid w:val="00426C46"/>
    <w:rsid w:val="004275BF"/>
    <w:rsid w:val="00430763"/>
    <w:rsid w:val="0043356F"/>
    <w:rsid w:val="00441D9A"/>
    <w:rsid w:val="00443503"/>
    <w:rsid w:val="00444C27"/>
    <w:rsid w:val="004521E6"/>
    <w:rsid w:val="0045303B"/>
    <w:rsid w:val="00453285"/>
    <w:rsid w:val="0045424E"/>
    <w:rsid w:val="00457A0F"/>
    <w:rsid w:val="004613EA"/>
    <w:rsid w:val="0046562B"/>
    <w:rsid w:val="004673F9"/>
    <w:rsid w:val="0047245D"/>
    <w:rsid w:val="00473284"/>
    <w:rsid w:val="004750A9"/>
    <w:rsid w:val="0047583F"/>
    <w:rsid w:val="00477D3F"/>
    <w:rsid w:val="00477E89"/>
    <w:rsid w:val="00480F6C"/>
    <w:rsid w:val="00484C4D"/>
    <w:rsid w:val="00487561"/>
    <w:rsid w:val="00490F92"/>
    <w:rsid w:val="0049443C"/>
    <w:rsid w:val="00495C39"/>
    <w:rsid w:val="004A00BE"/>
    <w:rsid w:val="004A0615"/>
    <w:rsid w:val="004A50BE"/>
    <w:rsid w:val="004B6DB3"/>
    <w:rsid w:val="004C02D1"/>
    <w:rsid w:val="004C2343"/>
    <w:rsid w:val="004C3073"/>
    <w:rsid w:val="004C345E"/>
    <w:rsid w:val="004C3F16"/>
    <w:rsid w:val="004C4C44"/>
    <w:rsid w:val="004C7708"/>
    <w:rsid w:val="004C7E71"/>
    <w:rsid w:val="004D1F49"/>
    <w:rsid w:val="004D225D"/>
    <w:rsid w:val="004D3BDE"/>
    <w:rsid w:val="004D40C8"/>
    <w:rsid w:val="004D5899"/>
    <w:rsid w:val="004D6B93"/>
    <w:rsid w:val="004E0DD2"/>
    <w:rsid w:val="004F23FC"/>
    <w:rsid w:val="0050038B"/>
    <w:rsid w:val="0050055F"/>
    <w:rsid w:val="005018DF"/>
    <w:rsid w:val="00502F1A"/>
    <w:rsid w:val="00503E79"/>
    <w:rsid w:val="00514369"/>
    <w:rsid w:val="00516A93"/>
    <w:rsid w:val="005170D0"/>
    <w:rsid w:val="00523DE7"/>
    <w:rsid w:val="005241FB"/>
    <w:rsid w:val="005267B1"/>
    <w:rsid w:val="005320A1"/>
    <w:rsid w:val="00533525"/>
    <w:rsid w:val="0053683D"/>
    <w:rsid w:val="00541E27"/>
    <w:rsid w:val="00547EEE"/>
    <w:rsid w:val="00551114"/>
    <w:rsid w:val="005615C2"/>
    <w:rsid w:val="00564D52"/>
    <w:rsid w:val="00566C29"/>
    <w:rsid w:val="00566F39"/>
    <w:rsid w:val="005704F0"/>
    <w:rsid w:val="00574273"/>
    <w:rsid w:val="00574F9F"/>
    <w:rsid w:val="00581B55"/>
    <w:rsid w:val="00581F1B"/>
    <w:rsid w:val="0058216F"/>
    <w:rsid w:val="00582A3B"/>
    <w:rsid w:val="0058563E"/>
    <w:rsid w:val="00587655"/>
    <w:rsid w:val="005920CF"/>
    <w:rsid w:val="00595A43"/>
    <w:rsid w:val="005963F1"/>
    <w:rsid w:val="005972D1"/>
    <w:rsid w:val="00597A8D"/>
    <w:rsid w:val="00597B96"/>
    <w:rsid w:val="005A0E9F"/>
    <w:rsid w:val="005A12BE"/>
    <w:rsid w:val="005A1B85"/>
    <w:rsid w:val="005A1EC0"/>
    <w:rsid w:val="005A4057"/>
    <w:rsid w:val="005B1893"/>
    <w:rsid w:val="005B1BD1"/>
    <w:rsid w:val="005B22A3"/>
    <w:rsid w:val="005B3C9E"/>
    <w:rsid w:val="005B3FCB"/>
    <w:rsid w:val="005C004C"/>
    <w:rsid w:val="005D6058"/>
    <w:rsid w:val="005D703C"/>
    <w:rsid w:val="005E1257"/>
    <w:rsid w:val="005E47CE"/>
    <w:rsid w:val="005E4AC7"/>
    <w:rsid w:val="005E579A"/>
    <w:rsid w:val="005F30CB"/>
    <w:rsid w:val="005F4BC1"/>
    <w:rsid w:val="005F4D31"/>
    <w:rsid w:val="00601BE3"/>
    <w:rsid w:val="00603423"/>
    <w:rsid w:val="006046D1"/>
    <w:rsid w:val="00610943"/>
    <w:rsid w:val="0061616D"/>
    <w:rsid w:val="0062559B"/>
    <w:rsid w:val="00637E67"/>
    <w:rsid w:val="00641DDE"/>
    <w:rsid w:val="00655F71"/>
    <w:rsid w:val="00665F7F"/>
    <w:rsid w:val="00680351"/>
    <w:rsid w:val="006812B4"/>
    <w:rsid w:val="006813C9"/>
    <w:rsid w:val="00683394"/>
    <w:rsid w:val="00683AB2"/>
    <w:rsid w:val="0068445F"/>
    <w:rsid w:val="00684723"/>
    <w:rsid w:val="00685012"/>
    <w:rsid w:val="00687008"/>
    <w:rsid w:val="00687CD8"/>
    <w:rsid w:val="00691358"/>
    <w:rsid w:val="00695DA6"/>
    <w:rsid w:val="00697CC2"/>
    <w:rsid w:val="006A067E"/>
    <w:rsid w:val="006B55FF"/>
    <w:rsid w:val="006B7F73"/>
    <w:rsid w:val="006C1B29"/>
    <w:rsid w:val="006C3A8E"/>
    <w:rsid w:val="006C3F18"/>
    <w:rsid w:val="006C4D89"/>
    <w:rsid w:val="006C5892"/>
    <w:rsid w:val="006D20DF"/>
    <w:rsid w:val="006D59CA"/>
    <w:rsid w:val="006D5B24"/>
    <w:rsid w:val="006E3087"/>
    <w:rsid w:val="006E3418"/>
    <w:rsid w:val="006F1E2F"/>
    <w:rsid w:val="006F297C"/>
    <w:rsid w:val="00707649"/>
    <w:rsid w:val="007111D3"/>
    <w:rsid w:val="0071124F"/>
    <w:rsid w:val="007120FA"/>
    <w:rsid w:val="00712CCF"/>
    <w:rsid w:val="00713576"/>
    <w:rsid w:val="00714168"/>
    <w:rsid w:val="00715A6C"/>
    <w:rsid w:val="007165C7"/>
    <w:rsid w:val="00717188"/>
    <w:rsid w:val="007213CB"/>
    <w:rsid w:val="00722DE6"/>
    <w:rsid w:val="007232DA"/>
    <w:rsid w:val="007244A9"/>
    <w:rsid w:val="00725E86"/>
    <w:rsid w:val="007270EF"/>
    <w:rsid w:val="0073018B"/>
    <w:rsid w:val="00733090"/>
    <w:rsid w:val="00733B16"/>
    <w:rsid w:val="00733B64"/>
    <w:rsid w:val="0073546D"/>
    <w:rsid w:val="007447AA"/>
    <w:rsid w:val="00761277"/>
    <w:rsid w:val="00764EBF"/>
    <w:rsid w:val="00765651"/>
    <w:rsid w:val="00765668"/>
    <w:rsid w:val="00766578"/>
    <w:rsid w:val="00767AA5"/>
    <w:rsid w:val="00772645"/>
    <w:rsid w:val="00772681"/>
    <w:rsid w:val="00774631"/>
    <w:rsid w:val="00780A74"/>
    <w:rsid w:val="00780F2A"/>
    <w:rsid w:val="00781084"/>
    <w:rsid w:val="00786994"/>
    <w:rsid w:val="00792DAC"/>
    <w:rsid w:val="00794A36"/>
    <w:rsid w:val="0079772A"/>
    <w:rsid w:val="007A451E"/>
    <w:rsid w:val="007A7E74"/>
    <w:rsid w:val="007B2066"/>
    <w:rsid w:val="007B3B85"/>
    <w:rsid w:val="007B6EC4"/>
    <w:rsid w:val="007B7F68"/>
    <w:rsid w:val="007C2F30"/>
    <w:rsid w:val="007C5B4C"/>
    <w:rsid w:val="007D39A0"/>
    <w:rsid w:val="007D3CD0"/>
    <w:rsid w:val="007D3D6A"/>
    <w:rsid w:val="007E3905"/>
    <w:rsid w:val="007F0984"/>
    <w:rsid w:val="007F0D78"/>
    <w:rsid w:val="007F1B53"/>
    <w:rsid w:val="007F2F08"/>
    <w:rsid w:val="007F7D4D"/>
    <w:rsid w:val="008040DA"/>
    <w:rsid w:val="00812CF6"/>
    <w:rsid w:val="00815B49"/>
    <w:rsid w:val="00816632"/>
    <w:rsid w:val="00821AE9"/>
    <w:rsid w:val="008225E4"/>
    <w:rsid w:val="0082387F"/>
    <w:rsid w:val="00840302"/>
    <w:rsid w:val="00840F43"/>
    <w:rsid w:val="00845D6A"/>
    <w:rsid w:val="008465B8"/>
    <w:rsid w:val="0085142C"/>
    <w:rsid w:val="00861AB8"/>
    <w:rsid w:val="00863D9A"/>
    <w:rsid w:val="00864B83"/>
    <w:rsid w:val="00866CFC"/>
    <w:rsid w:val="0087247C"/>
    <w:rsid w:val="00876295"/>
    <w:rsid w:val="00876884"/>
    <w:rsid w:val="00882622"/>
    <w:rsid w:val="008828A0"/>
    <w:rsid w:val="008838A4"/>
    <w:rsid w:val="0088727E"/>
    <w:rsid w:val="0089171A"/>
    <w:rsid w:val="00893A45"/>
    <w:rsid w:val="0089423C"/>
    <w:rsid w:val="008955FC"/>
    <w:rsid w:val="008967F8"/>
    <w:rsid w:val="00897969"/>
    <w:rsid w:val="008A1E68"/>
    <w:rsid w:val="008A3DC2"/>
    <w:rsid w:val="008A4CDB"/>
    <w:rsid w:val="008A60DD"/>
    <w:rsid w:val="008B5130"/>
    <w:rsid w:val="008B5A90"/>
    <w:rsid w:val="008B70DB"/>
    <w:rsid w:val="008C41C4"/>
    <w:rsid w:val="008C61DE"/>
    <w:rsid w:val="008D22ED"/>
    <w:rsid w:val="008D3B0F"/>
    <w:rsid w:val="008D4790"/>
    <w:rsid w:val="008D48CE"/>
    <w:rsid w:val="008D4A55"/>
    <w:rsid w:val="008D55FA"/>
    <w:rsid w:val="008E02D2"/>
    <w:rsid w:val="008E1633"/>
    <w:rsid w:val="008E28C9"/>
    <w:rsid w:val="008E50E6"/>
    <w:rsid w:val="008E62DA"/>
    <w:rsid w:val="008F208D"/>
    <w:rsid w:val="008F2769"/>
    <w:rsid w:val="0090426E"/>
    <w:rsid w:val="00906D53"/>
    <w:rsid w:val="00913E36"/>
    <w:rsid w:val="00914FA8"/>
    <w:rsid w:val="00915013"/>
    <w:rsid w:val="00922056"/>
    <w:rsid w:val="00925AE6"/>
    <w:rsid w:val="00926D26"/>
    <w:rsid w:val="00927615"/>
    <w:rsid w:val="00930FC4"/>
    <w:rsid w:val="00932044"/>
    <w:rsid w:val="00932B34"/>
    <w:rsid w:val="00935234"/>
    <w:rsid w:val="0094343C"/>
    <w:rsid w:val="00943812"/>
    <w:rsid w:val="00944F0F"/>
    <w:rsid w:val="0094527B"/>
    <w:rsid w:val="009465A1"/>
    <w:rsid w:val="009471B2"/>
    <w:rsid w:val="00951555"/>
    <w:rsid w:val="009518CD"/>
    <w:rsid w:val="00954762"/>
    <w:rsid w:val="00961C54"/>
    <w:rsid w:val="00962536"/>
    <w:rsid w:val="00964347"/>
    <w:rsid w:val="00964A12"/>
    <w:rsid w:val="00966C5D"/>
    <w:rsid w:val="00970CC7"/>
    <w:rsid w:val="00970E27"/>
    <w:rsid w:val="00971651"/>
    <w:rsid w:val="00974EB0"/>
    <w:rsid w:val="009770D8"/>
    <w:rsid w:val="00977622"/>
    <w:rsid w:val="00983814"/>
    <w:rsid w:val="009846D0"/>
    <w:rsid w:val="00984CEC"/>
    <w:rsid w:val="0098534A"/>
    <w:rsid w:val="009914E2"/>
    <w:rsid w:val="00995011"/>
    <w:rsid w:val="0099515C"/>
    <w:rsid w:val="009A17F2"/>
    <w:rsid w:val="009A1B99"/>
    <w:rsid w:val="009A66DE"/>
    <w:rsid w:val="009A6FD2"/>
    <w:rsid w:val="009B0D83"/>
    <w:rsid w:val="009B356E"/>
    <w:rsid w:val="009B5261"/>
    <w:rsid w:val="009B7594"/>
    <w:rsid w:val="009C08E5"/>
    <w:rsid w:val="009C0CA2"/>
    <w:rsid w:val="009C11B7"/>
    <w:rsid w:val="009C2D86"/>
    <w:rsid w:val="009C5150"/>
    <w:rsid w:val="009C5EE4"/>
    <w:rsid w:val="009C7753"/>
    <w:rsid w:val="009D0FCF"/>
    <w:rsid w:val="009D2396"/>
    <w:rsid w:val="009D3741"/>
    <w:rsid w:val="009D515C"/>
    <w:rsid w:val="009D6B4D"/>
    <w:rsid w:val="009E0D02"/>
    <w:rsid w:val="009E231B"/>
    <w:rsid w:val="009E6CC8"/>
    <w:rsid w:val="009F19CE"/>
    <w:rsid w:val="009F4417"/>
    <w:rsid w:val="009F5855"/>
    <w:rsid w:val="009F5D96"/>
    <w:rsid w:val="009F6C5F"/>
    <w:rsid w:val="009F6E86"/>
    <w:rsid w:val="00A00883"/>
    <w:rsid w:val="00A022CA"/>
    <w:rsid w:val="00A03A66"/>
    <w:rsid w:val="00A050A3"/>
    <w:rsid w:val="00A05265"/>
    <w:rsid w:val="00A05281"/>
    <w:rsid w:val="00A100DD"/>
    <w:rsid w:val="00A11626"/>
    <w:rsid w:val="00A205CE"/>
    <w:rsid w:val="00A302A9"/>
    <w:rsid w:val="00A31460"/>
    <w:rsid w:val="00A34FB3"/>
    <w:rsid w:val="00A37184"/>
    <w:rsid w:val="00A4123D"/>
    <w:rsid w:val="00A41612"/>
    <w:rsid w:val="00A45E4D"/>
    <w:rsid w:val="00A46359"/>
    <w:rsid w:val="00A4746E"/>
    <w:rsid w:val="00A54210"/>
    <w:rsid w:val="00A55505"/>
    <w:rsid w:val="00A55CF7"/>
    <w:rsid w:val="00A56CE0"/>
    <w:rsid w:val="00A57AFC"/>
    <w:rsid w:val="00A57FAD"/>
    <w:rsid w:val="00A6576B"/>
    <w:rsid w:val="00A71A36"/>
    <w:rsid w:val="00A7288A"/>
    <w:rsid w:val="00A734C9"/>
    <w:rsid w:val="00A75B3A"/>
    <w:rsid w:val="00A75C2F"/>
    <w:rsid w:val="00A75E4F"/>
    <w:rsid w:val="00A82745"/>
    <w:rsid w:val="00A8364F"/>
    <w:rsid w:val="00A83BF2"/>
    <w:rsid w:val="00A870CC"/>
    <w:rsid w:val="00A93D02"/>
    <w:rsid w:val="00A93E1A"/>
    <w:rsid w:val="00A9D905"/>
    <w:rsid w:val="00AA04A7"/>
    <w:rsid w:val="00AA0623"/>
    <w:rsid w:val="00AA4CFD"/>
    <w:rsid w:val="00AA69C5"/>
    <w:rsid w:val="00AB2766"/>
    <w:rsid w:val="00AB279C"/>
    <w:rsid w:val="00AB4D13"/>
    <w:rsid w:val="00AB589A"/>
    <w:rsid w:val="00AB5CF5"/>
    <w:rsid w:val="00AC030D"/>
    <w:rsid w:val="00AC262F"/>
    <w:rsid w:val="00AC64D5"/>
    <w:rsid w:val="00AC6FA2"/>
    <w:rsid w:val="00AD1C56"/>
    <w:rsid w:val="00AD1D3B"/>
    <w:rsid w:val="00AD338D"/>
    <w:rsid w:val="00AD35EF"/>
    <w:rsid w:val="00AD4FA6"/>
    <w:rsid w:val="00AD50BD"/>
    <w:rsid w:val="00AE44C7"/>
    <w:rsid w:val="00AE4FE7"/>
    <w:rsid w:val="00AE5F4B"/>
    <w:rsid w:val="00AF01FE"/>
    <w:rsid w:val="00AF0598"/>
    <w:rsid w:val="00AF1A5C"/>
    <w:rsid w:val="00AF27E5"/>
    <w:rsid w:val="00AF2B4D"/>
    <w:rsid w:val="00AF7852"/>
    <w:rsid w:val="00B00607"/>
    <w:rsid w:val="00B011E3"/>
    <w:rsid w:val="00B01600"/>
    <w:rsid w:val="00B0212F"/>
    <w:rsid w:val="00B0608D"/>
    <w:rsid w:val="00B0712C"/>
    <w:rsid w:val="00B0720C"/>
    <w:rsid w:val="00B24878"/>
    <w:rsid w:val="00B30D97"/>
    <w:rsid w:val="00B34929"/>
    <w:rsid w:val="00B35175"/>
    <w:rsid w:val="00B37CBA"/>
    <w:rsid w:val="00B41804"/>
    <w:rsid w:val="00B41CE4"/>
    <w:rsid w:val="00B431E6"/>
    <w:rsid w:val="00B46C57"/>
    <w:rsid w:val="00B50826"/>
    <w:rsid w:val="00B51B06"/>
    <w:rsid w:val="00B533F5"/>
    <w:rsid w:val="00B53F5B"/>
    <w:rsid w:val="00B548E4"/>
    <w:rsid w:val="00B54EF2"/>
    <w:rsid w:val="00B55771"/>
    <w:rsid w:val="00B576EE"/>
    <w:rsid w:val="00B57840"/>
    <w:rsid w:val="00B57E00"/>
    <w:rsid w:val="00B609FB"/>
    <w:rsid w:val="00B61B51"/>
    <w:rsid w:val="00B64052"/>
    <w:rsid w:val="00B662A0"/>
    <w:rsid w:val="00B8098D"/>
    <w:rsid w:val="00B83114"/>
    <w:rsid w:val="00B84019"/>
    <w:rsid w:val="00B85EAF"/>
    <w:rsid w:val="00B96FF9"/>
    <w:rsid w:val="00B9756E"/>
    <w:rsid w:val="00BA4706"/>
    <w:rsid w:val="00BA5AE4"/>
    <w:rsid w:val="00BA5AEF"/>
    <w:rsid w:val="00BA5CB9"/>
    <w:rsid w:val="00BA6645"/>
    <w:rsid w:val="00BA69A9"/>
    <w:rsid w:val="00BB0A85"/>
    <w:rsid w:val="00BB4274"/>
    <w:rsid w:val="00BB5D7C"/>
    <w:rsid w:val="00BC51C1"/>
    <w:rsid w:val="00BD0098"/>
    <w:rsid w:val="00BD2E97"/>
    <w:rsid w:val="00BD4901"/>
    <w:rsid w:val="00BD5718"/>
    <w:rsid w:val="00BD5885"/>
    <w:rsid w:val="00BD7C84"/>
    <w:rsid w:val="00BE22DD"/>
    <w:rsid w:val="00BE4C3C"/>
    <w:rsid w:val="00BE585E"/>
    <w:rsid w:val="00BF0819"/>
    <w:rsid w:val="00BF3976"/>
    <w:rsid w:val="00BF4C05"/>
    <w:rsid w:val="00C010C4"/>
    <w:rsid w:val="00C051BE"/>
    <w:rsid w:val="00C06294"/>
    <w:rsid w:val="00C104BE"/>
    <w:rsid w:val="00C11257"/>
    <w:rsid w:val="00C141AB"/>
    <w:rsid w:val="00C14200"/>
    <w:rsid w:val="00C14B53"/>
    <w:rsid w:val="00C176EF"/>
    <w:rsid w:val="00C247DF"/>
    <w:rsid w:val="00C259A3"/>
    <w:rsid w:val="00C330B5"/>
    <w:rsid w:val="00C339FD"/>
    <w:rsid w:val="00C351A0"/>
    <w:rsid w:val="00C362B3"/>
    <w:rsid w:val="00C4409D"/>
    <w:rsid w:val="00C455AC"/>
    <w:rsid w:val="00C46A70"/>
    <w:rsid w:val="00C46D3E"/>
    <w:rsid w:val="00C51E47"/>
    <w:rsid w:val="00C54E9C"/>
    <w:rsid w:val="00C61DC7"/>
    <w:rsid w:val="00C67175"/>
    <w:rsid w:val="00C67B15"/>
    <w:rsid w:val="00C72DB2"/>
    <w:rsid w:val="00C73DAA"/>
    <w:rsid w:val="00C75C54"/>
    <w:rsid w:val="00C80424"/>
    <w:rsid w:val="00C80A35"/>
    <w:rsid w:val="00C82274"/>
    <w:rsid w:val="00C9204D"/>
    <w:rsid w:val="00C92402"/>
    <w:rsid w:val="00C94983"/>
    <w:rsid w:val="00C9755E"/>
    <w:rsid w:val="00C976E9"/>
    <w:rsid w:val="00CA1AF8"/>
    <w:rsid w:val="00CA389B"/>
    <w:rsid w:val="00CA6FBE"/>
    <w:rsid w:val="00CB08A5"/>
    <w:rsid w:val="00CB202E"/>
    <w:rsid w:val="00CB4256"/>
    <w:rsid w:val="00CC0293"/>
    <w:rsid w:val="00CC1773"/>
    <w:rsid w:val="00CC2C56"/>
    <w:rsid w:val="00CC2CD4"/>
    <w:rsid w:val="00CC7E87"/>
    <w:rsid w:val="00CD156C"/>
    <w:rsid w:val="00CD62C5"/>
    <w:rsid w:val="00CE0598"/>
    <w:rsid w:val="00CE0687"/>
    <w:rsid w:val="00CE31F4"/>
    <w:rsid w:val="00CE43C6"/>
    <w:rsid w:val="00CE7727"/>
    <w:rsid w:val="00CF14FB"/>
    <w:rsid w:val="00CF2B25"/>
    <w:rsid w:val="00CF39FB"/>
    <w:rsid w:val="00CF5D82"/>
    <w:rsid w:val="00CF6B0B"/>
    <w:rsid w:val="00D02516"/>
    <w:rsid w:val="00D04EFB"/>
    <w:rsid w:val="00D05084"/>
    <w:rsid w:val="00D12183"/>
    <w:rsid w:val="00D16DF2"/>
    <w:rsid w:val="00D22C42"/>
    <w:rsid w:val="00D23974"/>
    <w:rsid w:val="00D31C7F"/>
    <w:rsid w:val="00D352BD"/>
    <w:rsid w:val="00D35B90"/>
    <w:rsid w:val="00D43BB6"/>
    <w:rsid w:val="00D468EF"/>
    <w:rsid w:val="00D50C31"/>
    <w:rsid w:val="00D519B4"/>
    <w:rsid w:val="00D51FBC"/>
    <w:rsid w:val="00D5593F"/>
    <w:rsid w:val="00D57260"/>
    <w:rsid w:val="00D6013D"/>
    <w:rsid w:val="00D60D7D"/>
    <w:rsid w:val="00D618DF"/>
    <w:rsid w:val="00D62031"/>
    <w:rsid w:val="00D63269"/>
    <w:rsid w:val="00D71925"/>
    <w:rsid w:val="00D73641"/>
    <w:rsid w:val="00D806F2"/>
    <w:rsid w:val="00D81381"/>
    <w:rsid w:val="00D81D7C"/>
    <w:rsid w:val="00D849EA"/>
    <w:rsid w:val="00D86B30"/>
    <w:rsid w:val="00D87053"/>
    <w:rsid w:val="00D946BD"/>
    <w:rsid w:val="00D94A74"/>
    <w:rsid w:val="00DB2B42"/>
    <w:rsid w:val="00DB356F"/>
    <w:rsid w:val="00DB3732"/>
    <w:rsid w:val="00DB42F6"/>
    <w:rsid w:val="00DC539B"/>
    <w:rsid w:val="00DC7A14"/>
    <w:rsid w:val="00DD128A"/>
    <w:rsid w:val="00DD4ED5"/>
    <w:rsid w:val="00DE54D7"/>
    <w:rsid w:val="00DF6211"/>
    <w:rsid w:val="00DF695C"/>
    <w:rsid w:val="00E0291C"/>
    <w:rsid w:val="00E0366E"/>
    <w:rsid w:val="00E044BA"/>
    <w:rsid w:val="00E04DC8"/>
    <w:rsid w:val="00E0751D"/>
    <w:rsid w:val="00E140D5"/>
    <w:rsid w:val="00E15A7B"/>
    <w:rsid w:val="00E1618D"/>
    <w:rsid w:val="00E238D7"/>
    <w:rsid w:val="00E25B96"/>
    <w:rsid w:val="00E31585"/>
    <w:rsid w:val="00E33F17"/>
    <w:rsid w:val="00E404AC"/>
    <w:rsid w:val="00E45F61"/>
    <w:rsid w:val="00E4655E"/>
    <w:rsid w:val="00E54B65"/>
    <w:rsid w:val="00E6159E"/>
    <w:rsid w:val="00E65224"/>
    <w:rsid w:val="00E656B7"/>
    <w:rsid w:val="00E65E87"/>
    <w:rsid w:val="00E66285"/>
    <w:rsid w:val="00E67920"/>
    <w:rsid w:val="00E67D1F"/>
    <w:rsid w:val="00E70756"/>
    <w:rsid w:val="00E72F23"/>
    <w:rsid w:val="00E82F1F"/>
    <w:rsid w:val="00E83877"/>
    <w:rsid w:val="00E83FE9"/>
    <w:rsid w:val="00E851BA"/>
    <w:rsid w:val="00E85D09"/>
    <w:rsid w:val="00E86065"/>
    <w:rsid w:val="00E86478"/>
    <w:rsid w:val="00E86E0D"/>
    <w:rsid w:val="00E871F0"/>
    <w:rsid w:val="00E87E02"/>
    <w:rsid w:val="00E917FA"/>
    <w:rsid w:val="00E91C2A"/>
    <w:rsid w:val="00E92F01"/>
    <w:rsid w:val="00E942C9"/>
    <w:rsid w:val="00E961EE"/>
    <w:rsid w:val="00EA4B43"/>
    <w:rsid w:val="00EB13BE"/>
    <w:rsid w:val="00EB2511"/>
    <w:rsid w:val="00EB5DEF"/>
    <w:rsid w:val="00EB78CC"/>
    <w:rsid w:val="00EC2F7C"/>
    <w:rsid w:val="00EC3D64"/>
    <w:rsid w:val="00EC6388"/>
    <w:rsid w:val="00EC6411"/>
    <w:rsid w:val="00EC6959"/>
    <w:rsid w:val="00ED0BAA"/>
    <w:rsid w:val="00ED2C11"/>
    <w:rsid w:val="00ED3D4B"/>
    <w:rsid w:val="00ED51D8"/>
    <w:rsid w:val="00ED5596"/>
    <w:rsid w:val="00ED5E79"/>
    <w:rsid w:val="00ED72E3"/>
    <w:rsid w:val="00EE43CD"/>
    <w:rsid w:val="00EE6082"/>
    <w:rsid w:val="00EF485B"/>
    <w:rsid w:val="00EF4D09"/>
    <w:rsid w:val="00EF5E55"/>
    <w:rsid w:val="00F00D53"/>
    <w:rsid w:val="00F033E3"/>
    <w:rsid w:val="00F04CB0"/>
    <w:rsid w:val="00F050FA"/>
    <w:rsid w:val="00F06526"/>
    <w:rsid w:val="00F114EA"/>
    <w:rsid w:val="00F127E1"/>
    <w:rsid w:val="00F144DD"/>
    <w:rsid w:val="00F159E8"/>
    <w:rsid w:val="00F17B03"/>
    <w:rsid w:val="00F2116A"/>
    <w:rsid w:val="00F35322"/>
    <w:rsid w:val="00F362C1"/>
    <w:rsid w:val="00F375C9"/>
    <w:rsid w:val="00F4241A"/>
    <w:rsid w:val="00F42769"/>
    <w:rsid w:val="00F450CE"/>
    <w:rsid w:val="00F522B6"/>
    <w:rsid w:val="00F52F1A"/>
    <w:rsid w:val="00F557E8"/>
    <w:rsid w:val="00F6406F"/>
    <w:rsid w:val="00F643AC"/>
    <w:rsid w:val="00F6697B"/>
    <w:rsid w:val="00F731C2"/>
    <w:rsid w:val="00F74DB6"/>
    <w:rsid w:val="00F764E4"/>
    <w:rsid w:val="00F7781B"/>
    <w:rsid w:val="00F779FF"/>
    <w:rsid w:val="00F83268"/>
    <w:rsid w:val="00F86242"/>
    <w:rsid w:val="00F86E4F"/>
    <w:rsid w:val="00F915B7"/>
    <w:rsid w:val="00F92A99"/>
    <w:rsid w:val="00F930F7"/>
    <w:rsid w:val="00F93BAA"/>
    <w:rsid w:val="00F940AE"/>
    <w:rsid w:val="00F95337"/>
    <w:rsid w:val="00F97766"/>
    <w:rsid w:val="00FA1254"/>
    <w:rsid w:val="00FB1263"/>
    <w:rsid w:val="00FB21D7"/>
    <w:rsid w:val="00FB2AA0"/>
    <w:rsid w:val="00FB5E89"/>
    <w:rsid w:val="00FB6CFE"/>
    <w:rsid w:val="00FB7312"/>
    <w:rsid w:val="00FB7BBD"/>
    <w:rsid w:val="00FC0F13"/>
    <w:rsid w:val="00FC2D12"/>
    <w:rsid w:val="00FC3286"/>
    <w:rsid w:val="00FC3B35"/>
    <w:rsid w:val="00FC7132"/>
    <w:rsid w:val="00FC7D05"/>
    <w:rsid w:val="00FD0C92"/>
    <w:rsid w:val="00FD1793"/>
    <w:rsid w:val="00FD22C1"/>
    <w:rsid w:val="00FD437C"/>
    <w:rsid w:val="00FD6FC2"/>
    <w:rsid w:val="00FE2E83"/>
    <w:rsid w:val="00FE481F"/>
    <w:rsid w:val="00FF174B"/>
    <w:rsid w:val="00FF3060"/>
    <w:rsid w:val="01A4C116"/>
    <w:rsid w:val="01E102EA"/>
    <w:rsid w:val="01F22657"/>
    <w:rsid w:val="023AF19D"/>
    <w:rsid w:val="025419FA"/>
    <w:rsid w:val="0254BE73"/>
    <w:rsid w:val="02D73882"/>
    <w:rsid w:val="039E8ED8"/>
    <w:rsid w:val="03F7F499"/>
    <w:rsid w:val="03FF8605"/>
    <w:rsid w:val="04B90F95"/>
    <w:rsid w:val="04E8AAFF"/>
    <w:rsid w:val="0507F3FC"/>
    <w:rsid w:val="06F07AB5"/>
    <w:rsid w:val="0C49E290"/>
    <w:rsid w:val="0CE47644"/>
    <w:rsid w:val="0D3D95FD"/>
    <w:rsid w:val="0DB430CC"/>
    <w:rsid w:val="0E716737"/>
    <w:rsid w:val="0EF76424"/>
    <w:rsid w:val="0EFA57FB"/>
    <w:rsid w:val="0F15EFD1"/>
    <w:rsid w:val="1066CDF5"/>
    <w:rsid w:val="10B1A416"/>
    <w:rsid w:val="10B5BFD8"/>
    <w:rsid w:val="1112D772"/>
    <w:rsid w:val="11FCE1DE"/>
    <w:rsid w:val="128D292F"/>
    <w:rsid w:val="13339B4F"/>
    <w:rsid w:val="1376E693"/>
    <w:rsid w:val="139A7D40"/>
    <w:rsid w:val="13DF36C6"/>
    <w:rsid w:val="144328C3"/>
    <w:rsid w:val="14D52102"/>
    <w:rsid w:val="157B0727"/>
    <w:rsid w:val="15CC7E28"/>
    <w:rsid w:val="162A753B"/>
    <w:rsid w:val="16466572"/>
    <w:rsid w:val="166350BF"/>
    <w:rsid w:val="19369DB4"/>
    <w:rsid w:val="19AD7173"/>
    <w:rsid w:val="1B19F880"/>
    <w:rsid w:val="1B543C97"/>
    <w:rsid w:val="1BDF18F8"/>
    <w:rsid w:val="1C4AF887"/>
    <w:rsid w:val="1C8DFC77"/>
    <w:rsid w:val="1DD8321D"/>
    <w:rsid w:val="1F75446D"/>
    <w:rsid w:val="1F9F94A2"/>
    <w:rsid w:val="1FED2707"/>
    <w:rsid w:val="1FF5E72B"/>
    <w:rsid w:val="20033801"/>
    <w:rsid w:val="200A3305"/>
    <w:rsid w:val="22D32A10"/>
    <w:rsid w:val="2333E977"/>
    <w:rsid w:val="23B8F337"/>
    <w:rsid w:val="2470838B"/>
    <w:rsid w:val="24A58200"/>
    <w:rsid w:val="24F71486"/>
    <w:rsid w:val="25E79104"/>
    <w:rsid w:val="26DE8764"/>
    <w:rsid w:val="271FEF5B"/>
    <w:rsid w:val="2734E8D8"/>
    <w:rsid w:val="2737C158"/>
    <w:rsid w:val="273BDBCC"/>
    <w:rsid w:val="282E03D1"/>
    <w:rsid w:val="293CBF39"/>
    <w:rsid w:val="299BED5F"/>
    <w:rsid w:val="2C3BD7C5"/>
    <w:rsid w:val="2C4C21FA"/>
    <w:rsid w:val="2C4FBBB1"/>
    <w:rsid w:val="2C745FFB"/>
    <w:rsid w:val="2C7C8BA6"/>
    <w:rsid w:val="2D079F94"/>
    <w:rsid w:val="2D2BD164"/>
    <w:rsid w:val="2D4A39F0"/>
    <w:rsid w:val="2E0FD071"/>
    <w:rsid w:val="2EF54D1D"/>
    <w:rsid w:val="2EF7B834"/>
    <w:rsid w:val="2FB5F767"/>
    <w:rsid w:val="300283C3"/>
    <w:rsid w:val="312D8A20"/>
    <w:rsid w:val="319453CD"/>
    <w:rsid w:val="31FD4ACF"/>
    <w:rsid w:val="321F9B6B"/>
    <w:rsid w:val="324E5BA8"/>
    <w:rsid w:val="3282B06E"/>
    <w:rsid w:val="328F5061"/>
    <w:rsid w:val="33270993"/>
    <w:rsid w:val="33AF90F4"/>
    <w:rsid w:val="33D01952"/>
    <w:rsid w:val="341F342B"/>
    <w:rsid w:val="343E88CB"/>
    <w:rsid w:val="3473F680"/>
    <w:rsid w:val="35368920"/>
    <w:rsid w:val="359913D4"/>
    <w:rsid w:val="3618A76C"/>
    <w:rsid w:val="365EAA55"/>
    <w:rsid w:val="37197C8E"/>
    <w:rsid w:val="37E15259"/>
    <w:rsid w:val="37FA7AB6"/>
    <w:rsid w:val="3892B05D"/>
    <w:rsid w:val="38D5EA9D"/>
    <w:rsid w:val="397D22BA"/>
    <w:rsid w:val="39ADB7B5"/>
    <w:rsid w:val="3A019151"/>
    <w:rsid w:val="3CED9F00"/>
    <w:rsid w:val="3D6E85C9"/>
    <w:rsid w:val="3D8A0EB9"/>
    <w:rsid w:val="3D8AFD5C"/>
    <w:rsid w:val="409CBF1D"/>
    <w:rsid w:val="41CBFC9E"/>
    <w:rsid w:val="4317E1E1"/>
    <w:rsid w:val="445F82E5"/>
    <w:rsid w:val="4462805E"/>
    <w:rsid w:val="447017FC"/>
    <w:rsid w:val="467F0CF7"/>
    <w:rsid w:val="4686D244"/>
    <w:rsid w:val="4694FC18"/>
    <w:rsid w:val="4743E8AE"/>
    <w:rsid w:val="48BEBAC9"/>
    <w:rsid w:val="48C83876"/>
    <w:rsid w:val="491F767B"/>
    <w:rsid w:val="4A74F93E"/>
    <w:rsid w:val="4C516C6D"/>
    <w:rsid w:val="4C55C10F"/>
    <w:rsid w:val="4CDF220D"/>
    <w:rsid w:val="4D2AAF59"/>
    <w:rsid w:val="4EF8E954"/>
    <w:rsid w:val="505F082A"/>
    <w:rsid w:val="52CAF6E0"/>
    <w:rsid w:val="53D5A1A3"/>
    <w:rsid w:val="54369433"/>
    <w:rsid w:val="548091AE"/>
    <w:rsid w:val="54AB80F4"/>
    <w:rsid w:val="54CC8E4F"/>
    <w:rsid w:val="55A1539C"/>
    <w:rsid w:val="55EA5F1A"/>
    <w:rsid w:val="55ED2353"/>
    <w:rsid w:val="561C0800"/>
    <w:rsid w:val="5667E180"/>
    <w:rsid w:val="5692756C"/>
    <w:rsid w:val="5701D048"/>
    <w:rsid w:val="579E6803"/>
    <w:rsid w:val="592AC028"/>
    <w:rsid w:val="599529DA"/>
    <w:rsid w:val="5A2DFB57"/>
    <w:rsid w:val="5A3C3807"/>
    <w:rsid w:val="5AB5E564"/>
    <w:rsid w:val="5BBF82C9"/>
    <w:rsid w:val="5C298477"/>
    <w:rsid w:val="5D224EEC"/>
    <w:rsid w:val="5D291191"/>
    <w:rsid w:val="5E6AD74C"/>
    <w:rsid w:val="5E9FDDFF"/>
    <w:rsid w:val="5F78EBD5"/>
    <w:rsid w:val="6149B041"/>
    <w:rsid w:val="630B75D3"/>
    <w:rsid w:val="6341FB82"/>
    <w:rsid w:val="63C2EB13"/>
    <w:rsid w:val="63C72E9B"/>
    <w:rsid w:val="6414077D"/>
    <w:rsid w:val="6418A59C"/>
    <w:rsid w:val="646CD258"/>
    <w:rsid w:val="6480C002"/>
    <w:rsid w:val="64DDCBE3"/>
    <w:rsid w:val="64F22260"/>
    <w:rsid w:val="65CC40FC"/>
    <w:rsid w:val="6649D970"/>
    <w:rsid w:val="665CCB6C"/>
    <w:rsid w:val="670C7E5F"/>
    <w:rsid w:val="6761FC07"/>
    <w:rsid w:val="677976DC"/>
    <w:rsid w:val="677B400F"/>
    <w:rsid w:val="67F8F5DC"/>
    <w:rsid w:val="6994C63D"/>
    <w:rsid w:val="69DC7FB3"/>
    <w:rsid w:val="6AD0A8C9"/>
    <w:rsid w:val="6BE0F772"/>
    <w:rsid w:val="6C3F9C4E"/>
    <w:rsid w:val="6C726C25"/>
    <w:rsid w:val="6F148AFA"/>
    <w:rsid w:val="7035F2D9"/>
    <w:rsid w:val="7236837B"/>
    <w:rsid w:val="725B5005"/>
    <w:rsid w:val="728D80D8"/>
    <w:rsid w:val="73D9C690"/>
    <w:rsid w:val="745E0EC7"/>
    <w:rsid w:val="75FFDDE3"/>
    <w:rsid w:val="761B9D40"/>
    <w:rsid w:val="768006C7"/>
    <w:rsid w:val="77D74D0D"/>
    <w:rsid w:val="783353B6"/>
    <w:rsid w:val="793A3B43"/>
    <w:rsid w:val="7A2FDFB7"/>
    <w:rsid w:val="7AC0876F"/>
    <w:rsid w:val="7B9D2441"/>
    <w:rsid w:val="7BA1AE93"/>
    <w:rsid w:val="7D332251"/>
    <w:rsid w:val="7E5AD11A"/>
    <w:rsid w:val="7F1C7937"/>
    <w:rsid w:val="7F3F99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B438F"/>
  <w15:chartTrackingRefBased/>
  <w15:docId w15:val="{05D00892-ACCC-414D-ABFA-0DBB36E8A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1A5C"/>
    <w:pPr>
      <w:spacing w:before="240" w:after="240"/>
    </w:pPr>
    <w:rPr>
      <w:rFonts w:ascii="Calibri" w:hAnsi="Calibri"/>
      <w:sz w:val="24"/>
    </w:rPr>
  </w:style>
  <w:style w:type="paragraph" w:styleId="Heading1">
    <w:name w:val="heading 1"/>
    <w:basedOn w:val="Normal"/>
    <w:next w:val="Normal"/>
    <w:link w:val="Heading1Char"/>
    <w:autoRedefine/>
    <w:uiPriority w:val="9"/>
    <w:qFormat/>
    <w:rsid w:val="00244BAC"/>
    <w:pPr>
      <w:keepNext/>
      <w:keepLines/>
      <w:shd w:val="clear" w:color="auto" w:fill="E7E6E6" w:themeFill="background2"/>
      <w:tabs>
        <w:tab w:val="left" w:pos="3686"/>
      </w:tabs>
      <w:spacing w:before="60" w:after="200"/>
      <w:outlineLvl w:val="0"/>
    </w:pPr>
    <w:rPr>
      <w:rFonts w:asciiTheme="minorHAnsi" w:eastAsiaTheme="majorEastAsia" w:hAnsiTheme="minorHAnsi" w:cstheme="minorHAnsi"/>
      <w:b/>
      <w:w w:val="105"/>
      <w:sz w:val="28"/>
      <w:szCs w:val="24"/>
    </w:rPr>
  </w:style>
  <w:style w:type="paragraph" w:styleId="Heading2">
    <w:name w:val="heading 2"/>
    <w:basedOn w:val="Normal"/>
    <w:next w:val="Normal"/>
    <w:link w:val="Heading2Char"/>
    <w:autoRedefine/>
    <w:uiPriority w:val="9"/>
    <w:unhideWhenUsed/>
    <w:qFormat/>
    <w:rsid w:val="000404AE"/>
    <w:pPr>
      <w:keepNext/>
      <w:keepLines/>
      <w:widowControl w:val="0"/>
      <w:tabs>
        <w:tab w:val="left" w:pos="5040"/>
      </w:tabs>
      <w:spacing w:before="120"/>
      <w:outlineLvl w:val="1"/>
    </w:pPr>
    <w:rPr>
      <w:rFonts w:asciiTheme="minorHAnsi" w:eastAsia="Cambria" w:hAnsiTheme="minorHAnsi" w:cstheme="minorHAnsi"/>
      <w:b/>
      <w:bCs/>
      <w:w w:val="105"/>
      <w:szCs w:val="24"/>
    </w:rPr>
  </w:style>
  <w:style w:type="paragraph" w:styleId="Heading3">
    <w:name w:val="heading 3"/>
    <w:basedOn w:val="Normal"/>
    <w:next w:val="NormalIndented"/>
    <w:link w:val="Heading3Char"/>
    <w:autoRedefine/>
    <w:uiPriority w:val="9"/>
    <w:unhideWhenUsed/>
    <w:qFormat/>
    <w:rsid w:val="000404AE"/>
    <w:pPr>
      <w:keepNext/>
      <w:keepLines/>
      <w:spacing w:before="120"/>
      <w:ind w:left="360"/>
      <w:jc w:val="both"/>
      <w:outlineLvl w:val="2"/>
    </w:pPr>
    <w:rPr>
      <w:rFonts w:asciiTheme="minorHAnsi" w:eastAsiaTheme="majorEastAsia" w:hAnsiTheme="minorHAnsi" w:cstheme="minorHAnsi"/>
      <w:b/>
      <w:szCs w:val="24"/>
    </w:rPr>
  </w:style>
  <w:style w:type="paragraph" w:styleId="Heading4">
    <w:name w:val="heading 4"/>
    <w:basedOn w:val="Normal"/>
    <w:next w:val="NormalIndented"/>
    <w:link w:val="Heading4Char"/>
    <w:uiPriority w:val="9"/>
    <w:unhideWhenUsed/>
    <w:qFormat/>
    <w:rsid w:val="00D63269"/>
    <w:pPr>
      <w:keepNext/>
      <w:keepLines/>
      <w:ind w:left="36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4BAC"/>
    <w:rPr>
      <w:rFonts w:eastAsiaTheme="majorEastAsia" w:cstheme="minorHAnsi"/>
      <w:b/>
      <w:w w:val="105"/>
      <w:sz w:val="28"/>
      <w:szCs w:val="24"/>
      <w:shd w:val="clear" w:color="auto" w:fill="E7E6E6" w:themeFill="background2"/>
    </w:rPr>
  </w:style>
  <w:style w:type="character" w:customStyle="1" w:styleId="Heading2Char">
    <w:name w:val="Heading 2 Char"/>
    <w:basedOn w:val="DefaultParagraphFont"/>
    <w:link w:val="Heading2"/>
    <w:uiPriority w:val="9"/>
    <w:rsid w:val="000404AE"/>
    <w:rPr>
      <w:rFonts w:eastAsia="Cambria" w:cstheme="minorHAnsi"/>
      <w:b/>
      <w:bCs/>
      <w:w w:val="105"/>
      <w:sz w:val="24"/>
      <w:szCs w:val="24"/>
    </w:rPr>
  </w:style>
  <w:style w:type="paragraph" w:styleId="Title">
    <w:name w:val="Title"/>
    <w:basedOn w:val="Normal"/>
    <w:next w:val="Normal"/>
    <w:link w:val="TitleChar"/>
    <w:autoRedefine/>
    <w:uiPriority w:val="10"/>
    <w:qFormat/>
    <w:rsid w:val="00BA4706"/>
    <w:pPr>
      <w:contextualSpacing/>
      <w:jc w:val="center"/>
    </w:pPr>
    <w:rPr>
      <w:rFonts w:asciiTheme="minorHAnsi" w:eastAsiaTheme="minorEastAsia" w:hAnsiTheme="minorHAnsi" w:cstheme="minorHAnsi"/>
      <w:b/>
      <w:bCs/>
      <w:spacing w:val="-10"/>
      <w:kern w:val="28"/>
      <w:sz w:val="36"/>
      <w:szCs w:val="56"/>
    </w:rPr>
  </w:style>
  <w:style w:type="character" w:customStyle="1" w:styleId="TitleChar">
    <w:name w:val="Title Char"/>
    <w:basedOn w:val="DefaultParagraphFont"/>
    <w:link w:val="Title"/>
    <w:uiPriority w:val="10"/>
    <w:rsid w:val="00BA4706"/>
    <w:rPr>
      <w:rFonts w:eastAsiaTheme="minorEastAsia" w:cstheme="minorHAnsi"/>
      <w:b/>
      <w:bCs/>
      <w:spacing w:val="-10"/>
      <w:kern w:val="28"/>
      <w:sz w:val="36"/>
      <w:szCs w:val="56"/>
    </w:rPr>
  </w:style>
  <w:style w:type="paragraph" w:styleId="ListParagraph">
    <w:name w:val="List Paragraph"/>
    <w:basedOn w:val="Normal"/>
    <w:autoRedefine/>
    <w:uiPriority w:val="1"/>
    <w:unhideWhenUsed/>
    <w:qFormat/>
    <w:rsid w:val="004C345E"/>
    <w:pPr>
      <w:numPr>
        <w:numId w:val="8"/>
      </w:numPr>
      <w:spacing w:before="120" w:after="120"/>
    </w:pPr>
    <w:rPr>
      <w:rFonts w:eastAsia="Cambria" w:cs="Cambria"/>
      <w:bCs/>
      <w:szCs w:val="24"/>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B576EE"/>
    <w:pPr>
      <w:pBdr>
        <w:between w:val="double" w:sz="6" w:space="0" w:color="auto"/>
      </w:pBdr>
      <w:spacing w:before="120" w:after="120"/>
      <w:jc w:val="center"/>
    </w:pPr>
    <w:rPr>
      <w:rFonts w:asciiTheme="minorHAnsi" w:hAnsiTheme="minorHAnsi" w:cstheme="minorHAnsi"/>
      <w:b/>
      <w:bCs/>
      <w:i/>
      <w:iCs/>
      <w:color w:val="1E6B52"/>
      <w:szCs w:val="24"/>
    </w:r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F033E3"/>
    <w:pPr>
      <w:pBdr>
        <w:between w:val="double" w:sz="6" w:space="0" w:color="auto"/>
      </w:pBdr>
      <w:tabs>
        <w:tab w:val="right" w:leader="dot" w:pos="9350"/>
      </w:tabs>
      <w:spacing w:before="120" w:after="120"/>
      <w:ind w:left="240"/>
      <w:jc w:val="center"/>
    </w:pPr>
    <w:rPr>
      <w:rFonts w:asciiTheme="minorHAnsi" w:hAnsiTheme="minorHAnsi" w:cstheme="minorHAnsi"/>
      <w:noProof/>
      <w:sz w:val="20"/>
      <w:szCs w:val="20"/>
    </w:rPr>
  </w:style>
  <w:style w:type="character" w:customStyle="1" w:styleId="Heading3Char">
    <w:name w:val="Heading 3 Char"/>
    <w:basedOn w:val="DefaultParagraphFont"/>
    <w:link w:val="Heading3"/>
    <w:uiPriority w:val="9"/>
    <w:rsid w:val="000404AE"/>
    <w:rPr>
      <w:rFonts w:eastAsiaTheme="majorEastAsia" w:cstheme="minorHAnsi"/>
      <w:b/>
      <w:sz w:val="24"/>
      <w:szCs w:val="24"/>
    </w:rPr>
  </w:style>
  <w:style w:type="paragraph" w:styleId="TOC3">
    <w:name w:val="toc 3"/>
    <w:basedOn w:val="Normal"/>
    <w:next w:val="Normal"/>
    <w:autoRedefine/>
    <w:uiPriority w:val="39"/>
    <w:unhideWhenUsed/>
    <w:rsid w:val="00B576EE"/>
    <w:pPr>
      <w:pBdr>
        <w:between w:val="double" w:sz="6" w:space="0" w:color="auto"/>
      </w:pBdr>
      <w:spacing w:before="120" w:after="120"/>
      <w:ind w:left="240"/>
      <w:jc w:val="center"/>
    </w:pPr>
    <w:rPr>
      <w:rFonts w:asciiTheme="minorHAnsi" w:hAnsiTheme="minorHAnsi" w:cstheme="minorHAnsi"/>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styleId="GridTable1Light">
    <w:name w:val="Grid Table 1 Light"/>
    <w:basedOn w:val="TableNormal"/>
    <w:uiPriority w:val="46"/>
    <w:rsid w:val="004D40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D40C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3">
    <w:name w:val="Grid Table 1 Light Accent 3"/>
    <w:basedOn w:val="TableNormal"/>
    <w:uiPriority w:val="46"/>
    <w:rsid w:val="004D40C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iPriority w:val="99"/>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rsid w:val="00D63269"/>
    <w:rPr>
      <w:rFonts w:asciiTheme="majorHAnsi" w:eastAsiaTheme="majorEastAsia" w:hAnsiTheme="majorHAnsi" w:cstheme="majorBidi"/>
      <w:i/>
      <w:iCs/>
      <w:sz w:val="24"/>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1">
    <w:name w:val="Unresolved Mention1"/>
    <w:basedOn w:val="DefaultParagraphFont"/>
    <w:uiPriority w:val="99"/>
    <w:semiHidden/>
    <w:unhideWhenUsed/>
    <w:rsid w:val="00781084"/>
    <w:rPr>
      <w:color w:val="605E5C"/>
      <w:shd w:val="clear" w:color="auto" w:fill="E1DFDD"/>
    </w:rPr>
  </w:style>
  <w:style w:type="paragraph" w:customStyle="1" w:styleId="NormalIndented">
    <w:name w:val="Normal Indented"/>
    <w:basedOn w:val="Normal"/>
    <w:link w:val="NormalIndentedChar"/>
    <w:qFormat/>
    <w:rsid w:val="00564D52"/>
    <w:pPr>
      <w:ind w:left="360"/>
    </w:pPr>
    <w:rPr>
      <w:rFonts w:asciiTheme="minorHAnsi" w:hAnsiTheme="minorHAnsi"/>
    </w:rPr>
  </w:style>
  <w:style w:type="character" w:customStyle="1" w:styleId="NormalIndentedChar">
    <w:name w:val="Normal Indented Char"/>
    <w:basedOn w:val="DefaultParagraphFont"/>
    <w:link w:val="NormalIndented"/>
    <w:rsid w:val="00564D52"/>
    <w:rPr>
      <w:sz w:val="24"/>
    </w:rPr>
  </w:style>
  <w:style w:type="character" w:customStyle="1" w:styleId="UnresolvedMention2">
    <w:name w:val="Unresolved Mention2"/>
    <w:basedOn w:val="DefaultParagraphFont"/>
    <w:uiPriority w:val="99"/>
    <w:semiHidden/>
    <w:unhideWhenUsed/>
    <w:rsid w:val="001A7991"/>
    <w:rPr>
      <w:color w:val="605E5C"/>
      <w:shd w:val="clear" w:color="auto" w:fill="E1DFDD"/>
    </w:rPr>
  </w:style>
  <w:style w:type="character" w:customStyle="1" w:styleId="UnresolvedMention3">
    <w:name w:val="Unresolved Mention3"/>
    <w:basedOn w:val="DefaultParagraphFont"/>
    <w:uiPriority w:val="99"/>
    <w:semiHidden/>
    <w:unhideWhenUsed/>
    <w:rsid w:val="00487561"/>
    <w:rPr>
      <w:color w:val="605E5C"/>
      <w:shd w:val="clear" w:color="auto" w:fill="E1DFDD"/>
    </w:rPr>
  </w:style>
  <w:style w:type="character" w:customStyle="1" w:styleId="UnresolvedMention4">
    <w:name w:val="Unresolved Mention4"/>
    <w:basedOn w:val="DefaultParagraphFont"/>
    <w:uiPriority w:val="99"/>
    <w:semiHidden/>
    <w:unhideWhenUsed/>
    <w:rsid w:val="0053683D"/>
    <w:rPr>
      <w:color w:val="605E5C"/>
      <w:shd w:val="clear" w:color="auto" w:fill="E1DFDD"/>
    </w:rPr>
  </w:style>
  <w:style w:type="paragraph" w:styleId="TOC4">
    <w:name w:val="toc 4"/>
    <w:basedOn w:val="Normal"/>
    <w:next w:val="Normal"/>
    <w:autoRedefine/>
    <w:uiPriority w:val="39"/>
    <w:semiHidden/>
    <w:unhideWhenUsed/>
    <w:rsid w:val="00541E27"/>
    <w:pPr>
      <w:pBdr>
        <w:between w:val="double" w:sz="6" w:space="0" w:color="auto"/>
      </w:pBdr>
      <w:spacing w:before="120" w:after="120"/>
      <w:ind w:left="480"/>
      <w:jc w:val="center"/>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41E27"/>
    <w:pPr>
      <w:pBdr>
        <w:between w:val="double" w:sz="6" w:space="0" w:color="auto"/>
      </w:pBdr>
      <w:spacing w:before="120" w:after="120"/>
      <w:ind w:left="720"/>
      <w:jc w:val="center"/>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41E27"/>
    <w:pPr>
      <w:pBdr>
        <w:between w:val="double" w:sz="6" w:space="0" w:color="auto"/>
      </w:pBdr>
      <w:spacing w:before="120" w:after="120"/>
      <w:ind w:left="960"/>
      <w:jc w:val="center"/>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41E27"/>
    <w:pPr>
      <w:pBdr>
        <w:between w:val="double" w:sz="6" w:space="0" w:color="auto"/>
      </w:pBdr>
      <w:spacing w:before="120" w:after="120"/>
      <w:ind w:left="1200"/>
      <w:jc w:val="center"/>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41E27"/>
    <w:pPr>
      <w:pBdr>
        <w:between w:val="double" w:sz="6" w:space="0" w:color="auto"/>
      </w:pBdr>
      <w:spacing w:before="120" w:after="120"/>
      <w:ind w:left="1440"/>
      <w:jc w:val="center"/>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41E27"/>
    <w:pPr>
      <w:pBdr>
        <w:between w:val="double" w:sz="6" w:space="0" w:color="auto"/>
      </w:pBdr>
      <w:spacing w:before="120" w:after="120"/>
      <w:ind w:left="1680"/>
      <w:jc w:val="center"/>
    </w:pPr>
    <w:rPr>
      <w:rFonts w:asciiTheme="minorHAnsi" w:hAnsiTheme="minorHAnsi" w:cstheme="minorHAnsi"/>
      <w:sz w:val="20"/>
      <w:szCs w:val="20"/>
    </w:rPr>
  </w:style>
  <w:style w:type="table" w:styleId="GridTable4-Accent6">
    <w:name w:val="Grid Table 4 Accent 6"/>
    <w:basedOn w:val="TableNormal"/>
    <w:uiPriority w:val="49"/>
    <w:rsid w:val="00B576E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Heading31">
    <w:name w:val="Heading 31"/>
    <w:basedOn w:val="Heading3"/>
    <w:link w:val="heading3Char0"/>
    <w:qFormat/>
    <w:rsid w:val="001B4A2A"/>
    <w:rPr>
      <w:shd w:val="clear" w:color="auto" w:fill="FFFFFF"/>
    </w:rPr>
  </w:style>
  <w:style w:type="character" w:customStyle="1" w:styleId="heading3Char0">
    <w:name w:val="heading 3 Char"/>
    <w:basedOn w:val="Heading3Char"/>
    <w:link w:val="Heading31"/>
    <w:rsid w:val="001B4A2A"/>
    <w:rPr>
      <w:rFonts w:eastAsiaTheme="majorEastAsia" w:cstheme="minorHAnsi"/>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189689821">
      <w:bodyDiv w:val="1"/>
      <w:marLeft w:val="0"/>
      <w:marRight w:val="0"/>
      <w:marTop w:val="0"/>
      <w:marBottom w:val="0"/>
      <w:divBdr>
        <w:top w:val="none" w:sz="0" w:space="0" w:color="auto"/>
        <w:left w:val="none" w:sz="0" w:space="0" w:color="auto"/>
        <w:bottom w:val="none" w:sz="0" w:space="0" w:color="auto"/>
        <w:right w:val="none" w:sz="0" w:space="0" w:color="auto"/>
      </w:divBdr>
      <w:divsChild>
        <w:div w:id="182521016">
          <w:marLeft w:val="0"/>
          <w:marRight w:val="0"/>
          <w:marTop w:val="0"/>
          <w:marBottom w:val="0"/>
          <w:divBdr>
            <w:top w:val="none" w:sz="0" w:space="0" w:color="auto"/>
            <w:left w:val="none" w:sz="0" w:space="0" w:color="auto"/>
            <w:bottom w:val="none" w:sz="0" w:space="0" w:color="auto"/>
            <w:right w:val="none" w:sz="0" w:space="0" w:color="auto"/>
          </w:divBdr>
        </w:div>
      </w:divsChild>
    </w:div>
    <w:div w:id="271859488">
      <w:bodyDiv w:val="1"/>
      <w:marLeft w:val="0"/>
      <w:marRight w:val="0"/>
      <w:marTop w:val="0"/>
      <w:marBottom w:val="0"/>
      <w:divBdr>
        <w:top w:val="none" w:sz="0" w:space="0" w:color="auto"/>
        <w:left w:val="none" w:sz="0" w:space="0" w:color="auto"/>
        <w:bottom w:val="none" w:sz="0" w:space="0" w:color="auto"/>
        <w:right w:val="none" w:sz="0" w:space="0" w:color="auto"/>
      </w:divBdr>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802112579">
      <w:bodyDiv w:val="1"/>
      <w:marLeft w:val="0"/>
      <w:marRight w:val="0"/>
      <w:marTop w:val="0"/>
      <w:marBottom w:val="0"/>
      <w:divBdr>
        <w:top w:val="none" w:sz="0" w:space="0" w:color="auto"/>
        <w:left w:val="none" w:sz="0" w:space="0" w:color="auto"/>
        <w:bottom w:val="none" w:sz="0" w:space="0" w:color="auto"/>
        <w:right w:val="none" w:sz="0" w:space="0" w:color="auto"/>
      </w:divBdr>
      <w:divsChild>
        <w:div w:id="1149396944">
          <w:marLeft w:val="0"/>
          <w:marRight w:val="0"/>
          <w:marTop w:val="0"/>
          <w:marBottom w:val="0"/>
          <w:divBdr>
            <w:top w:val="none" w:sz="0" w:space="0" w:color="auto"/>
            <w:left w:val="none" w:sz="0" w:space="0" w:color="auto"/>
            <w:bottom w:val="none" w:sz="0" w:space="0" w:color="auto"/>
            <w:right w:val="none" w:sz="0" w:space="0" w:color="auto"/>
          </w:divBdr>
        </w:div>
      </w:divsChild>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975724681">
      <w:bodyDiv w:val="1"/>
      <w:marLeft w:val="0"/>
      <w:marRight w:val="0"/>
      <w:marTop w:val="0"/>
      <w:marBottom w:val="0"/>
      <w:divBdr>
        <w:top w:val="none" w:sz="0" w:space="0" w:color="auto"/>
        <w:left w:val="none" w:sz="0" w:space="0" w:color="auto"/>
        <w:bottom w:val="none" w:sz="0" w:space="0" w:color="auto"/>
        <w:right w:val="none" w:sz="0" w:space="0" w:color="auto"/>
      </w:divBdr>
    </w:div>
    <w:div w:id="984503466">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177698838">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85815387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189638131">
      <w:bodyDiv w:val="1"/>
      <w:marLeft w:val="0"/>
      <w:marRight w:val="0"/>
      <w:marTop w:val="0"/>
      <w:marBottom w:val="0"/>
      <w:divBdr>
        <w:top w:val="none" w:sz="0" w:space="0" w:color="auto"/>
        <w:left w:val="none" w:sz="0" w:space="0" w:color="auto"/>
        <w:bottom w:val="none" w:sz="0" w:space="0" w:color="auto"/>
        <w:right w:val="none" w:sz="0" w:space="0" w:color="auto"/>
      </w:divBdr>
      <w:divsChild>
        <w:div w:id="371343623">
          <w:marLeft w:val="0"/>
          <w:marRight w:val="0"/>
          <w:marTop w:val="0"/>
          <w:marBottom w:val="0"/>
          <w:divBdr>
            <w:top w:val="none" w:sz="0" w:space="0" w:color="auto"/>
            <w:left w:val="none" w:sz="0" w:space="0" w:color="auto"/>
            <w:bottom w:val="none" w:sz="0" w:space="0" w:color="auto"/>
            <w:right w:val="none" w:sz="0" w:space="0" w:color="auto"/>
          </w:divBdr>
        </w:div>
      </w:divsChild>
    </w:div>
    <w:div w:id="1197231585">
      <w:bodyDiv w:val="1"/>
      <w:marLeft w:val="0"/>
      <w:marRight w:val="0"/>
      <w:marTop w:val="0"/>
      <w:marBottom w:val="0"/>
      <w:divBdr>
        <w:top w:val="none" w:sz="0" w:space="0" w:color="auto"/>
        <w:left w:val="none" w:sz="0" w:space="0" w:color="auto"/>
        <w:bottom w:val="none" w:sz="0" w:space="0" w:color="auto"/>
        <w:right w:val="none" w:sz="0" w:space="0" w:color="auto"/>
      </w:divBdr>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709646902">
      <w:bodyDiv w:val="1"/>
      <w:marLeft w:val="0"/>
      <w:marRight w:val="0"/>
      <w:marTop w:val="0"/>
      <w:marBottom w:val="0"/>
      <w:divBdr>
        <w:top w:val="none" w:sz="0" w:space="0" w:color="auto"/>
        <w:left w:val="none" w:sz="0" w:space="0" w:color="auto"/>
        <w:bottom w:val="none" w:sz="0" w:space="0" w:color="auto"/>
        <w:right w:val="none" w:sz="0" w:space="0" w:color="auto"/>
      </w:divBdr>
    </w:div>
    <w:div w:id="1787460797">
      <w:bodyDiv w:val="1"/>
      <w:marLeft w:val="0"/>
      <w:marRight w:val="0"/>
      <w:marTop w:val="0"/>
      <w:marBottom w:val="0"/>
      <w:divBdr>
        <w:top w:val="none" w:sz="0" w:space="0" w:color="auto"/>
        <w:left w:val="none" w:sz="0" w:space="0" w:color="auto"/>
        <w:bottom w:val="none" w:sz="0" w:space="0" w:color="auto"/>
        <w:right w:val="none" w:sz="0" w:space="0" w:color="auto"/>
      </w:divBdr>
      <w:divsChild>
        <w:div w:id="903679317">
          <w:marLeft w:val="0"/>
          <w:marRight w:val="0"/>
          <w:marTop w:val="0"/>
          <w:marBottom w:val="0"/>
          <w:divBdr>
            <w:top w:val="none" w:sz="0" w:space="0" w:color="auto"/>
            <w:left w:val="none" w:sz="0" w:space="0" w:color="auto"/>
            <w:bottom w:val="none" w:sz="0" w:space="0" w:color="auto"/>
            <w:right w:val="none" w:sz="0" w:space="0" w:color="auto"/>
          </w:divBdr>
          <w:divsChild>
            <w:div w:id="19189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20286374">
      <w:bodyDiv w:val="1"/>
      <w:marLeft w:val="0"/>
      <w:marRight w:val="0"/>
      <w:marTop w:val="0"/>
      <w:marBottom w:val="0"/>
      <w:divBdr>
        <w:top w:val="none" w:sz="0" w:space="0" w:color="auto"/>
        <w:left w:val="none" w:sz="0" w:space="0" w:color="auto"/>
        <w:bottom w:val="none" w:sz="0" w:space="0" w:color="auto"/>
        <w:right w:val="none" w:sz="0" w:space="0" w:color="auto"/>
      </w:divBdr>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ediaspace.uab.edu/media/Netiquette/1_ikw15pmk" TargetMode="External"/><Relationship Id="rId18" Type="http://schemas.openxmlformats.org/officeDocument/2006/relationships/image" Target="media/image5.png"/><Relationship Id="rId26" Type="http://schemas.openxmlformats.org/officeDocument/2006/relationships/hyperlink" Target="http://www.uab.edu/dss" TargetMode="External"/><Relationship Id="rId39" Type="http://schemas.openxmlformats.org/officeDocument/2006/relationships/hyperlink" Target="https://www.uab.edu/uabcares/kognito" TargetMode="External"/><Relationship Id="rId3" Type="http://schemas.openxmlformats.org/officeDocument/2006/relationships/customXml" Target="../customXml/item3.xml"/><Relationship Id="rId21" Type="http://schemas.openxmlformats.org/officeDocument/2006/relationships/hyperlink" Target="http://www.uab.edu/blazernet" TargetMode="External"/><Relationship Id="rId34" Type="http://schemas.openxmlformats.org/officeDocument/2006/relationships/hyperlink" Target="https://www.uab.edu/students/disability/about" TargetMode="External"/><Relationship Id="rId42" Type="http://schemas.openxmlformats.org/officeDocument/2006/relationships/hyperlink" Target="https://www.uab.edu/students/assistance/resources/covid-19" TargetMode="External"/><Relationship Id="rId47"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24timezones.com/" TargetMode="External"/><Relationship Id="rId25" Type="http://schemas.openxmlformats.org/officeDocument/2006/relationships/hyperlink" Target="https://www.uab.edu/students/accountability/policies/student-conduct-code" TargetMode="External"/><Relationship Id="rId33" Type="http://schemas.openxmlformats.org/officeDocument/2006/relationships/hyperlink" Target="https://www.uab.edu/careteam/" TargetMode="External"/><Relationship Id="rId38" Type="http://schemas.openxmlformats.org/officeDocument/2006/relationships/hyperlink" Target="https://www.uab.edu/reporter/resources/be-healthy/item/9404-blazer-created-mental-health-app-puts-wellness-in-student-hands" TargetMode="External"/><Relationship Id="rId46"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s://www.uab.edu/students/one-stop/policies/institutional-refund-policy" TargetMode="External"/><Relationship Id="rId29" Type="http://schemas.openxmlformats.org/officeDocument/2006/relationships/hyperlink" Target="https://www.uab.edu/elearning/technology-resources" TargetMode="External"/><Relationship Id="rId41" Type="http://schemas.openxmlformats.org/officeDocument/2006/relationships/hyperlink" Target="https://www.uab.edu/elearning/technology-resourc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uab.edu/faculty/resources/academic-integrity-code" TargetMode="External"/><Relationship Id="rId32" Type="http://schemas.openxmlformats.org/officeDocument/2006/relationships/hyperlink" Target="https://www.uab.edu/students/assistance/about" TargetMode="External"/><Relationship Id="rId37" Type="http://schemas.openxmlformats.org/officeDocument/2006/relationships/hyperlink" Target="https://www.uab.edu/students/counseling/our-services" TargetMode="External"/><Relationship Id="rId40" Type="http://schemas.openxmlformats.org/officeDocument/2006/relationships/hyperlink" Target="https://www.uab.edu/elearning/student-services" TargetMode="External"/><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mediaspace.uab.edu/media/Tips+for+Online+Success/1_shhemlum" TargetMode="External"/><Relationship Id="rId23" Type="http://schemas.openxmlformats.org/officeDocument/2006/relationships/hyperlink" Target="https://www.uab.edu/one-stop/policies/academic-integrity-code" TargetMode="External"/><Relationship Id="rId28" Type="http://schemas.openxmlformats.org/officeDocument/2006/relationships/hyperlink" Target="https://www.uab.edu/elearning/academic-technologies" TargetMode="External"/><Relationship Id="rId36" Type="http://schemas.openxmlformats.org/officeDocument/2006/relationships/hyperlink" Target="https://www.uab.edu/students/health/"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uab.edu/students/academics/academic-calendar" TargetMode="External"/><Relationship Id="rId31" Type="http://schemas.openxmlformats.org/officeDocument/2006/relationships/hyperlink" Target="https://www.uab.edu/uabunited/covid-19-vaccine" TargetMode="External"/><Relationship Id="rId44"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www.uab.edu/blazernet" TargetMode="External"/><Relationship Id="rId27" Type="http://schemas.openxmlformats.org/officeDocument/2006/relationships/hyperlink" Target="http://www.uab.edu/titleix" TargetMode="External"/><Relationship Id="rId30" Type="http://schemas.openxmlformats.org/officeDocument/2006/relationships/hyperlink" Target="https://www.uab.edu/uabunited/" TargetMode="External"/><Relationship Id="rId35" Type="http://schemas.openxmlformats.org/officeDocument/2006/relationships/hyperlink" Target="https://www.uab.edu/students/academics/student-success" TargetMode="External"/><Relationship Id="rId43" Type="http://schemas.openxmlformats.org/officeDocument/2006/relationships/hyperlink" Target="https://www.uab.edu/uabunited/students/academics" TargetMode="External"/><Relationship Id="rId48" Type="http://schemas.openxmlformats.org/officeDocument/2006/relationships/fontTable" Target="fontTable.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ypeofCourse xmlns="e3ac9692-203e-4140-8d60-345d1cd87763">Academic</TypeofCourse>
    <Notes xmlns="e3ac9692-203e-4140-8d60-345d1cd8776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9BC120BF518444CB66EF36A57938E80" ma:contentTypeVersion="19" ma:contentTypeDescription="Create a new document." ma:contentTypeScope="" ma:versionID="b548a72ba2f8f7b6ea452660ff63586e">
  <xsd:schema xmlns:xsd="http://www.w3.org/2001/XMLSchema" xmlns:xs="http://www.w3.org/2001/XMLSchema" xmlns:p="http://schemas.microsoft.com/office/2006/metadata/properties" xmlns:ns2="b83cc2d1-e95e-4d08-910c-bd23f109b8a0" xmlns:ns3="e3ac9692-203e-4140-8d60-345d1cd87763" targetNamespace="http://schemas.microsoft.com/office/2006/metadata/properties" ma:root="true" ma:fieldsID="59493ed47ec294f124b9ba785b70279a" ns2:_="" ns3:_="">
    <xsd:import namespace="b83cc2d1-e95e-4d08-910c-bd23f109b8a0"/>
    <xsd:import namespace="e3ac9692-203e-4140-8d60-345d1cd8776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TypeofCourse" minOccurs="0"/>
                <xsd:element ref="ns3:Not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3cc2d1-e95e-4d08-910c-bd23f109b8a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ac9692-203e-4140-8d60-345d1cd8776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TypeofCourse" ma:index="20" nillable="true" ma:displayName="Type of Course" ma:default="Academic" ma:format="Dropdown" ma:internalName="TypeofCourse">
      <xsd:simpleType>
        <xsd:restriction base="dms:Choice">
          <xsd:enumeration value="Academic"/>
          <xsd:enumeration value="Academic no credit"/>
          <xsd:enumeration value="Pro Studies"/>
        </xsd:restriction>
      </xsd:simpleType>
    </xsd:element>
    <xsd:element name="Notes" ma:index="21" nillable="true" ma:displayName="Notes" ma:format="Dropdown" ma:internalName="Notes">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77AB3E-31F6-48F9-A24A-C7A887C0266B}">
  <ds:schemaRefs>
    <ds:schemaRef ds:uri="http://purl.org/dc/elements/1.1/"/>
    <ds:schemaRef ds:uri="http://schemas.microsoft.com/office/2006/metadata/properties"/>
    <ds:schemaRef ds:uri="e3ac9692-203e-4140-8d60-345d1cd87763"/>
    <ds:schemaRef ds:uri="http://purl.org/dc/terms/"/>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b83cc2d1-e95e-4d08-910c-bd23f109b8a0"/>
    <ds:schemaRef ds:uri="http://www.w3.org/XML/1998/namespace"/>
  </ds:schemaRefs>
</ds:datastoreItem>
</file>

<file path=customXml/itemProps2.xml><?xml version="1.0" encoding="utf-8"?>
<ds:datastoreItem xmlns:ds="http://schemas.openxmlformats.org/officeDocument/2006/customXml" ds:itemID="{E6220B6A-07D4-4345-B101-188BD00CE0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3cc2d1-e95e-4d08-910c-bd23f109b8a0"/>
    <ds:schemaRef ds:uri="e3ac9692-203e-4140-8d60-345d1cd8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D63AEF-9DC5-4EF6-AC06-34BD80607571}">
  <ds:schemaRefs>
    <ds:schemaRef ds:uri="http://schemas.microsoft.com/sharepoint/v3/contenttype/forms"/>
  </ds:schemaRefs>
</ds:datastoreItem>
</file>

<file path=customXml/itemProps4.xml><?xml version="1.0" encoding="utf-8"?>
<ds:datastoreItem xmlns:ds="http://schemas.openxmlformats.org/officeDocument/2006/customXml" ds:itemID="{B2820111-75D0-4C1E-9464-9854EA8D80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257</Words>
  <Characters>18565</Characters>
  <Application>Microsoft Office Word</Application>
  <DocSecurity>4</DocSecurity>
  <Lines>154</Lines>
  <Paragraphs>43</Paragraphs>
  <ScaleCrop>false</ScaleCrop>
  <HeadingPairs>
    <vt:vector size="2" baseType="variant">
      <vt:variant>
        <vt:lpstr>Title</vt:lpstr>
      </vt:variant>
      <vt:variant>
        <vt:i4>1</vt:i4>
      </vt:variant>
    </vt:vector>
  </HeadingPairs>
  <TitlesOfParts>
    <vt:vector size="1" baseType="lpstr">
      <vt:lpstr>ELEARNING AND PROFESSIONAL STUDIES 
 Sample Syllabus Template</vt:lpstr>
    </vt:vector>
  </TitlesOfParts>
  <Company>University of Alabama at Birmingham</Company>
  <LinksUpToDate>false</LinksUpToDate>
  <CharactersWithSpaces>21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ARNING AND PROFESSIONAL STUDIES 
 Sample Syllabus Template</dc:title>
  <dc:subject/>
  <dc:creator>Pam Paustian</dc:creator>
  <cp:keywords>ELPS';sample syllabus template</cp:keywords>
  <dc:description/>
  <cp:lastModifiedBy>Coleman, Daniel J</cp:lastModifiedBy>
  <cp:revision>2</cp:revision>
  <cp:lastPrinted>2022-04-18T03:30:00Z</cp:lastPrinted>
  <dcterms:created xsi:type="dcterms:W3CDTF">2023-01-05T20:04:00Z</dcterms:created>
  <dcterms:modified xsi:type="dcterms:W3CDTF">2023-01-05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BC120BF518444CB66EF36A57938E80</vt:lpwstr>
  </property>
</Properties>
</file>